
<file path=[Content_Types].xml><?xml version="1.0" encoding="utf-8"?>
<Types xmlns="http://schemas.openxmlformats.org/package/2006/content-types"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.xml" ContentType="application/vnd.ms-office.intelligenc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F12831" w14:textId="5E21B002" w:rsidR="004C661B" w:rsidRPr="00FE1E51" w:rsidRDefault="009B47D2" w:rsidP="004C661B">
      <w:pPr>
        <w:pStyle w:val="Nadpis1"/>
        <w:rPr>
          <w:sz w:val="36"/>
          <w:szCs w:val="36"/>
        </w:rPr>
      </w:pPr>
      <w:r w:rsidRPr="00FE1E51">
        <w:rPr>
          <w:sz w:val="36"/>
          <w:szCs w:val="36"/>
        </w:rPr>
        <w:t>Bezpečná komunikace</w:t>
      </w:r>
    </w:p>
    <w:p w14:paraId="7ACDE063" w14:textId="5615F243" w:rsidR="009B47D2" w:rsidRPr="009B47D2" w:rsidRDefault="4AE19F1D" w:rsidP="009B47D2">
      <w:r>
        <w:t>V elektronickém prostředí</w:t>
      </w:r>
      <w:r w:rsidR="1A64B911">
        <w:t xml:space="preserve"> </w:t>
      </w:r>
      <w:r>
        <w:t xml:space="preserve">komunikujeme </w:t>
      </w:r>
      <w:r w:rsidR="7D9C0050">
        <w:t>neustále</w:t>
      </w:r>
      <w:r>
        <w:t>: každý den pošleme a přijmeme desítky</w:t>
      </w:r>
      <w:r w:rsidR="30CCADCB">
        <w:t xml:space="preserve"> (někteří z nás </w:t>
      </w:r>
      <w:r w:rsidR="6C171260">
        <w:t>i</w:t>
      </w:r>
      <w:r w:rsidR="30CCADCB">
        <w:t xml:space="preserve"> stovky a tisíce)</w:t>
      </w:r>
      <w:r>
        <w:t xml:space="preserve"> e-ma</w:t>
      </w:r>
      <w:r w:rsidRPr="3FBFBECE">
        <w:rPr>
          <w:rFonts w:eastAsiaTheme="majorEastAsia" w:cstheme="majorBidi"/>
        </w:rPr>
        <w:t>il</w:t>
      </w:r>
      <w:r w:rsidR="351D6F9A" w:rsidRPr="3FBFBECE">
        <w:rPr>
          <w:rFonts w:eastAsiaTheme="majorEastAsia" w:cstheme="majorBidi"/>
        </w:rPr>
        <w:t xml:space="preserve">ů </w:t>
      </w:r>
      <w:r w:rsidR="672FBB20">
        <w:t xml:space="preserve">a </w:t>
      </w:r>
      <w:r>
        <w:t xml:space="preserve">zpráv přes chat </w:t>
      </w:r>
      <w:r w:rsidR="380C5299">
        <w:t>a</w:t>
      </w:r>
      <w:r>
        <w:t xml:space="preserve"> messengerové aplikace.</w:t>
      </w:r>
      <w:r w:rsidR="0068EC98">
        <w:t xml:space="preserve"> Komunikace v on-line prostředí však sk</w:t>
      </w:r>
      <w:r w:rsidR="381BEE96">
        <w:t>r</w:t>
      </w:r>
      <w:r w:rsidR="0068EC98">
        <w:t>ý</w:t>
      </w:r>
      <w:r w:rsidR="76244C3E">
        <w:t>v</w:t>
      </w:r>
      <w:r w:rsidR="0068EC98">
        <w:t xml:space="preserve">á mnohé kyberbezpečnostní nástrahy: jak si </w:t>
      </w:r>
      <w:r w:rsidR="2648202E">
        <w:t xml:space="preserve">například </w:t>
      </w:r>
      <w:r w:rsidR="0068EC98">
        <w:t>můžeme být jist</w:t>
      </w:r>
      <w:r w:rsidR="09B7C2B0">
        <w:t>i</w:t>
      </w:r>
      <w:r w:rsidR="0068EC98">
        <w:t>, že zpráv</w:t>
      </w:r>
      <w:r w:rsidR="2A82CA61">
        <w:t>u skutečně poslal</w:t>
      </w:r>
      <w:r w:rsidR="18D5F220">
        <w:t xml:space="preserve"> člověk, který je uveden jako odesílatel</w:t>
      </w:r>
      <w:r w:rsidR="2A82CA61">
        <w:t xml:space="preserve">? </w:t>
      </w:r>
      <w:r w:rsidR="1D9C59D3">
        <w:t>Nebo kd</w:t>
      </w:r>
      <w:r w:rsidR="2A82CA61">
        <w:t xml:space="preserve">o a jak se může snažit zneužít známá slabá místa </w:t>
      </w:r>
      <w:r w:rsidR="2DBA6B23">
        <w:t>elektronické</w:t>
      </w:r>
      <w:r w:rsidR="2A82CA61">
        <w:t xml:space="preserve"> komunikace, aby z nás vytáhl osobní data nebo dokonce peníze? A kdo vš</w:t>
      </w:r>
      <w:r w:rsidR="7E314809">
        <w:t xml:space="preserve">echno </w:t>
      </w:r>
      <w:r w:rsidR="3C40E582">
        <w:t xml:space="preserve">třeba </w:t>
      </w:r>
      <w:r w:rsidR="7E314809">
        <w:t>můž</w:t>
      </w:r>
      <w:r w:rsidR="35D26FBA">
        <w:t>e</w:t>
      </w:r>
      <w:r w:rsidR="7E314809">
        <w:t xml:space="preserve"> číst naši komunikaci v kyberprostoru? </w:t>
      </w:r>
    </w:p>
    <w:p w14:paraId="1A3BD462" w14:textId="399BBE36" w:rsidR="00FE1E51" w:rsidRDefault="747F344F" w:rsidP="009B47D2">
      <w:pPr>
        <w:pStyle w:val="Bezmezer"/>
        <w:rPr>
          <w:lang w:eastAsia="cs-CZ"/>
        </w:rPr>
      </w:pPr>
      <w:r w:rsidRPr="6462D51A">
        <w:rPr>
          <w:lang w:eastAsia="cs-CZ"/>
        </w:rPr>
        <w:t>Ve třetím modulu se společně nejprve zaměříme na e</w:t>
      </w:r>
      <w:r w:rsidR="00DC09C6" w:rsidRPr="6462D51A">
        <w:rPr>
          <w:lang w:eastAsia="cs-CZ"/>
        </w:rPr>
        <w:t>-mailov</w:t>
      </w:r>
      <w:r w:rsidR="0FDC54A7" w:rsidRPr="6462D51A">
        <w:rPr>
          <w:lang w:eastAsia="cs-CZ"/>
        </w:rPr>
        <w:t>ou</w:t>
      </w:r>
      <w:r w:rsidR="00DC09C6" w:rsidRPr="6462D51A">
        <w:rPr>
          <w:lang w:eastAsia="cs-CZ"/>
        </w:rPr>
        <w:t xml:space="preserve"> komunikac</w:t>
      </w:r>
      <w:r w:rsidR="2FBB3AA1" w:rsidRPr="6462D51A">
        <w:rPr>
          <w:lang w:eastAsia="cs-CZ"/>
        </w:rPr>
        <w:t xml:space="preserve">i – neodmyslitelnou </w:t>
      </w:r>
      <w:r w:rsidR="00DC09C6">
        <w:t xml:space="preserve">součást našich </w:t>
      </w:r>
      <w:r w:rsidR="67E32847">
        <w:t xml:space="preserve">studijních i pracovních </w:t>
      </w:r>
      <w:r w:rsidR="00DC09C6">
        <w:t>životů. I když se zdá, že ji pomalu a jistě vytlačují chatovací aplikace,</w:t>
      </w:r>
      <w:r w:rsidR="7AE5CAB3">
        <w:t xml:space="preserve"> n</w:t>
      </w:r>
      <w:r w:rsidR="00DC09C6">
        <w:t>a světě se každý den</w:t>
      </w:r>
      <w:r w:rsidR="3AD831A3">
        <w:t xml:space="preserve"> </w:t>
      </w:r>
      <w:r w:rsidR="00BA2F6E">
        <w:t xml:space="preserve">stále </w:t>
      </w:r>
      <w:r w:rsidR="00BA2F6E" w:rsidRPr="006814D9">
        <w:t>rozešlou miliardy e-mailů</w:t>
      </w:r>
      <w:r w:rsidR="5667A387" w:rsidRPr="006814D9">
        <w:t>.</w:t>
      </w:r>
      <w:r w:rsidR="5667A387">
        <w:t xml:space="preserve"> To </w:t>
      </w:r>
      <w:r w:rsidR="00DC09C6">
        <w:t xml:space="preserve">není vůbec zanedbatelné číslo. Ruku v ruce s tímto množstvím </w:t>
      </w:r>
      <w:r w:rsidR="023B6D5C">
        <w:t>rostou i</w:t>
      </w:r>
      <w:r w:rsidR="00DC09C6">
        <w:t xml:space="preserve"> možnosti a šan</w:t>
      </w:r>
      <w:r w:rsidR="00DC09C6" w:rsidRPr="6462D51A">
        <w:rPr>
          <w:rFonts w:eastAsiaTheme="majorEastAsia" w:cstheme="majorBidi"/>
        </w:rPr>
        <w:t>ce útočníků, jak využít n</w:t>
      </w:r>
      <w:r w:rsidR="52073BB9" w:rsidRPr="6462D51A">
        <w:rPr>
          <w:rFonts w:eastAsiaTheme="majorEastAsia" w:cstheme="majorBidi"/>
        </w:rPr>
        <w:t xml:space="preserve">aší nepozornosti </w:t>
      </w:r>
      <w:r w:rsidR="00DC09C6" w:rsidRPr="6462D51A">
        <w:rPr>
          <w:rFonts w:eastAsiaTheme="majorEastAsia" w:cstheme="majorBidi"/>
        </w:rPr>
        <w:t>a</w:t>
      </w:r>
      <w:r w:rsidR="52073BB9" w:rsidRPr="6462D51A">
        <w:rPr>
          <w:rFonts w:eastAsiaTheme="majorEastAsia" w:cstheme="majorBidi"/>
        </w:rPr>
        <w:t xml:space="preserve"> z</w:t>
      </w:r>
      <w:r w:rsidR="00DC09C6" w:rsidRPr="6462D51A">
        <w:rPr>
          <w:rFonts w:eastAsiaTheme="majorEastAsia" w:cstheme="majorBidi"/>
        </w:rPr>
        <w:t>působit</w:t>
      </w:r>
      <w:r w:rsidR="3731E833" w:rsidRPr="6462D51A">
        <w:rPr>
          <w:rFonts w:eastAsiaTheme="majorEastAsia" w:cstheme="majorBidi"/>
        </w:rPr>
        <w:t xml:space="preserve"> nám</w:t>
      </w:r>
      <w:r w:rsidR="00DC09C6" w:rsidRPr="6462D51A">
        <w:rPr>
          <w:rFonts w:eastAsiaTheme="majorEastAsia" w:cstheme="majorBidi"/>
        </w:rPr>
        <w:t xml:space="preserve"> značné škody v pracovní</w:t>
      </w:r>
      <w:r w:rsidR="68874F72" w:rsidRPr="6462D51A">
        <w:rPr>
          <w:rFonts w:eastAsiaTheme="majorEastAsia" w:cstheme="majorBidi"/>
        </w:rPr>
        <w:t>m</w:t>
      </w:r>
      <w:r w:rsidR="00DC09C6" w:rsidRPr="6462D51A">
        <w:rPr>
          <w:rFonts w:eastAsiaTheme="majorEastAsia" w:cstheme="majorBidi"/>
        </w:rPr>
        <w:t xml:space="preserve"> i soukromém životě. Co tedy útočníci dělají pro to, aby získali citlivá data a napáchali co nejvíce škod? Pojďme se </w:t>
      </w:r>
      <w:r w:rsidR="3A1EFE5E" w:rsidRPr="6462D51A">
        <w:rPr>
          <w:rFonts w:eastAsiaTheme="majorEastAsia" w:cstheme="majorBidi"/>
        </w:rPr>
        <w:t>nejdříve</w:t>
      </w:r>
      <w:r w:rsidR="00DC09C6" w:rsidRPr="6462D51A">
        <w:rPr>
          <w:rFonts w:eastAsiaTheme="majorEastAsia" w:cstheme="majorBidi"/>
        </w:rPr>
        <w:t xml:space="preserve"> podívat na</w:t>
      </w:r>
      <w:r w:rsidR="00DC09C6" w:rsidRPr="6462D51A">
        <w:rPr>
          <w:rFonts w:eastAsiaTheme="majorEastAsia" w:cstheme="majorBidi"/>
          <w:lang w:eastAsia="cs-CZ"/>
        </w:rPr>
        <w:t xml:space="preserve"> jejich</w:t>
      </w:r>
      <w:r w:rsidR="2F85C1B2" w:rsidRPr="6462D51A">
        <w:rPr>
          <w:rFonts w:eastAsiaTheme="majorEastAsia" w:cstheme="majorBidi"/>
          <w:lang w:eastAsia="cs-CZ"/>
        </w:rPr>
        <w:t xml:space="preserve"> základní</w:t>
      </w:r>
      <w:r w:rsidR="00DC09C6" w:rsidRPr="6462D51A">
        <w:rPr>
          <w:rFonts w:eastAsiaTheme="majorEastAsia" w:cstheme="majorBidi"/>
          <w:lang w:eastAsia="cs-CZ"/>
        </w:rPr>
        <w:t xml:space="preserve"> techniky. </w:t>
      </w:r>
    </w:p>
    <w:p w14:paraId="3E2DD767" w14:textId="77777777" w:rsidR="00FE1E51" w:rsidRDefault="00FE1E51">
      <w:pPr>
        <w:spacing w:before="0" w:after="160" w:line="259" w:lineRule="auto"/>
        <w:jc w:val="left"/>
        <w:rPr>
          <w:lang w:eastAsia="cs-CZ"/>
        </w:rPr>
      </w:pPr>
      <w:r>
        <w:rPr>
          <w:lang w:eastAsia="cs-CZ"/>
        </w:rPr>
        <w:br w:type="page"/>
      </w:r>
    </w:p>
    <w:p w14:paraId="044F7445" w14:textId="095C9722" w:rsidR="00DC09C6" w:rsidRPr="00A10F07" w:rsidRDefault="00D174BA" w:rsidP="00D174BA">
      <w:pPr>
        <w:pStyle w:val="Nadpis1"/>
      </w:pPr>
      <w:r>
        <w:lastRenderedPageBreak/>
        <w:t>P</w:t>
      </w:r>
      <w:r w:rsidR="329E4C93">
        <w:t>íše mi děkan... nebo ne?</w:t>
      </w:r>
    </w:p>
    <w:p w14:paraId="772C252C" w14:textId="17303F83" w:rsidR="00DC09C6" w:rsidRDefault="00DC09C6" w:rsidP="6462D51A">
      <w:pPr>
        <w:rPr>
          <w:rFonts w:eastAsia="Times New Roman" w:cstheme="minorBidi"/>
          <w:color w:val="FF0000"/>
          <w:lang w:eastAsia="cs-CZ"/>
        </w:rPr>
      </w:pPr>
      <w:r>
        <w:t>Stalo se vám</w:t>
      </w:r>
      <w:r w:rsidR="74968104">
        <w:t xml:space="preserve"> už také</w:t>
      </w:r>
      <w:r>
        <w:t xml:space="preserve">, že vám přišel e-mail, u kterého </w:t>
      </w:r>
      <w:r w:rsidR="7147DB85">
        <w:t xml:space="preserve">se na </w:t>
      </w:r>
      <w:r>
        <w:t>první zběžn</w:t>
      </w:r>
      <w:r w:rsidR="02F861CC">
        <w:t>ý</w:t>
      </w:r>
      <w:r>
        <w:t xml:space="preserve"> pohled</w:t>
      </w:r>
      <w:r w:rsidR="3C5117F8">
        <w:t xml:space="preserve"> zdálo, že je adresa o</w:t>
      </w:r>
      <w:r>
        <w:t xml:space="preserve">desílatele </w:t>
      </w:r>
      <w:r w:rsidR="4566C51E">
        <w:t>v pořádku</w:t>
      </w:r>
      <w:r>
        <w:t xml:space="preserve">, ale </w:t>
      </w:r>
      <w:r w:rsidR="767CEFE5">
        <w:t>po bližším zkoumání něco nesedělo</w:t>
      </w:r>
      <w:r>
        <w:t xml:space="preserve">? Pravděpodobně jste se setkali s metodou známou jako </w:t>
      </w:r>
      <w:r w:rsidRPr="6462D51A">
        <w:rPr>
          <w:b/>
          <w:bCs/>
          <w:i/>
          <w:iCs/>
        </w:rPr>
        <w:t>podvržení odesílatele</w:t>
      </w:r>
      <w:r w:rsidRPr="00B1442D">
        <w:t>.</w:t>
      </w:r>
      <w:r w:rsidR="001C7BA2" w:rsidRPr="00B1442D">
        <w:t xml:space="preserve"> </w:t>
      </w:r>
      <w:r w:rsidR="00C23E80" w:rsidRPr="00B1442D">
        <w:t>Podvrhnout odesílatele u e-mail</w:t>
      </w:r>
      <w:r w:rsidR="00B1442D">
        <w:t>u</w:t>
      </w:r>
      <w:r w:rsidR="00C23E80" w:rsidRPr="00B1442D">
        <w:t xml:space="preserve"> je s</w:t>
      </w:r>
      <w:r w:rsidR="00F623F5" w:rsidRPr="00B1442D">
        <w:t>koro s</w:t>
      </w:r>
      <w:r w:rsidR="00C23E80" w:rsidRPr="00B1442D">
        <w:t xml:space="preserve">tejně </w:t>
      </w:r>
      <w:r w:rsidR="004C697E" w:rsidRPr="00B1442D">
        <w:t>snadné</w:t>
      </w:r>
      <w:r w:rsidR="00C23E80" w:rsidRPr="00B1442D">
        <w:t>, jako u klasických dopisů</w:t>
      </w:r>
      <w:r w:rsidR="00B1442D">
        <w:t>:</w:t>
      </w:r>
      <w:r w:rsidR="00C23E80" w:rsidRPr="00B1442D">
        <w:t xml:space="preserve"> </w:t>
      </w:r>
      <w:r w:rsidR="00AD52B9" w:rsidRPr="00B1442D">
        <w:t xml:space="preserve">prakticky </w:t>
      </w:r>
      <w:r w:rsidR="00B1442D">
        <w:t>kdokoliv</w:t>
      </w:r>
      <w:r w:rsidR="004C697E" w:rsidRPr="00B1442D">
        <w:t xml:space="preserve"> může napsat do políčka odesílatel</w:t>
      </w:r>
      <w:r w:rsidR="00805EB5" w:rsidRPr="00B1442D">
        <w:t xml:space="preserve">e </w:t>
      </w:r>
      <w:r w:rsidR="004C697E" w:rsidRPr="00B1442D">
        <w:t>co chce.</w:t>
      </w:r>
      <w:r w:rsidRPr="00B1442D">
        <w:t xml:space="preserve"> </w:t>
      </w:r>
      <w:r w:rsidR="18703D11" w:rsidRPr="00B1442D">
        <w:t xml:space="preserve">Zjevným </w:t>
      </w:r>
      <w:r w:rsidR="18703D11">
        <w:t>c</w:t>
      </w:r>
      <w:r>
        <w:t xml:space="preserve">ílem takto podvrženě zaslaných e-mailů je </w:t>
      </w:r>
      <w:r w:rsidRPr="6462D51A">
        <w:rPr>
          <w:rFonts w:eastAsia="Times New Roman" w:cstheme="minorBidi"/>
          <w:lang w:eastAsia="cs-CZ"/>
        </w:rPr>
        <w:t xml:space="preserve">působit </w:t>
      </w:r>
      <w:r w:rsidR="636A3926" w:rsidRPr="6462D51A">
        <w:rPr>
          <w:rFonts w:eastAsia="Times New Roman" w:cstheme="minorBidi"/>
          <w:lang w:eastAsia="cs-CZ"/>
        </w:rPr>
        <w:t xml:space="preserve">na příjemce </w:t>
      </w:r>
      <w:r w:rsidR="008D61EC">
        <w:rPr>
          <w:rFonts w:eastAsia="Times New Roman" w:cstheme="minorBidi"/>
          <w:lang w:eastAsia="cs-CZ"/>
        </w:rPr>
        <w:t xml:space="preserve">tak, že samotná e-mailová adresa vypadá jako </w:t>
      </w:r>
      <w:r w:rsidR="636A3926" w:rsidRPr="6462D51A">
        <w:rPr>
          <w:rFonts w:eastAsia="Times New Roman" w:cstheme="minorBidi"/>
          <w:lang w:eastAsia="cs-CZ"/>
        </w:rPr>
        <w:t>regulérní a důvěryhodn</w:t>
      </w:r>
      <w:r w:rsidR="008D61EC">
        <w:rPr>
          <w:rFonts w:eastAsia="Times New Roman" w:cstheme="minorBidi"/>
          <w:lang w:eastAsia="cs-CZ"/>
        </w:rPr>
        <w:t>á</w:t>
      </w:r>
      <w:r w:rsidR="001048E9">
        <w:rPr>
          <w:rFonts w:eastAsia="Times New Roman" w:cstheme="minorBidi"/>
          <w:lang w:eastAsia="cs-CZ"/>
        </w:rPr>
        <w:t xml:space="preserve">. </w:t>
      </w:r>
      <w:r w:rsidR="10C36DA0" w:rsidRPr="6462D51A">
        <w:rPr>
          <w:rFonts w:eastAsia="Times New Roman" w:cstheme="minorBidi"/>
          <w:lang w:eastAsia="cs-CZ"/>
        </w:rPr>
        <w:t>V</w:t>
      </w:r>
      <w:r w:rsidRPr="6462D51A">
        <w:rPr>
          <w:rFonts w:eastAsia="Times New Roman" w:cstheme="minorBidi"/>
          <w:lang w:eastAsia="cs-CZ"/>
        </w:rPr>
        <w:t>e skutečnosti</w:t>
      </w:r>
      <w:r w:rsidR="1DA33101" w:rsidRPr="6462D51A">
        <w:rPr>
          <w:rFonts w:eastAsia="Times New Roman" w:cstheme="minorBidi"/>
          <w:lang w:eastAsia="cs-CZ"/>
        </w:rPr>
        <w:t xml:space="preserve"> </w:t>
      </w:r>
      <w:r w:rsidRPr="6462D51A">
        <w:rPr>
          <w:rFonts w:eastAsia="Times New Roman" w:cstheme="minorBidi"/>
          <w:lang w:eastAsia="cs-CZ"/>
        </w:rPr>
        <w:t xml:space="preserve">za zasláním </w:t>
      </w:r>
      <w:r w:rsidR="1F18FBC4" w:rsidRPr="3BD880B5">
        <w:rPr>
          <w:rFonts w:eastAsia="Times New Roman" w:cstheme="minorBidi"/>
          <w:lang w:eastAsia="cs-CZ"/>
        </w:rPr>
        <w:t>zprávy</w:t>
      </w:r>
      <w:r w:rsidRPr="3BD880B5">
        <w:rPr>
          <w:rFonts w:eastAsia="Times New Roman" w:cstheme="minorBidi"/>
          <w:lang w:eastAsia="cs-CZ"/>
        </w:rPr>
        <w:t xml:space="preserve"> </w:t>
      </w:r>
      <w:r w:rsidRPr="6462D51A">
        <w:rPr>
          <w:rFonts w:eastAsia="Times New Roman" w:cstheme="minorBidi"/>
          <w:lang w:eastAsia="cs-CZ"/>
        </w:rPr>
        <w:t>stojí útočník</w:t>
      </w:r>
      <w:r w:rsidR="73606AD0" w:rsidRPr="6462D51A">
        <w:rPr>
          <w:rFonts w:eastAsia="Times New Roman" w:cstheme="minorBidi"/>
          <w:lang w:eastAsia="cs-CZ"/>
        </w:rPr>
        <w:t xml:space="preserve">. S touto metodou se bohužel v </w:t>
      </w:r>
      <w:r>
        <w:t>poslední</w:t>
      </w:r>
      <w:r w:rsidR="754D8A44">
        <w:t>ch</w:t>
      </w:r>
      <w:r>
        <w:t xml:space="preserve"> letech </w:t>
      </w:r>
      <w:r w:rsidR="2371C892">
        <w:t>setkáváme stále</w:t>
      </w:r>
      <w:r>
        <w:t xml:space="preserve"> častěji</w:t>
      </w:r>
      <w:r w:rsidRPr="6462D51A">
        <w:rPr>
          <w:rFonts w:eastAsia="Times New Roman" w:cstheme="minorBidi"/>
          <w:color w:val="FF0000"/>
          <w:lang w:eastAsia="cs-CZ"/>
        </w:rPr>
        <w:t xml:space="preserve">. </w:t>
      </w:r>
    </w:p>
    <w:tbl>
      <w:tblPr>
        <w:tblStyle w:val="Mkatabulky"/>
        <w:tblW w:w="0" w:type="auto"/>
        <w:shd w:val="clear" w:color="auto" w:fill="D9E2F3" w:themeFill="accent1" w:themeFillTint="33"/>
        <w:tblLook w:val="04A0" w:firstRow="1" w:lastRow="0" w:firstColumn="1" w:lastColumn="0" w:noHBand="0" w:noVBand="1"/>
      </w:tblPr>
      <w:tblGrid>
        <w:gridCol w:w="9062"/>
      </w:tblGrid>
      <w:tr w:rsidR="00D174BA" w14:paraId="5C30CF3E" w14:textId="77777777" w:rsidTr="6462D51A">
        <w:tc>
          <w:tcPr>
            <w:tcW w:w="9062" w:type="dxa"/>
            <w:shd w:val="clear" w:color="auto" w:fill="D9E2F3" w:themeFill="accent1" w:themeFillTint="33"/>
          </w:tcPr>
          <w:p w14:paraId="2636F4BE" w14:textId="5206C537" w:rsidR="00D80898" w:rsidRDefault="00D174BA" w:rsidP="00E972F2">
            <w:r w:rsidRPr="00AA4D06">
              <w:rPr>
                <w:b/>
                <w:bCs/>
              </w:rPr>
              <w:t>Vyzkoušejte si</w:t>
            </w:r>
            <w:r w:rsidR="550562AF" w:rsidRPr="00AA4D06">
              <w:rPr>
                <w:b/>
                <w:bCs/>
              </w:rPr>
              <w:t>,</w:t>
            </w:r>
            <w:r w:rsidRPr="001E017B">
              <w:t xml:space="preserve"> </w:t>
            </w:r>
            <w:r w:rsidRPr="00D174BA">
              <w:t xml:space="preserve">jak jednoduché je zfalšovat odesílatele e-mailu. Využít k tomu můžete některý z volně dostupných </w:t>
            </w:r>
            <w:proofErr w:type="spellStart"/>
            <w:r w:rsidRPr="6462D51A">
              <w:rPr>
                <w:i/>
                <w:iCs/>
              </w:rPr>
              <w:t>fakemailerů</w:t>
            </w:r>
            <w:proofErr w:type="spellEnd"/>
            <w:r w:rsidRPr="00D174BA">
              <w:t xml:space="preserve"> &lt;odkaz na slovník&gt;: třeba </w:t>
            </w:r>
            <w:hyperlink r:id="rId11" w:tgtFrame="_blank" w:history="1">
              <w:proofErr w:type="spellStart"/>
              <w:r>
                <w:rPr>
                  <w:rStyle w:val="normaltextrun"/>
                  <w:rFonts w:ascii="Calibri Light" w:hAnsi="Calibri Light" w:cs="Calibri Light"/>
                  <w:color w:val="0563C1"/>
                  <w:u w:val="single"/>
                  <w:shd w:val="clear" w:color="auto" w:fill="D9E2F3"/>
                </w:rPr>
                <w:t>Emkei’s</w:t>
              </w:r>
              <w:proofErr w:type="spellEnd"/>
            </w:hyperlink>
            <w:r w:rsidR="45D287F3" w:rsidRPr="00D174BA">
              <w:t>.</w:t>
            </w:r>
            <w:r w:rsidR="62A8C940" w:rsidRPr="00D174BA">
              <w:t xml:space="preserve"> </w:t>
            </w:r>
            <w:r w:rsidR="73D54F1D" w:rsidRPr="00D174BA">
              <w:t>F</w:t>
            </w:r>
            <w:r w:rsidR="62A8C940" w:rsidRPr="00D174BA">
              <w:t>alešné</w:t>
            </w:r>
            <w:r w:rsidRPr="00D174BA">
              <w:t xml:space="preserve"> e</w:t>
            </w:r>
            <w:r w:rsidR="6367629F" w:rsidRPr="00D174BA">
              <w:t>-</w:t>
            </w:r>
            <w:r w:rsidRPr="00D174BA">
              <w:t xml:space="preserve">maily třeba od Billa Gatese </w:t>
            </w:r>
            <w:r w:rsidR="012CED93" w:rsidRPr="00D174BA">
              <w:t xml:space="preserve">ale </w:t>
            </w:r>
            <w:r w:rsidRPr="00D174BA">
              <w:t>posílejte pouze sobě, nezneužívejte tyto služby!</w:t>
            </w:r>
            <w:r w:rsidR="00786E91">
              <w:t xml:space="preserve"> </w:t>
            </w:r>
            <w:r w:rsidR="00D80898">
              <w:t>Také si takto zfalšovaný e-mail neposílejte na oficiální pracovní e-mail, ale třeba na</w:t>
            </w:r>
            <w:r w:rsidR="00707D8E" w:rsidRPr="00635A4B">
              <w:t xml:space="preserve"> starší</w:t>
            </w:r>
            <w:r w:rsidR="005010EF" w:rsidRPr="00635A4B">
              <w:t xml:space="preserve"> e-mailov</w:t>
            </w:r>
            <w:r w:rsidR="00D80898">
              <w:t>ou</w:t>
            </w:r>
            <w:r w:rsidR="00C74A9B" w:rsidRPr="00635A4B">
              <w:t xml:space="preserve"> </w:t>
            </w:r>
            <w:r w:rsidR="005010EF" w:rsidRPr="00635A4B">
              <w:t>adres</w:t>
            </w:r>
            <w:r w:rsidR="00D80898">
              <w:t>u</w:t>
            </w:r>
            <w:r w:rsidR="00416B02" w:rsidRPr="00635A4B">
              <w:t xml:space="preserve">. </w:t>
            </w:r>
          </w:p>
          <w:p w14:paraId="766D5A5E" w14:textId="0A52D160" w:rsidR="00D174BA" w:rsidRDefault="00D174BA" w:rsidP="00E972F2">
            <w:pPr>
              <w:rPr>
                <w:noProof/>
              </w:rPr>
            </w:pPr>
            <w:r w:rsidRPr="00D174BA">
              <w:t xml:space="preserve">Skuteční útočníci samozřejmě používají pokročilejší metody. Důležité je si ale uvědomit, že odesílatel jakéhokoliv e-mailu </w:t>
            </w:r>
            <w:r w:rsidRPr="00D80898">
              <w:rPr>
                <w:b/>
                <w:bCs/>
              </w:rPr>
              <w:t>nemusí být skutečně ten, kdo je v hlavičce zprávy uvedený</w:t>
            </w:r>
            <w:r w:rsidRPr="00D174BA">
              <w:t>...</w:t>
            </w:r>
          </w:p>
        </w:tc>
      </w:tr>
    </w:tbl>
    <w:p w14:paraId="12B498F3" w14:textId="68D519BB" w:rsidR="00A24E4D" w:rsidRPr="00A10F07" w:rsidRDefault="43CB48F2" w:rsidP="00635A4B">
      <w:pPr>
        <w:jc w:val="left"/>
        <w:rPr>
          <w:lang w:eastAsia="cs-CZ"/>
        </w:rPr>
      </w:pPr>
      <w:r w:rsidRPr="00635A4B">
        <w:rPr>
          <w:rStyle w:val="MoodlehintChar"/>
        </w:rPr>
        <w:t>&lt;school-specific</w:t>
      </w:r>
      <w:r w:rsidR="00635A4B" w:rsidRPr="00635A4B">
        <w:rPr>
          <w:rStyle w:val="MoodlehintChar"/>
        </w:rPr>
        <w:t>:</w:t>
      </w:r>
      <w:r w:rsidRPr="00635A4B">
        <w:rPr>
          <w:rStyle w:val="MoodlehintChar"/>
        </w:rPr>
        <w:t xml:space="preserve"> podle pohledu na etiku takového praktického cvičení</w:t>
      </w:r>
      <w:r w:rsidR="00635A4B" w:rsidRPr="00635A4B">
        <w:rPr>
          <w:rStyle w:val="MoodlehintChar"/>
        </w:rPr>
        <w:t>; legislativně byl</w:t>
      </w:r>
      <w:r w:rsidR="008B3CF4">
        <w:rPr>
          <w:rStyle w:val="MoodlehintChar"/>
        </w:rPr>
        <w:t>o</w:t>
      </w:r>
      <w:r w:rsidR="00635A4B" w:rsidRPr="00635A4B">
        <w:rPr>
          <w:rStyle w:val="MoodlehintChar"/>
        </w:rPr>
        <w:t xml:space="preserve"> konzultován</w:t>
      </w:r>
      <w:r w:rsidR="008B3CF4">
        <w:rPr>
          <w:rStyle w:val="MoodlehintChar"/>
        </w:rPr>
        <w:t>o</w:t>
      </w:r>
      <w:r w:rsidR="00635A4B" w:rsidRPr="00635A4B">
        <w:rPr>
          <w:rStyle w:val="MoodlehintChar"/>
        </w:rPr>
        <w:t xml:space="preserve"> a není problematické takovou službu ukazovat/využívat pro vzdělávání uživatelů.</w:t>
      </w:r>
      <w:r w:rsidRPr="00635A4B">
        <w:rPr>
          <w:rStyle w:val="MoodlehintChar"/>
        </w:rPr>
        <w:t>&gt;</w:t>
      </w:r>
      <w:r w:rsidR="00D174BA">
        <w:br/>
      </w:r>
      <w:r w:rsidR="00D174BA">
        <w:br/>
      </w:r>
      <w:r w:rsidR="00A24E4D" w:rsidRPr="7DD53E9C">
        <w:rPr>
          <w:lang w:eastAsia="cs-CZ"/>
        </w:rPr>
        <w:t>Abychom byli schopni podvržený e-mail odhalit, musíme vědět, co vlastně hledat</w:t>
      </w:r>
      <w:r w:rsidR="40E62452" w:rsidRPr="7DD53E9C">
        <w:rPr>
          <w:lang w:eastAsia="cs-CZ"/>
        </w:rPr>
        <w:t xml:space="preserve"> a kam se dívat.</w:t>
      </w:r>
      <w:r w:rsidR="00A24E4D" w:rsidRPr="7DD53E9C">
        <w:rPr>
          <w:lang w:eastAsia="cs-CZ"/>
        </w:rPr>
        <w:t xml:space="preserve"> </w:t>
      </w:r>
      <w:r w:rsidR="655B2658" w:rsidRPr="7DD53E9C">
        <w:rPr>
          <w:lang w:eastAsia="cs-CZ"/>
        </w:rPr>
        <w:t>P</w:t>
      </w:r>
      <w:r w:rsidR="00A24E4D" w:rsidRPr="7DD53E9C">
        <w:rPr>
          <w:lang w:eastAsia="cs-CZ"/>
        </w:rPr>
        <w:t xml:space="preserve">roto se na </w:t>
      </w:r>
      <w:r w:rsidR="5D2A5DA2" w:rsidRPr="7DD53E9C">
        <w:rPr>
          <w:lang w:eastAsia="cs-CZ"/>
        </w:rPr>
        <w:t>podezřelé</w:t>
      </w:r>
      <w:r w:rsidR="00A24E4D" w:rsidRPr="7DD53E9C">
        <w:rPr>
          <w:lang w:eastAsia="cs-CZ"/>
        </w:rPr>
        <w:t xml:space="preserve"> znaky</w:t>
      </w:r>
      <w:r w:rsidR="732202B2" w:rsidRPr="7DD53E9C">
        <w:rPr>
          <w:lang w:eastAsia="cs-CZ"/>
        </w:rPr>
        <w:t xml:space="preserve"> společně</w:t>
      </w:r>
      <w:r w:rsidR="00A24E4D" w:rsidRPr="7DD53E9C">
        <w:rPr>
          <w:lang w:eastAsia="cs-CZ"/>
        </w:rPr>
        <w:t xml:space="preserve"> podíváme.</w:t>
      </w:r>
    </w:p>
    <w:p w14:paraId="1E3502C1" w14:textId="675E8178" w:rsidR="00DC09C6" w:rsidRPr="00A10F07" w:rsidRDefault="00DC09C6" w:rsidP="00D174BA">
      <w:pPr>
        <w:pStyle w:val="Nadpis2"/>
      </w:pPr>
      <w:r w:rsidRPr="00A10F07">
        <w:t xml:space="preserve">Jak poznám podvržený e-mail? </w:t>
      </w:r>
    </w:p>
    <w:p w14:paraId="078B81F1" w14:textId="1FC0B5DB" w:rsidR="00746234" w:rsidRPr="00C83E4B" w:rsidRDefault="00EA0D86" w:rsidP="00D174BA">
      <w:pPr>
        <w:rPr>
          <w:lang w:eastAsia="cs-CZ"/>
        </w:rPr>
      </w:pPr>
      <w:r w:rsidRPr="00C83E4B">
        <w:rPr>
          <w:lang w:eastAsia="cs-CZ"/>
        </w:rPr>
        <w:t xml:space="preserve">Prvním krokem je samozřejmě bedlivě sledovat kontext: mohu takovou zprávu od </w:t>
      </w:r>
      <w:r w:rsidR="00D57545" w:rsidRPr="00C83E4B">
        <w:rPr>
          <w:lang w:eastAsia="cs-CZ"/>
        </w:rPr>
        <w:t xml:space="preserve">tohoto </w:t>
      </w:r>
      <w:r w:rsidRPr="00C83E4B">
        <w:rPr>
          <w:lang w:eastAsia="cs-CZ"/>
        </w:rPr>
        <w:t xml:space="preserve">odesílatele skutečně očekávat? </w:t>
      </w:r>
      <w:r w:rsidR="00A732D8" w:rsidRPr="00C83E4B">
        <w:rPr>
          <w:lang w:eastAsia="cs-CZ"/>
        </w:rPr>
        <w:t xml:space="preserve">Není </w:t>
      </w:r>
      <w:r w:rsidR="00D57545" w:rsidRPr="00C83E4B">
        <w:rPr>
          <w:lang w:eastAsia="cs-CZ"/>
        </w:rPr>
        <w:t xml:space="preserve">třeba </w:t>
      </w:r>
      <w:r w:rsidR="00A732D8" w:rsidRPr="00C83E4B">
        <w:rPr>
          <w:lang w:eastAsia="cs-CZ"/>
        </w:rPr>
        <w:t xml:space="preserve">podezřelé, že mě zrovna tato osoba takto žádá např. o proplacení faktury, nebo že mi posílá </w:t>
      </w:r>
      <w:r w:rsidR="00746234" w:rsidRPr="00C83E4B">
        <w:rPr>
          <w:lang w:eastAsia="cs-CZ"/>
        </w:rPr>
        <w:t xml:space="preserve">v příloze dokument, o kterém jsme nikdy předtím nemluvili? </w:t>
      </w:r>
    </w:p>
    <w:p w14:paraId="41DBD87C" w14:textId="52490B40" w:rsidR="00FD068D" w:rsidRPr="00D97A38" w:rsidRDefault="00746234" w:rsidP="00C83E4B">
      <w:pPr>
        <w:rPr>
          <w:lang w:eastAsia="cs-CZ"/>
        </w:rPr>
      </w:pPr>
      <w:r w:rsidRPr="00C83E4B">
        <w:rPr>
          <w:lang w:eastAsia="cs-CZ"/>
        </w:rPr>
        <w:t>Druhý krok je techničtější: s</w:t>
      </w:r>
      <w:r w:rsidR="00DC09C6" w:rsidRPr="00C83E4B">
        <w:rPr>
          <w:lang w:eastAsia="cs-CZ"/>
        </w:rPr>
        <w:t>oučástí</w:t>
      </w:r>
      <w:r w:rsidR="00DC09C6" w:rsidRPr="7DD53E9C">
        <w:rPr>
          <w:lang w:eastAsia="cs-CZ"/>
        </w:rPr>
        <w:t xml:space="preserve"> každého e-mail</w:t>
      </w:r>
      <w:r w:rsidR="7E0002DE" w:rsidRPr="7DD53E9C">
        <w:rPr>
          <w:lang w:eastAsia="cs-CZ"/>
        </w:rPr>
        <w:t>u</w:t>
      </w:r>
      <w:r w:rsidR="00DC09C6" w:rsidRPr="7DD53E9C">
        <w:rPr>
          <w:lang w:eastAsia="cs-CZ"/>
        </w:rPr>
        <w:t xml:space="preserve"> j</w:t>
      </w:r>
      <w:r w:rsidR="4334C1A3" w:rsidRPr="7DD53E9C">
        <w:rPr>
          <w:lang w:eastAsia="cs-CZ"/>
        </w:rPr>
        <w:t>e</w:t>
      </w:r>
      <w:r w:rsidR="00DC09C6" w:rsidRPr="7DD53E9C">
        <w:rPr>
          <w:lang w:eastAsia="cs-CZ"/>
        </w:rPr>
        <w:t xml:space="preserve"> vedle těla (</w:t>
      </w:r>
      <w:r w:rsidR="00DC09C6" w:rsidRPr="7DD53E9C">
        <w:rPr>
          <w:i/>
          <w:iCs/>
          <w:lang w:eastAsia="cs-CZ"/>
        </w:rPr>
        <w:t>obsahu zprávy</w:t>
      </w:r>
      <w:r w:rsidR="00DC09C6" w:rsidRPr="7DD53E9C">
        <w:rPr>
          <w:lang w:eastAsia="cs-CZ"/>
        </w:rPr>
        <w:t xml:space="preserve">) </w:t>
      </w:r>
      <w:r w:rsidR="00EA9606" w:rsidRPr="7DD53E9C">
        <w:rPr>
          <w:lang w:eastAsia="cs-CZ"/>
        </w:rPr>
        <w:t xml:space="preserve">i </w:t>
      </w:r>
      <w:r w:rsidR="00DC09C6" w:rsidRPr="7DD53E9C">
        <w:rPr>
          <w:lang w:eastAsia="cs-CZ"/>
        </w:rPr>
        <w:t>tzv. hlavičk</w:t>
      </w:r>
      <w:r w:rsidR="1F69B0A0" w:rsidRPr="7DD53E9C">
        <w:rPr>
          <w:lang w:eastAsia="cs-CZ"/>
        </w:rPr>
        <w:t>a</w:t>
      </w:r>
      <w:r w:rsidR="00DC09C6" w:rsidRPr="7DD53E9C">
        <w:rPr>
          <w:lang w:eastAsia="cs-CZ"/>
        </w:rPr>
        <w:t xml:space="preserve">. V těchto hlavičkách jsou obsaženy základní informace o daném e-mailu, které zpravidla obsahují odesílatele, příjemce, adresu pro zaslání odpovědi, kopii </w:t>
      </w:r>
      <w:r w:rsidR="2015245C" w:rsidRPr="7DD53E9C">
        <w:rPr>
          <w:lang w:eastAsia="cs-CZ"/>
        </w:rPr>
        <w:t>či</w:t>
      </w:r>
      <w:r w:rsidR="00DC09C6" w:rsidRPr="7DD53E9C">
        <w:rPr>
          <w:lang w:eastAsia="cs-CZ"/>
        </w:rPr>
        <w:t xml:space="preserve"> předmět</w:t>
      </w:r>
      <w:r w:rsidR="364DCAB0" w:rsidRPr="7DD53E9C">
        <w:rPr>
          <w:lang w:eastAsia="cs-CZ"/>
        </w:rPr>
        <w:t xml:space="preserve"> e-mailu</w:t>
      </w:r>
      <w:r w:rsidR="00DC09C6" w:rsidRPr="7DD53E9C">
        <w:rPr>
          <w:lang w:eastAsia="cs-CZ"/>
        </w:rPr>
        <w:t>, dále pak</w:t>
      </w:r>
      <w:r w:rsidR="7CBDED2B" w:rsidRPr="7DD53E9C">
        <w:rPr>
          <w:lang w:eastAsia="cs-CZ"/>
        </w:rPr>
        <w:t xml:space="preserve"> podrobnější informace o cestě </w:t>
      </w:r>
      <w:r w:rsidR="00DC09C6" w:rsidRPr="7DD53E9C">
        <w:rPr>
          <w:lang w:eastAsia="cs-CZ"/>
        </w:rPr>
        <w:t>e-mail</w:t>
      </w:r>
      <w:r w:rsidR="43A38A4D" w:rsidRPr="7DD53E9C">
        <w:rPr>
          <w:lang w:eastAsia="cs-CZ"/>
        </w:rPr>
        <w:t>u</w:t>
      </w:r>
      <w:r w:rsidR="00DC09C6" w:rsidRPr="7DD53E9C">
        <w:rPr>
          <w:lang w:eastAsia="cs-CZ"/>
        </w:rPr>
        <w:t xml:space="preserve"> </w:t>
      </w:r>
      <w:r w:rsidR="43A38A4D" w:rsidRPr="7DD53E9C">
        <w:rPr>
          <w:lang w:eastAsia="cs-CZ"/>
        </w:rPr>
        <w:t>kyberprostorem</w:t>
      </w:r>
      <w:r w:rsidR="00DC09C6" w:rsidRPr="7DD53E9C">
        <w:rPr>
          <w:lang w:eastAsia="cs-CZ"/>
        </w:rPr>
        <w:t xml:space="preserve"> či zda je digitálně podepsán apod.</w:t>
      </w:r>
    </w:p>
    <w:tbl>
      <w:tblPr>
        <w:tblStyle w:val="Mkatabulky"/>
        <w:tblW w:w="0" w:type="auto"/>
        <w:shd w:val="clear" w:color="auto" w:fill="E2EFD9" w:themeFill="accent6" w:themeFillTint="33"/>
        <w:tblLook w:val="04A0" w:firstRow="1" w:lastRow="0" w:firstColumn="1" w:lastColumn="0" w:noHBand="0" w:noVBand="1"/>
      </w:tblPr>
      <w:tblGrid>
        <w:gridCol w:w="9062"/>
      </w:tblGrid>
      <w:tr w:rsidR="00616B00" w14:paraId="38DCAEFF" w14:textId="77777777" w:rsidTr="7DD53E9C">
        <w:tc>
          <w:tcPr>
            <w:tcW w:w="9062" w:type="dxa"/>
            <w:shd w:val="clear" w:color="auto" w:fill="E2EFD9" w:themeFill="accent6" w:themeFillTint="33"/>
          </w:tcPr>
          <w:p w14:paraId="6A361BFD" w14:textId="1989E7B8" w:rsidR="00616B00" w:rsidRDefault="4D757D7B" w:rsidP="00E972F2">
            <w:r w:rsidRPr="00B934A4">
              <w:rPr>
                <w:b/>
                <w:bCs/>
              </w:rPr>
              <w:t>Víte že...</w:t>
            </w:r>
            <w:r>
              <w:t xml:space="preserve"> hlavič</w:t>
            </w:r>
            <w:r w:rsidR="5A731E29">
              <w:t xml:space="preserve">ka e-mailu se v </w:t>
            </w:r>
            <w:r w:rsidR="40FD7107">
              <w:t>e</w:t>
            </w:r>
            <w:r w:rsidR="5A731E29">
              <w:t xml:space="preserve">-mailovém programu nebo </w:t>
            </w:r>
            <w:r w:rsidR="46C6AD37">
              <w:t xml:space="preserve">službě </w:t>
            </w:r>
            <w:r w:rsidR="5A731E29">
              <w:t xml:space="preserve">zobrazuje pouze ve zkrácené podobě? Její plné znění si však většinou můžeme </w:t>
            </w:r>
            <w:r w:rsidR="53AD0211">
              <w:t>zobrazit – a je to vhodné, pokud si nejsme autenticitou emailu jistí a chceme si ověřit některé další informace (viz dále).</w:t>
            </w:r>
            <w:r w:rsidR="5A731E29">
              <w:t xml:space="preserve"> V každém e-mailovém klientovi však musíme hledat trochu jinde. </w:t>
            </w:r>
            <w:hyperlink r:id="rId12">
              <w:r w:rsidR="5A731E29" w:rsidRPr="7DD53E9C">
                <w:rPr>
                  <w:rStyle w:val="Hypertextovodkaz"/>
                </w:rPr>
                <w:t xml:space="preserve">Kde to najdete </w:t>
              </w:r>
              <w:r w:rsidR="08999C6B" w:rsidRPr="7DD53E9C">
                <w:rPr>
                  <w:rStyle w:val="Hypertextovodkaz"/>
                </w:rPr>
                <w:t>zrovna v tom svém?</w:t>
              </w:r>
            </w:hyperlink>
          </w:p>
        </w:tc>
      </w:tr>
    </w:tbl>
    <w:p w14:paraId="12C289CF" w14:textId="06CD7337" w:rsidR="00DC09C6" w:rsidRDefault="00DC09C6" w:rsidP="4B1FF56B">
      <w:pPr>
        <w:rPr>
          <w:color w:val="FF0000"/>
          <w:lang w:eastAsia="cs-CZ"/>
        </w:rPr>
      </w:pPr>
      <w:r>
        <w:lastRenderedPageBreak/>
        <w:br/>
      </w:r>
      <w:r w:rsidR="553E4EE5" w:rsidRPr="00A11BD9">
        <w:rPr>
          <w:lang w:eastAsia="cs-CZ"/>
        </w:rPr>
        <w:t xml:space="preserve">Útočník může využít několik triků a cest, jak nás zmást. </w:t>
      </w:r>
      <w:r w:rsidRPr="00A11BD9">
        <w:rPr>
          <w:lang w:eastAsia="cs-CZ"/>
        </w:rPr>
        <w:t>Nejčastěji bývá útočníky zneužito pole „</w:t>
      </w:r>
      <w:r w:rsidRPr="00A11BD9">
        <w:rPr>
          <w:i/>
          <w:iCs/>
          <w:lang w:eastAsia="cs-CZ"/>
        </w:rPr>
        <w:t>Od</w:t>
      </w:r>
      <w:r w:rsidRPr="00A11BD9">
        <w:rPr>
          <w:lang w:eastAsia="cs-CZ"/>
        </w:rPr>
        <w:t>“ (</w:t>
      </w:r>
      <w:proofErr w:type="spellStart"/>
      <w:r w:rsidR="5D3FC71A" w:rsidRPr="00A11BD9">
        <w:rPr>
          <w:i/>
          <w:iCs/>
          <w:lang w:eastAsia="cs-CZ"/>
        </w:rPr>
        <w:t>F</w:t>
      </w:r>
      <w:r w:rsidRPr="00A11BD9">
        <w:rPr>
          <w:i/>
          <w:iCs/>
          <w:lang w:eastAsia="cs-CZ"/>
        </w:rPr>
        <w:t>rom</w:t>
      </w:r>
      <w:proofErr w:type="spellEnd"/>
      <w:r w:rsidRPr="00A11BD9">
        <w:rPr>
          <w:lang w:eastAsia="cs-CZ"/>
        </w:rPr>
        <w:t>), které obsahuje informaci o odesílateli</w:t>
      </w:r>
      <w:r w:rsidR="26F93D7F" w:rsidRPr="00A11BD9">
        <w:rPr>
          <w:lang w:eastAsia="cs-CZ"/>
        </w:rPr>
        <w:t>.</w:t>
      </w:r>
      <w:r w:rsidRPr="00A11BD9">
        <w:rPr>
          <w:lang w:eastAsia="cs-CZ"/>
        </w:rPr>
        <w:t xml:space="preserve"> Právě tam se totiž nachází ona Achillova pata, tedy zfalšovaná adresa, která slouží útočníkov</w:t>
      </w:r>
      <w:r w:rsidR="05038DFE" w:rsidRPr="00A11BD9">
        <w:rPr>
          <w:lang w:eastAsia="cs-CZ"/>
        </w:rPr>
        <w:t>i</w:t>
      </w:r>
      <w:r w:rsidRPr="00A11BD9">
        <w:rPr>
          <w:lang w:eastAsia="cs-CZ"/>
        </w:rPr>
        <w:t xml:space="preserve"> k nekalým účelům. Jak ale tuto podvrženou adresu identifikovat? </w:t>
      </w:r>
      <w:r w:rsidR="00D174BA" w:rsidRPr="00A11BD9">
        <w:rPr>
          <w:lang w:eastAsia="cs-CZ"/>
        </w:rPr>
        <w:t>C</w:t>
      </w:r>
      <w:r w:rsidRPr="00A11BD9">
        <w:rPr>
          <w:lang w:eastAsia="cs-CZ"/>
        </w:rPr>
        <w:t>o nám může pomoci odhalit podvržený e-mail</w:t>
      </w:r>
      <w:r w:rsidR="49C9A777" w:rsidRPr="00A11BD9">
        <w:rPr>
          <w:lang w:eastAsia="cs-CZ"/>
        </w:rPr>
        <w:t>,</w:t>
      </w:r>
      <w:r w:rsidRPr="00A11BD9">
        <w:rPr>
          <w:lang w:eastAsia="cs-CZ"/>
        </w:rPr>
        <w:t xml:space="preserve"> je pole </w:t>
      </w:r>
      <w:proofErr w:type="spellStart"/>
      <w:r w:rsidRPr="00D97A38">
        <w:rPr>
          <w:b/>
          <w:bCs/>
          <w:i/>
          <w:iCs/>
          <w:lang w:eastAsia="cs-CZ"/>
        </w:rPr>
        <w:t>Reply</w:t>
      </w:r>
      <w:proofErr w:type="spellEnd"/>
      <w:r w:rsidRPr="00D97A38">
        <w:rPr>
          <w:b/>
          <w:bCs/>
          <w:i/>
          <w:iCs/>
          <w:lang w:eastAsia="cs-CZ"/>
        </w:rPr>
        <w:t>-To</w:t>
      </w:r>
      <w:r w:rsidRPr="00A11BD9">
        <w:rPr>
          <w:lang w:eastAsia="cs-CZ"/>
        </w:rPr>
        <w:t xml:space="preserve"> (Return-</w:t>
      </w:r>
      <w:proofErr w:type="spellStart"/>
      <w:r w:rsidRPr="00A11BD9">
        <w:rPr>
          <w:lang w:eastAsia="cs-CZ"/>
        </w:rPr>
        <w:t>Path</w:t>
      </w:r>
      <w:proofErr w:type="spellEnd"/>
      <w:r w:rsidRPr="00A11BD9">
        <w:rPr>
          <w:lang w:eastAsia="cs-CZ"/>
        </w:rPr>
        <w:t xml:space="preserve">), kde se nachází adresa, na kterou by měla být zaslána odpověď, </w:t>
      </w:r>
      <w:r w:rsidR="76C4CD7E" w:rsidRPr="00A11BD9">
        <w:rPr>
          <w:lang w:eastAsia="cs-CZ"/>
        </w:rPr>
        <w:t>ted</w:t>
      </w:r>
      <w:r w:rsidR="0BCDB4C4" w:rsidRPr="00A11BD9">
        <w:rPr>
          <w:lang w:eastAsia="cs-CZ"/>
        </w:rPr>
        <w:t>y</w:t>
      </w:r>
      <w:r w:rsidR="76C4CD7E" w:rsidRPr="00A11BD9">
        <w:rPr>
          <w:lang w:eastAsia="cs-CZ"/>
        </w:rPr>
        <w:t xml:space="preserve"> e-mailov</w:t>
      </w:r>
      <w:r w:rsidR="65E677F3" w:rsidRPr="00A11BD9">
        <w:rPr>
          <w:lang w:eastAsia="cs-CZ"/>
        </w:rPr>
        <w:t>á</w:t>
      </w:r>
      <w:r w:rsidR="76C4CD7E" w:rsidRPr="00A11BD9">
        <w:rPr>
          <w:lang w:eastAsia="cs-CZ"/>
        </w:rPr>
        <w:t xml:space="preserve"> </w:t>
      </w:r>
      <w:r w:rsidR="20E6E57F" w:rsidRPr="00A11BD9">
        <w:rPr>
          <w:lang w:eastAsia="cs-CZ"/>
        </w:rPr>
        <w:t>adres</w:t>
      </w:r>
      <w:r w:rsidR="4344E882" w:rsidRPr="00A11BD9">
        <w:rPr>
          <w:lang w:eastAsia="cs-CZ"/>
        </w:rPr>
        <w:t>a</w:t>
      </w:r>
      <w:r w:rsidR="76C4CD7E" w:rsidRPr="00A11BD9">
        <w:rPr>
          <w:lang w:eastAsia="cs-CZ"/>
        </w:rPr>
        <w:t xml:space="preserve"> skutečně využíva</w:t>
      </w:r>
      <w:r w:rsidR="3F23E2A5" w:rsidRPr="00A11BD9">
        <w:rPr>
          <w:lang w:eastAsia="cs-CZ"/>
        </w:rPr>
        <w:t>ná</w:t>
      </w:r>
      <w:r w:rsidR="76C4CD7E" w:rsidRPr="00A11BD9">
        <w:rPr>
          <w:lang w:eastAsia="cs-CZ"/>
        </w:rPr>
        <w:t xml:space="preserve"> útočníkem</w:t>
      </w:r>
      <w:r w:rsidRPr="00A11BD9">
        <w:rPr>
          <w:lang w:eastAsia="cs-CZ"/>
        </w:rPr>
        <w:t xml:space="preserve">. </w:t>
      </w:r>
      <w:r w:rsidR="40D9BC24" w:rsidRPr="00A11BD9">
        <w:rPr>
          <w:lang w:eastAsia="cs-CZ"/>
        </w:rPr>
        <w:t xml:space="preserve">Další metody zahrnují například </w:t>
      </w:r>
      <w:r w:rsidR="40D9BC24" w:rsidRPr="00D97A38">
        <w:rPr>
          <w:b/>
          <w:bCs/>
          <w:lang w:eastAsia="cs-CZ"/>
        </w:rPr>
        <w:t>využití trochu jiné domény</w:t>
      </w:r>
      <w:r w:rsidR="40D9BC24" w:rsidRPr="00A11BD9">
        <w:rPr>
          <w:lang w:eastAsia="cs-CZ"/>
        </w:rPr>
        <w:t xml:space="preserve"> (např. </w:t>
      </w:r>
      <w:r w:rsidR="3E238687" w:rsidRPr="00A11BD9">
        <w:rPr>
          <w:lang w:eastAsia="cs-CZ"/>
        </w:rPr>
        <w:t>dekan</w:t>
      </w:r>
      <w:r w:rsidR="2C752963" w:rsidRPr="00A11BD9">
        <w:rPr>
          <w:lang w:eastAsia="cs-CZ"/>
        </w:rPr>
        <w:t>@universita.cz místo</w:t>
      </w:r>
      <w:r w:rsidR="7903ED0E" w:rsidRPr="00A11BD9">
        <w:rPr>
          <w:lang w:eastAsia="cs-CZ"/>
        </w:rPr>
        <w:t xml:space="preserve"> skutečného dekan</w:t>
      </w:r>
      <w:r w:rsidR="2C752963" w:rsidRPr="00A11BD9">
        <w:rPr>
          <w:lang w:eastAsia="cs-CZ"/>
        </w:rPr>
        <w:t>@univerzita.cz</w:t>
      </w:r>
      <w:r w:rsidR="40D9BC24" w:rsidRPr="00A11BD9">
        <w:rPr>
          <w:lang w:eastAsia="cs-CZ"/>
        </w:rPr>
        <w:t>)</w:t>
      </w:r>
      <w:r w:rsidR="0710E1DF" w:rsidRPr="00A11BD9">
        <w:rPr>
          <w:lang w:eastAsia="cs-CZ"/>
        </w:rPr>
        <w:t xml:space="preserve"> nebo může útočník </w:t>
      </w:r>
      <w:r w:rsidR="0710E1DF" w:rsidRPr="00D97A38">
        <w:rPr>
          <w:b/>
          <w:bCs/>
          <w:lang w:eastAsia="cs-CZ"/>
        </w:rPr>
        <w:t>napadnout přímo účet odesílatele</w:t>
      </w:r>
      <w:r w:rsidR="0710E1DF" w:rsidRPr="00A11BD9">
        <w:rPr>
          <w:lang w:eastAsia="cs-CZ"/>
        </w:rPr>
        <w:t xml:space="preserve"> a pak nemusí nic </w:t>
      </w:r>
      <w:r w:rsidR="50F54B42" w:rsidRPr="00A11BD9">
        <w:rPr>
          <w:lang w:eastAsia="cs-CZ"/>
        </w:rPr>
        <w:t xml:space="preserve">podvrhovat – v tu chvíli </w:t>
      </w:r>
      <w:r w:rsidR="0710E1DF" w:rsidRPr="00A11BD9">
        <w:rPr>
          <w:lang w:eastAsia="cs-CZ"/>
        </w:rPr>
        <w:t>nám</w:t>
      </w:r>
      <w:r w:rsidR="71B4D5CC" w:rsidRPr="00A11BD9">
        <w:rPr>
          <w:lang w:eastAsia="cs-CZ"/>
        </w:rPr>
        <w:t xml:space="preserve"> píše</w:t>
      </w:r>
      <w:r w:rsidR="0710E1DF" w:rsidRPr="00A11BD9">
        <w:rPr>
          <w:lang w:eastAsia="cs-CZ"/>
        </w:rPr>
        <w:t xml:space="preserve"> ze skutečné adresy odesílatele. I </w:t>
      </w:r>
      <w:r w:rsidR="05E537BA" w:rsidRPr="00A11BD9">
        <w:rPr>
          <w:lang w:eastAsia="cs-CZ"/>
        </w:rPr>
        <w:t xml:space="preserve">s takovou </w:t>
      </w:r>
      <w:r w:rsidR="595D7856" w:rsidRPr="00A11BD9">
        <w:rPr>
          <w:lang w:eastAsia="cs-CZ"/>
        </w:rPr>
        <w:t>možností</w:t>
      </w:r>
      <w:r w:rsidR="05E537BA" w:rsidRPr="00A11BD9">
        <w:rPr>
          <w:lang w:eastAsia="cs-CZ"/>
        </w:rPr>
        <w:t xml:space="preserve"> je </w:t>
      </w:r>
      <w:r w:rsidR="00D97A38">
        <w:rPr>
          <w:lang w:eastAsia="cs-CZ"/>
        </w:rPr>
        <w:t xml:space="preserve">proto </w:t>
      </w:r>
      <w:r w:rsidR="05E537BA" w:rsidRPr="00A11BD9">
        <w:rPr>
          <w:lang w:eastAsia="cs-CZ"/>
        </w:rPr>
        <w:t>třeba počítat.</w:t>
      </w:r>
    </w:p>
    <w:tbl>
      <w:tblPr>
        <w:tblStyle w:val="Mkatabulky"/>
        <w:tblW w:w="0" w:type="auto"/>
        <w:tblLayout w:type="fixed"/>
        <w:tblLook w:val="06A0" w:firstRow="1" w:lastRow="0" w:firstColumn="1" w:lastColumn="0" w:noHBand="1" w:noVBand="1"/>
      </w:tblPr>
      <w:tblGrid>
        <w:gridCol w:w="9060"/>
      </w:tblGrid>
      <w:tr w:rsidR="4B1FF56B" w14:paraId="4D162B67" w14:textId="77777777" w:rsidTr="473859B5">
        <w:tc>
          <w:tcPr>
            <w:tcW w:w="9060" w:type="dxa"/>
            <w:shd w:val="clear" w:color="auto" w:fill="E2EFD9" w:themeFill="accent6" w:themeFillTint="33"/>
          </w:tcPr>
          <w:p w14:paraId="0B88610E" w14:textId="2CE0DB12" w:rsidR="4B1FF56B" w:rsidRDefault="275CB5C0" w:rsidP="21772EC5">
            <w:pPr>
              <w:rPr>
                <w:rFonts w:eastAsiaTheme="majorEastAsia" w:cstheme="majorBidi"/>
                <w:lang w:eastAsia="cs-CZ"/>
              </w:rPr>
            </w:pPr>
            <w:r w:rsidRPr="473859B5">
              <w:rPr>
                <w:rFonts w:eastAsiaTheme="majorEastAsia" w:cstheme="majorBidi"/>
                <w:b/>
                <w:bCs/>
              </w:rPr>
              <w:t>Víte že...</w:t>
            </w:r>
            <w:r w:rsidRPr="473859B5">
              <w:rPr>
                <w:rFonts w:eastAsiaTheme="majorEastAsia" w:cstheme="majorBidi"/>
              </w:rPr>
              <w:t xml:space="preserve"> útočníci navíc často zneužívají tzv. </w:t>
            </w:r>
            <w:proofErr w:type="spellStart"/>
            <w:r w:rsidRPr="473859B5">
              <w:rPr>
                <w:rFonts w:eastAsiaTheme="majorEastAsia" w:cstheme="majorBidi"/>
                <w:i/>
                <w:iCs/>
              </w:rPr>
              <w:t>homoglyfy</w:t>
            </w:r>
            <w:proofErr w:type="spellEnd"/>
            <w:r w:rsidRPr="473859B5">
              <w:rPr>
                <w:rFonts w:eastAsiaTheme="majorEastAsia" w:cstheme="majorBidi"/>
              </w:rPr>
              <w:t xml:space="preserve">? Jde o znaky, které vypadají podobně, ale ve skutečnosti pochází z jiných abeced. Typickým příkladem mohou být některá písmena z cyrilice či azbuky, která na první pohled připomínají latinku. Zdá se vám, že </w:t>
            </w:r>
            <w:r w:rsidRPr="473859B5">
              <w:rPr>
                <w:rFonts w:eastAsiaTheme="majorEastAsia" w:cstheme="majorBidi"/>
                <w:i/>
                <w:iCs/>
              </w:rPr>
              <w:t>dekan@univerzita.cz</w:t>
            </w:r>
            <w:r w:rsidRPr="473859B5">
              <w:rPr>
                <w:rFonts w:eastAsiaTheme="majorEastAsia" w:cstheme="majorBidi"/>
              </w:rPr>
              <w:t xml:space="preserve"> a </w:t>
            </w:r>
            <w:r w:rsidRPr="473859B5">
              <w:rPr>
                <w:rFonts w:eastAsiaTheme="majorEastAsia" w:cstheme="majorBidi"/>
                <w:i/>
                <w:iCs/>
              </w:rPr>
              <w:t>dekan@univеrzita.cz</w:t>
            </w:r>
            <w:r w:rsidRPr="473859B5">
              <w:rPr>
                <w:rFonts w:eastAsiaTheme="majorEastAsia" w:cstheme="majorBidi"/>
              </w:rPr>
              <w:t xml:space="preserve"> jsou stejné adresy? Počítač si to nemyslí: v druhém případě je ve slově univerzita místo písmena ”e” z latinky použito malé “</w:t>
            </w:r>
            <w:proofErr w:type="spellStart"/>
            <w:r w:rsidRPr="473859B5">
              <w:rPr>
                <w:rFonts w:eastAsiaTheme="majorEastAsia" w:cstheme="majorBidi"/>
              </w:rPr>
              <w:t>ie</w:t>
            </w:r>
            <w:proofErr w:type="spellEnd"/>
            <w:r w:rsidRPr="473859B5">
              <w:rPr>
                <w:rFonts w:eastAsiaTheme="majorEastAsia" w:cstheme="majorBidi"/>
              </w:rPr>
              <w:t xml:space="preserve">” z </w:t>
            </w:r>
            <w:proofErr w:type="spellStart"/>
            <w:r w:rsidRPr="473859B5">
              <w:rPr>
                <w:rFonts w:eastAsiaTheme="majorEastAsia" w:cstheme="majorBidi"/>
              </w:rPr>
              <w:t>cyrilce</w:t>
            </w:r>
            <w:proofErr w:type="spellEnd"/>
            <w:r w:rsidRPr="473859B5">
              <w:rPr>
                <w:rFonts w:eastAsiaTheme="majorEastAsia" w:cstheme="majorBidi"/>
              </w:rPr>
              <w:t xml:space="preserve">, které vypadá skoro stejně. Pro počítač jsou to dvě odlišné adresy, jako příjemci si toho ale nemusíme všimnout. Nebo si </w:t>
            </w:r>
            <w:r w:rsidRPr="00D97A38">
              <w:rPr>
                <w:rFonts w:eastAsiaTheme="majorEastAsia" w:cstheme="majorBidi"/>
                <w:b/>
                <w:bCs/>
              </w:rPr>
              <w:t>zkuste rozkliknout</w:t>
            </w:r>
            <w:r w:rsidRPr="473859B5">
              <w:rPr>
                <w:rFonts w:eastAsiaTheme="majorEastAsia" w:cstheme="majorBidi"/>
              </w:rPr>
              <w:t xml:space="preserve"> tyto dva odkazy: </w:t>
            </w:r>
            <w:hyperlink r:id="rId13">
              <w:r w:rsidRPr="473859B5">
                <w:rPr>
                  <w:rStyle w:val="Hypertextovodkaz"/>
                  <w:rFonts w:eastAsiaTheme="majorEastAsia" w:cstheme="majorBidi"/>
                  <w:color w:val="auto"/>
                </w:rPr>
                <w:t>https://www.аррӏе.com</w:t>
              </w:r>
            </w:hyperlink>
            <w:r w:rsidRPr="473859B5">
              <w:rPr>
                <w:rFonts w:eastAsiaTheme="majorEastAsia" w:cstheme="majorBidi"/>
              </w:rPr>
              <w:t xml:space="preserve"> a </w:t>
            </w:r>
            <w:hyperlink r:id="rId14">
              <w:r w:rsidRPr="473859B5">
                <w:rPr>
                  <w:rStyle w:val="Hypertextovodkaz"/>
                  <w:rFonts w:eastAsiaTheme="majorEastAsia" w:cstheme="majorBidi"/>
                  <w:color w:val="auto"/>
                </w:rPr>
                <w:t>https://www.apple.com</w:t>
              </w:r>
            </w:hyperlink>
            <w:r w:rsidRPr="473859B5">
              <w:rPr>
                <w:rFonts w:eastAsiaTheme="majorEastAsia" w:cstheme="majorBidi"/>
              </w:rPr>
              <w:t xml:space="preserve">. Zdají se být stejné... Tušíte, proč každý z odkazů vede na jiný web? Šikovný trik, že?  </w:t>
            </w:r>
          </w:p>
        </w:tc>
      </w:tr>
    </w:tbl>
    <w:p w14:paraId="38CE4396" w14:textId="19896ACA" w:rsidR="4B1FF56B" w:rsidRDefault="4B1FF56B" w:rsidP="4B1FF56B">
      <w:pPr>
        <w:rPr>
          <w:rFonts w:ascii="Calibri Light" w:eastAsia="Calibri" w:hAnsi="Calibri Light" w:cs="Calibri Light"/>
        </w:rPr>
      </w:pPr>
    </w:p>
    <w:p w14:paraId="7FF4280C" w14:textId="77777777" w:rsidR="00D97A38" w:rsidRDefault="658571FC" w:rsidP="00FD0967">
      <w:pPr>
        <w:rPr>
          <w:rFonts w:eastAsiaTheme="majorEastAsia" w:cstheme="majorBidi"/>
          <w:lang w:eastAsia="cs-CZ"/>
        </w:rPr>
      </w:pPr>
      <w:r w:rsidRPr="7DD53E9C">
        <w:rPr>
          <w:rFonts w:eastAsiaTheme="majorEastAsia" w:cstheme="majorBidi"/>
          <w:lang w:eastAsia="cs-CZ"/>
        </w:rPr>
        <w:t xml:space="preserve">Proč by vlastně někdo vůbec měl zájem na tom falšovat odesílatele? Samozřejmě to může být jen nevinný vtípek: někdo si může chtít vystřelit z kamaráda, že mu píše třeba slavná herečka, aby </w:t>
      </w:r>
      <w:r w:rsidR="1ECECF45" w:rsidRPr="4B1FF56B">
        <w:rPr>
          <w:rFonts w:eastAsiaTheme="majorEastAsia" w:cstheme="majorBidi"/>
          <w:lang w:eastAsia="cs-CZ"/>
        </w:rPr>
        <w:t>j</w:t>
      </w:r>
      <w:r w:rsidR="786834DC" w:rsidRPr="4B1FF56B">
        <w:rPr>
          <w:rFonts w:eastAsiaTheme="majorEastAsia" w:cstheme="majorBidi"/>
          <w:lang w:eastAsia="cs-CZ"/>
        </w:rPr>
        <w:t>i</w:t>
      </w:r>
      <w:r w:rsidRPr="7DD53E9C">
        <w:rPr>
          <w:rFonts w:eastAsiaTheme="majorEastAsia" w:cstheme="majorBidi"/>
          <w:lang w:eastAsia="cs-CZ"/>
        </w:rPr>
        <w:t xml:space="preserve"> vzal na rande. </w:t>
      </w:r>
      <w:r w:rsidR="7D163362" w:rsidRPr="7DD53E9C">
        <w:rPr>
          <w:rFonts w:eastAsiaTheme="majorEastAsia" w:cstheme="majorBidi"/>
          <w:lang w:eastAsia="cs-CZ"/>
        </w:rPr>
        <w:t>T</w:t>
      </w:r>
      <w:r w:rsidRPr="7DD53E9C">
        <w:rPr>
          <w:rFonts w:eastAsiaTheme="majorEastAsia" w:cstheme="majorBidi"/>
          <w:lang w:eastAsia="cs-CZ"/>
        </w:rPr>
        <w:t>o je</w:t>
      </w:r>
      <w:r w:rsidR="5B6AC540" w:rsidRPr="7DD53E9C">
        <w:rPr>
          <w:rFonts w:eastAsiaTheme="majorEastAsia" w:cstheme="majorBidi"/>
          <w:lang w:eastAsia="cs-CZ"/>
        </w:rPr>
        <w:t xml:space="preserve"> sice</w:t>
      </w:r>
      <w:r w:rsidRPr="7DD53E9C">
        <w:rPr>
          <w:rFonts w:eastAsiaTheme="majorEastAsia" w:cstheme="majorBidi"/>
          <w:lang w:eastAsia="cs-CZ"/>
        </w:rPr>
        <w:t xml:space="preserve"> morálně diskutabilní</w:t>
      </w:r>
      <w:r w:rsidR="7EEA44E8" w:rsidRPr="7DD53E9C">
        <w:rPr>
          <w:rFonts w:eastAsiaTheme="majorEastAsia" w:cstheme="majorBidi"/>
          <w:lang w:eastAsia="cs-CZ"/>
        </w:rPr>
        <w:t xml:space="preserve"> fórek</w:t>
      </w:r>
      <w:r w:rsidRPr="7DD53E9C">
        <w:rPr>
          <w:rFonts w:eastAsiaTheme="majorEastAsia" w:cstheme="majorBidi"/>
          <w:lang w:eastAsia="cs-CZ"/>
        </w:rPr>
        <w:t xml:space="preserve">, příliš mnoho škody to ale nenadělá. Mnohem zásadnější jsou útoky typu BEC neboli </w:t>
      </w:r>
      <w:r w:rsidRPr="7DD53E9C">
        <w:rPr>
          <w:rFonts w:eastAsiaTheme="majorEastAsia" w:cstheme="majorBidi"/>
          <w:i/>
          <w:iCs/>
          <w:lang w:eastAsia="cs-CZ"/>
        </w:rPr>
        <w:t>business email compromise.</w:t>
      </w:r>
      <w:r w:rsidRPr="7DD53E9C">
        <w:rPr>
          <w:rFonts w:eastAsiaTheme="majorEastAsia" w:cstheme="majorBidi"/>
          <w:lang w:eastAsia="cs-CZ"/>
        </w:rPr>
        <w:t xml:space="preserve"> </w:t>
      </w:r>
    </w:p>
    <w:p w14:paraId="770FB6B0" w14:textId="0D431386" w:rsidR="00FD0967" w:rsidRDefault="658571FC" w:rsidP="00FD0967">
      <w:pPr>
        <w:rPr>
          <w:rFonts w:eastAsiaTheme="majorEastAsia" w:cstheme="majorBidi"/>
          <w:lang w:eastAsia="cs-CZ"/>
        </w:rPr>
      </w:pPr>
      <w:r w:rsidRPr="7DD53E9C">
        <w:rPr>
          <w:rFonts w:eastAsiaTheme="majorEastAsia" w:cstheme="majorBidi"/>
          <w:lang w:eastAsia="cs-CZ"/>
        </w:rPr>
        <w:t xml:space="preserve">Jde o podvodné jednání, které má za cíl </w:t>
      </w:r>
      <w:r w:rsidRPr="00D97A38">
        <w:rPr>
          <w:rFonts w:eastAsiaTheme="majorEastAsia" w:cstheme="majorBidi"/>
          <w:b/>
          <w:bCs/>
          <w:lang w:eastAsia="cs-CZ"/>
        </w:rPr>
        <w:t xml:space="preserve">vylákat </w:t>
      </w:r>
      <w:r w:rsidR="00F410F2" w:rsidRPr="00D97A38">
        <w:rPr>
          <w:rFonts w:eastAsiaTheme="majorEastAsia" w:cstheme="majorBidi"/>
          <w:b/>
          <w:bCs/>
          <w:lang w:eastAsia="cs-CZ"/>
        </w:rPr>
        <w:t xml:space="preserve">informace </w:t>
      </w:r>
      <w:r w:rsidR="00EC1F2B" w:rsidRPr="00D97A38">
        <w:rPr>
          <w:rFonts w:eastAsiaTheme="majorEastAsia" w:cstheme="majorBidi"/>
          <w:b/>
          <w:bCs/>
          <w:lang w:eastAsia="cs-CZ"/>
        </w:rPr>
        <w:t>citlivé povahy</w:t>
      </w:r>
      <w:r w:rsidR="00D97A38" w:rsidRPr="00D97A38">
        <w:rPr>
          <w:rFonts w:eastAsiaTheme="majorEastAsia" w:cstheme="majorBidi"/>
          <w:lang w:eastAsia="cs-CZ"/>
        </w:rPr>
        <w:t xml:space="preserve">: </w:t>
      </w:r>
      <w:r w:rsidR="006F7911" w:rsidRPr="00D97A38">
        <w:rPr>
          <w:rFonts w:eastAsiaTheme="majorEastAsia" w:cstheme="majorBidi"/>
          <w:lang w:eastAsia="cs-CZ"/>
        </w:rPr>
        <w:t>osobní a přihlašovací údaje, privátní klíče, obchodní tajemství</w:t>
      </w:r>
      <w:r w:rsidR="00D97A38" w:rsidRPr="00D97A38">
        <w:rPr>
          <w:rFonts w:eastAsiaTheme="majorEastAsia" w:cstheme="majorBidi"/>
          <w:lang w:eastAsia="cs-CZ"/>
        </w:rPr>
        <w:t xml:space="preserve"> </w:t>
      </w:r>
      <w:r w:rsidR="006F7911" w:rsidRPr="00D97A38">
        <w:rPr>
          <w:rFonts w:eastAsiaTheme="majorEastAsia" w:cstheme="majorBidi"/>
          <w:lang w:eastAsia="cs-CZ"/>
        </w:rPr>
        <w:t>apod.</w:t>
      </w:r>
      <w:r w:rsidR="005F2221" w:rsidRPr="00D97A38">
        <w:rPr>
          <w:rFonts w:eastAsiaTheme="majorEastAsia" w:cstheme="majorBidi"/>
          <w:lang w:eastAsia="cs-CZ"/>
        </w:rPr>
        <w:t xml:space="preserve"> T</w:t>
      </w:r>
      <w:r w:rsidR="005365D3" w:rsidRPr="00D97A38">
        <w:rPr>
          <w:rFonts w:eastAsiaTheme="majorEastAsia" w:cstheme="majorBidi"/>
          <w:lang w:eastAsia="cs-CZ"/>
        </w:rPr>
        <w:t xml:space="preserve">yto údaje </w:t>
      </w:r>
      <w:r w:rsidR="00D97A38" w:rsidRPr="00D97A38">
        <w:rPr>
          <w:rFonts w:eastAsiaTheme="majorEastAsia" w:cstheme="majorBidi"/>
          <w:lang w:eastAsia="cs-CZ"/>
        </w:rPr>
        <w:t>se snaží z</w:t>
      </w:r>
      <w:r w:rsidR="005365D3" w:rsidRPr="00D97A38">
        <w:rPr>
          <w:rFonts w:eastAsiaTheme="majorEastAsia" w:cstheme="majorBidi"/>
          <w:lang w:eastAsia="cs-CZ"/>
        </w:rPr>
        <w:t xml:space="preserve">ískat </w:t>
      </w:r>
      <w:r w:rsidRPr="00D97A38">
        <w:rPr>
          <w:rFonts w:eastAsiaTheme="majorEastAsia" w:cstheme="majorBidi"/>
          <w:lang w:eastAsia="cs-CZ"/>
        </w:rPr>
        <w:t xml:space="preserve">nejčastěji od osob, které se v rámci hierarchického žebříčku </w:t>
      </w:r>
      <w:r w:rsidR="00D97A38" w:rsidRPr="00D97A38">
        <w:rPr>
          <w:rFonts w:eastAsiaTheme="majorEastAsia" w:cstheme="majorBidi"/>
          <w:lang w:eastAsia="cs-CZ"/>
        </w:rPr>
        <w:t>organizace</w:t>
      </w:r>
      <w:r w:rsidRPr="00D97A38">
        <w:rPr>
          <w:rFonts w:eastAsiaTheme="majorEastAsia" w:cstheme="majorBidi"/>
          <w:lang w:eastAsia="cs-CZ"/>
        </w:rPr>
        <w:t xml:space="preserve"> zabývají činnostmi souvisejícími </w:t>
      </w:r>
      <w:r w:rsidR="00B852D6" w:rsidRPr="00D97A38">
        <w:rPr>
          <w:rFonts w:eastAsiaTheme="majorEastAsia" w:cstheme="majorBidi"/>
          <w:lang w:eastAsia="cs-CZ"/>
        </w:rPr>
        <w:t xml:space="preserve">například </w:t>
      </w:r>
      <w:r w:rsidRPr="00D97A38">
        <w:rPr>
          <w:rFonts w:eastAsiaTheme="majorEastAsia" w:cstheme="majorBidi"/>
          <w:lang w:eastAsia="cs-CZ"/>
        </w:rPr>
        <w:t xml:space="preserve">s finančními operacemi. </w:t>
      </w:r>
      <w:r w:rsidR="00D97A38">
        <w:rPr>
          <w:rFonts w:eastAsiaTheme="majorEastAsia" w:cstheme="majorBidi"/>
          <w:lang w:eastAsia="cs-CZ"/>
        </w:rPr>
        <w:t>Poslední dobou roste počet útoků, kdy se ú</w:t>
      </w:r>
      <w:r w:rsidRPr="7DD53E9C">
        <w:rPr>
          <w:rFonts w:eastAsiaTheme="majorEastAsia" w:cstheme="majorBidi"/>
          <w:lang w:eastAsia="cs-CZ"/>
        </w:rPr>
        <w:t xml:space="preserve">točníci vydávají za významné </w:t>
      </w:r>
      <w:r w:rsidR="1ECECF45" w:rsidRPr="4B1FF56B">
        <w:rPr>
          <w:rFonts w:eastAsiaTheme="majorEastAsia" w:cstheme="majorBidi"/>
          <w:lang w:eastAsia="cs-CZ"/>
        </w:rPr>
        <w:t>představitel</w:t>
      </w:r>
      <w:r w:rsidR="5CA3CE37" w:rsidRPr="4B1FF56B">
        <w:rPr>
          <w:rFonts w:eastAsiaTheme="majorEastAsia" w:cstheme="majorBidi"/>
          <w:lang w:eastAsia="cs-CZ"/>
        </w:rPr>
        <w:t>e</w:t>
      </w:r>
      <w:r w:rsidRPr="7DD53E9C">
        <w:rPr>
          <w:rFonts w:eastAsiaTheme="majorEastAsia" w:cstheme="majorBidi"/>
          <w:lang w:eastAsia="cs-CZ"/>
        </w:rPr>
        <w:t xml:space="preserve"> univerzit rozesílají zaměstnancům například</w:t>
      </w:r>
      <w:r w:rsidR="00D97A38">
        <w:rPr>
          <w:rFonts w:eastAsiaTheme="majorEastAsia" w:cstheme="majorBidi"/>
          <w:lang w:eastAsia="cs-CZ"/>
        </w:rPr>
        <w:t xml:space="preserve"> falešné</w:t>
      </w:r>
      <w:r w:rsidRPr="7DD53E9C">
        <w:rPr>
          <w:rFonts w:eastAsiaTheme="majorEastAsia" w:cstheme="majorBidi"/>
          <w:lang w:eastAsia="cs-CZ"/>
        </w:rPr>
        <w:t xml:space="preserve"> </w:t>
      </w:r>
      <w:r w:rsidRPr="00D97A38">
        <w:rPr>
          <w:rFonts w:eastAsiaTheme="majorEastAsia" w:cstheme="majorBidi"/>
          <w:b/>
          <w:bCs/>
          <w:lang w:eastAsia="cs-CZ"/>
        </w:rPr>
        <w:t>příkazy k proplacení faktur</w:t>
      </w:r>
      <w:r w:rsidRPr="7DD53E9C">
        <w:rPr>
          <w:rFonts w:eastAsiaTheme="majorEastAsia" w:cstheme="majorBidi"/>
          <w:lang w:eastAsia="cs-CZ"/>
        </w:rPr>
        <w:t xml:space="preserve">. To už je ale jedna z metod </w:t>
      </w:r>
      <w:r w:rsidRPr="7DD53E9C">
        <w:rPr>
          <w:rFonts w:eastAsiaTheme="majorEastAsia" w:cstheme="majorBidi"/>
          <w:i/>
          <w:iCs/>
          <w:lang w:eastAsia="cs-CZ"/>
        </w:rPr>
        <w:t>phishing</w:t>
      </w:r>
      <w:r w:rsidR="3CB543BE" w:rsidRPr="7DD53E9C">
        <w:rPr>
          <w:rFonts w:eastAsiaTheme="majorEastAsia" w:cstheme="majorBidi"/>
          <w:i/>
          <w:iCs/>
          <w:lang w:eastAsia="cs-CZ"/>
        </w:rPr>
        <w:t>ového útoku</w:t>
      </w:r>
      <w:r w:rsidRPr="7DD53E9C">
        <w:rPr>
          <w:rFonts w:eastAsiaTheme="majorEastAsia" w:cstheme="majorBidi"/>
          <w:i/>
          <w:iCs/>
          <w:lang w:eastAsia="cs-CZ"/>
        </w:rPr>
        <w:t xml:space="preserve"> </w:t>
      </w:r>
      <w:r w:rsidRPr="7DD53E9C">
        <w:rPr>
          <w:rFonts w:eastAsiaTheme="majorEastAsia" w:cstheme="majorBidi"/>
          <w:lang w:eastAsia="cs-CZ"/>
        </w:rPr>
        <w:t xml:space="preserve">a </w:t>
      </w:r>
      <w:r w:rsidRPr="00D97A38">
        <w:rPr>
          <w:rFonts w:eastAsiaTheme="majorEastAsia" w:cstheme="majorBidi"/>
          <w:b/>
          <w:bCs/>
          <w:lang w:eastAsia="cs-CZ"/>
        </w:rPr>
        <w:t>sociálního inženýrství</w:t>
      </w:r>
      <w:r w:rsidRPr="7DD53E9C">
        <w:rPr>
          <w:rFonts w:eastAsiaTheme="majorEastAsia" w:cstheme="majorBidi"/>
          <w:lang w:eastAsia="cs-CZ"/>
        </w:rPr>
        <w:t>, o kter</w:t>
      </w:r>
      <w:r w:rsidR="1F836BE8" w:rsidRPr="7DD53E9C">
        <w:rPr>
          <w:rFonts w:eastAsiaTheme="majorEastAsia" w:cstheme="majorBidi"/>
          <w:lang w:eastAsia="cs-CZ"/>
        </w:rPr>
        <w:t>ých</w:t>
      </w:r>
      <w:r w:rsidRPr="7DD53E9C">
        <w:rPr>
          <w:rFonts w:eastAsiaTheme="majorEastAsia" w:cstheme="majorBidi"/>
          <w:lang w:eastAsia="cs-CZ"/>
        </w:rPr>
        <w:t xml:space="preserve"> se více dozvíte v modulu č. 4.</w:t>
      </w:r>
    </w:p>
    <w:p w14:paraId="5564FD6A" w14:textId="5F302F70" w:rsidR="00DC09C6" w:rsidRPr="004D64C3" w:rsidRDefault="00DC09C6" w:rsidP="00CF5490">
      <w:pPr>
        <w:pStyle w:val="Nadpis2"/>
        <w:rPr>
          <w:rFonts w:eastAsia="Times New Roman"/>
          <w:lang w:eastAsia="cs-CZ"/>
        </w:rPr>
      </w:pPr>
      <w:r w:rsidRPr="7DD53E9C">
        <w:rPr>
          <w:rFonts w:eastAsia="Times New Roman"/>
          <w:lang w:eastAsia="cs-CZ"/>
        </w:rPr>
        <w:t>Co dělat, když mám podezření</w:t>
      </w:r>
      <w:r w:rsidR="75AED32A" w:rsidRPr="7DD53E9C">
        <w:rPr>
          <w:rFonts w:eastAsia="Times New Roman"/>
          <w:lang w:eastAsia="cs-CZ"/>
        </w:rPr>
        <w:t xml:space="preserve"> na</w:t>
      </w:r>
      <w:r w:rsidRPr="7DD53E9C">
        <w:rPr>
          <w:rFonts w:eastAsia="Times New Roman"/>
          <w:lang w:eastAsia="cs-CZ"/>
        </w:rPr>
        <w:t xml:space="preserve"> podvržený e-mail?</w:t>
      </w:r>
    </w:p>
    <w:p w14:paraId="1E5AAB1E" w14:textId="55044D7F" w:rsidR="00DC09C6" w:rsidRPr="004D64C3" w:rsidRDefault="00CF5490" w:rsidP="00CF5490">
      <w:pPr>
        <w:rPr>
          <w:lang w:eastAsia="cs-CZ"/>
        </w:rPr>
      </w:pPr>
      <w:r w:rsidRPr="7DD53E9C">
        <w:rPr>
          <w:b/>
          <w:bCs/>
          <w:lang w:eastAsia="cs-CZ"/>
        </w:rPr>
        <w:t>1.</w:t>
      </w:r>
      <w:r w:rsidRPr="7DD53E9C">
        <w:rPr>
          <w:lang w:eastAsia="cs-CZ"/>
        </w:rPr>
        <w:t xml:space="preserve"> </w:t>
      </w:r>
      <w:r w:rsidR="00DC09C6" w:rsidRPr="7DD53E9C">
        <w:rPr>
          <w:lang w:eastAsia="cs-CZ"/>
        </w:rPr>
        <w:t>To nejdůležitější je nikdy neklikat na žádný odkaz</w:t>
      </w:r>
      <w:r w:rsidR="52174F14" w:rsidRPr="7DD53E9C">
        <w:rPr>
          <w:lang w:eastAsia="cs-CZ"/>
        </w:rPr>
        <w:t xml:space="preserve"> ani přílohu</w:t>
      </w:r>
      <w:r w:rsidR="00DC09C6" w:rsidRPr="7DD53E9C">
        <w:rPr>
          <w:lang w:eastAsia="cs-CZ"/>
        </w:rPr>
        <w:t>, který v e-mailu přijde. Stejně tak se nepodvolit ani nátlaku, který z e-mailu může plynout (</w:t>
      </w:r>
      <w:r w:rsidR="00DC09C6" w:rsidRPr="007F55D0">
        <w:rPr>
          <w:i/>
          <w:iCs/>
          <w:lang w:eastAsia="cs-CZ"/>
        </w:rPr>
        <w:t xml:space="preserve">např. </w:t>
      </w:r>
      <w:r w:rsidR="0F09FFC0" w:rsidRPr="007F55D0">
        <w:rPr>
          <w:i/>
          <w:iCs/>
          <w:lang w:eastAsia="cs-CZ"/>
        </w:rPr>
        <w:t>končící splatnost faktury atp.</w:t>
      </w:r>
      <w:r w:rsidR="00DC09C6" w:rsidRPr="7DD53E9C">
        <w:rPr>
          <w:lang w:eastAsia="cs-CZ"/>
        </w:rPr>
        <w:t>)</w:t>
      </w:r>
      <w:r w:rsidR="73F96761" w:rsidRPr="7DD53E9C">
        <w:rPr>
          <w:lang w:eastAsia="cs-CZ"/>
        </w:rPr>
        <w:t xml:space="preserve"> a vše řešit v klidu a s rozmyslem.</w:t>
      </w:r>
      <w:r w:rsidR="00DC09C6" w:rsidRPr="7DD53E9C">
        <w:rPr>
          <w:lang w:eastAsia="cs-CZ"/>
        </w:rPr>
        <w:t xml:space="preserve"> </w:t>
      </w:r>
    </w:p>
    <w:p w14:paraId="5CA7EE55" w14:textId="04AF2C90" w:rsidR="00DC09C6" w:rsidRPr="004D64C3" w:rsidRDefault="00CF5490" w:rsidP="007770E4">
      <w:pPr>
        <w:rPr>
          <w:lang w:eastAsia="cs-CZ"/>
        </w:rPr>
      </w:pPr>
      <w:r w:rsidRPr="7DD53E9C">
        <w:rPr>
          <w:b/>
          <w:bCs/>
          <w:lang w:eastAsia="cs-CZ"/>
        </w:rPr>
        <w:t>2.</w:t>
      </w:r>
      <w:r w:rsidRPr="7DD53E9C">
        <w:rPr>
          <w:lang w:eastAsia="cs-CZ"/>
        </w:rPr>
        <w:t xml:space="preserve"> </w:t>
      </w:r>
      <w:r w:rsidR="00994697" w:rsidRPr="7DD53E9C">
        <w:rPr>
          <w:lang w:eastAsia="cs-CZ"/>
        </w:rPr>
        <w:t xml:space="preserve">Pokud nás e-mail vybízí </w:t>
      </w:r>
      <w:r w:rsidR="00A27EED" w:rsidRPr="7DD53E9C">
        <w:rPr>
          <w:lang w:eastAsia="cs-CZ"/>
        </w:rPr>
        <w:t>k nějaké aktivitě (zaplaťte fakturu, přihlaste se a obnovte si heslo atp.)</w:t>
      </w:r>
      <w:r w:rsidR="00DC09C6" w:rsidRPr="7DD53E9C">
        <w:rPr>
          <w:lang w:eastAsia="cs-CZ"/>
        </w:rPr>
        <w:t xml:space="preserve">, </w:t>
      </w:r>
      <w:r w:rsidR="00A27EED" w:rsidRPr="7DD53E9C">
        <w:rPr>
          <w:lang w:eastAsia="cs-CZ"/>
        </w:rPr>
        <w:t xml:space="preserve">je žádoucí si </w:t>
      </w:r>
      <w:r w:rsidR="1BC1C310" w:rsidRPr="7DD53E9C">
        <w:rPr>
          <w:lang w:eastAsia="cs-CZ"/>
        </w:rPr>
        <w:t>vš</w:t>
      </w:r>
      <w:r w:rsidR="00FC4288">
        <w:rPr>
          <w:lang w:eastAsia="cs-CZ"/>
        </w:rPr>
        <w:t>e</w:t>
      </w:r>
      <w:r w:rsidR="1BC1C310" w:rsidRPr="7DD53E9C">
        <w:rPr>
          <w:lang w:eastAsia="cs-CZ"/>
        </w:rPr>
        <w:t xml:space="preserve"> </w:t>
      </w:r>
      <w:r w:rsidR="00A27EED" w:rsidRPr="7DD53E9C">
        <w:rPr>
          <w:lang w:eastAsia="cs-CZ"/>
        </w:rPr>
        <w:t>o</w:t>
      </w:r>
      <w:r w:rsidR="00DC09C6" w:rsidRPr="7DD53E9C">
        <w:rPr>
          <w:lang w:eastAsia="cs-CZ"/>
        </w:rPr>
        <w:t>věř</w:t>
      </w:r>
      <w:r w:rsidR="00A27EED" w:rsidRPr="7DD53E9C">
        <w:rPr>
          <w:lang w:eastAsia="cs-CZ"/>
        </w:rPr>
        <w:t>it</w:t>
      </w:r>
      <w:r w:rsidR="00DC09C6" w:rsidRPr="7DD53E9C">
        <w:rPr>
          <w:lang w:eastAsia="cs-CZ"/>
        </w:rPr>
        <w:t xml:space="preserve"> jinými kanály. </w:t>
      </w:r>
      <w:r w:rsidR="34741438" w:rsidRPr="255A5A29">
        <w:rPr>
          <w:lang w:eastAsia="cs-CZ"/>
        </w:rPr>
        <w:t>Doporučuje se k</w:t>
      </w:r>
      <w:r w:rsidR="74C308BC" w:rsidRPr="255A5A29">
        <w:rPr>
          <w:lang w:eastAsia="cs-CZ"/>
        </w:rPr>
        <w:t>ontaktovat</w:t>
      </w:r>
      <w:r w:rsidR="2BF1E196" w:rsidRPr="7DD53E9C">
        <w:rPr>
          <w:lang w:eastAsia="cs-CZ"/>
        </w:rPr>
        <w:t xml:space="preserve"> odesílatele např. </w:t>
      </w:r>
      <w:r w:rsidR="6BA63CBB" w:rsidRPr="7DD53E9C">
        <w:rPr>
          <w:lang w:eastAsia="cs-CZ"/>
        </w:rPr>
        <w:t>t</w:t>
      </w:r>
      <w:r w:rsidR="2BF1E196" w:rsidRPr="7DD53E9C">
        <w:rPr>
          <w:lang w:eastAsia="cs-CZ"/>
        </w:rPr>
        <w:t xml:space="preserve">elefonicky nebo přes </w:t>
      </w:r>
      <w:r w:rsidR="2BF1E196" w:rsidRPr="7DD53E9C">
        <w:rPr>
          <w:lang w:eastAsia="cs-CZ"/>
        </w:rPr>
        <w:lastRenderedPageBreak/>
        <w:t>jinou komunikační aplikaci</w:t>
      </w:r>
      <w:r w:rsidR="2BF1E196" w:rsidRPr="255A5A29">
        <w:rPr>
          <w:lang w:eastAsia="cs-CZ"/>
        </w:rPr>
        <w:t>.</w:t>
      </w:r>
      <w:r w:rsidR="00DC09C6" w:rsidRPr="7DD53E9C">
        <w:rPr>
          <w:lang w:eastAsia="cs-CZ"/>
        </w:rPr>
        <w:t xml:space="preserve"> Vždy však využívejme prostředk</w:t>
      </w:r>
      <w:r w:rsidR="77502063" w:rsidRPr="7DD53E9C">
        <w:rPr>
          <w:lang w:eastAsia="cs-CZ"/>
        </w:rPr>
        <w:t>y</w:t>
      </w:r>
      <w:r w:rsidR="00DC09C6" w:rsidRPr="7DD53E9C">
        <w:rPr>
          <w:lang w:eastAsia="cs-CZ"/>
        </w:rPr>
        <w:t>, které jsme získali důvěryhodnými způsoby</w:t>
      </w:r>
      <w:r w:rsidR="60ACF1F2" w:rsidRPr="7DD53E9C">
        <w:rPr>
          <w:lang w:eastAsia="cs-CZ"/>
        </w:rPr>
        <w:t>:</w:t>
      </w:r>
      <w:r w:rsidR="00DC09C6" w:rsidRPr="7DD53E9C">
        <w:rPr>
          <w:lang w:eastAsia="cs-CZ"/>
        </w:rPr>
        <w:t xml:space="preserve"> </w:t>
      </w:r>
      <w:r w:rsidR="7E603B15" w:rsidRPr="7DD53E9C">
        <w:rPr>
          <w:lang w:eastAsia="cs-CZ"/>
        </w:rPr>
        <w:t>n</w:t>
      </w:r>
      <w:r w:rsidR="00DC09C6" w:rsidRPr="7DD53E9C">
        <w:rPr>
          <w:lang w:eastAsia="cs-CZ"/>
        </w:rPr>
        <w:t xml:space="preserve">ikdy </w:t>
      </w:r>
      <w:r w:rsidR="490EAA7C" w:rsidRPr="7DD53E9C">
        <w:rPr>
          <w:lang w:eastAsia="cs-CZ"/>
        </w:rPr>
        <w:t xml:space="preserve">např. </w:t>
      </w:r>
      <w:r w:rsidR="00DC09C6" w:rsidRPr="7DD53E9C">
        <w:rPr>
          <w:lang w:eastAsia="cs-CZ"/>
        </w:rPr>
        <w:t xml:space="preserve">nevolejme na čísla, která jsou použita </w:t>
      </w:r>
      <w:r w:rsidR="3244EFFA" w:rsidRPr="7DD53E9C">
        <w:rPr>
          <w:lang w:eastAsia="cs-CZ"/>
        </w:rPr>
        <w:t xml:space="preserve">přímo </w:t>
      </w:r>
      <w:r w:rsidR="00DC09C6" w:rsidRPr="7DD53E9C">
        <w:rPr>
          <w:lang w:eastAsia="cs-CZ"/>
        </w:rPr>
        <w:t>v</w:t>
      </w:r>
      <w:r w:rsidR="00A27EED" w:rsidRPr="7DD53E9C">
        <w:rPr>
          <w:lang w:eastAsia="cs-CZ"/>
        </w:rPr>
        <w:t xml:space="preserve"> podezřelém </w:t>
      </w:r>
      <w:r w:rsidR="00DC09C6" w:rsidRPr="7DD53E9C">
        <w:rPr>
          <w:lang w:eastAsia="cs-CZ"/>
        </w:rPr>
        <w:t xml:space="preserve">e-mailu! </w:t>
      </w:r>
    </w:p>
    <w:p w14:paraId="0EDCE2C6" w14:textId="74D68D28" w:rsidR="00DC09C6" w:rsidRPr="004D64C3" w:rsidRDefault="5C526F84" w:rsidP="007770E4">
      <w:pPr>
        <w:rPr>
          <w:lang w:eastAsia="cs-CZ"/>
        </w:rPr>
      </w:pPr>
      <w:r w:rsidRPr="4B1FF56B">
        <w:rPr>
          <w:b/>
          <w:bCs/>
          <w:lang w:eastAsia="cs-CZ"/>
        </w:rPr>
        <w:t>3.</w:t>
      </w:r>
      <w:r w:rsidRPr="4B1FF56B">
        <w:rPr>
          <w:lang w:eastAsia="cs-CZ"/>
        </w:rPr>
        <w:t xml:space="preserve"> </w:t>
      </w:r>
      <w:r w:rsidR="08943CF9" w:rsidRPr="4B1FF56B">
        <w:rPr>
          <w:lang w:eastAsia="cs-CZ"/>
        </w:rPr>
        <w:t>Na e-mail nikdy neodpovídáme! Tím, že na e-mail reagujeme, dáváme útočníkovi najevo, že je naše adresa funkční a aktivní. Výsledkem pak bude jen mnohem více podobných útoků nebo spamu &lt;slovn</w:t>
      </w:r>
      <w:r w:rsidR="40E7F53E" w:rsidRPr="4B1FF56B">
        <w:rPr>
          <w:lang w:eastAsia="cs-CZ"/>
        </w:rPr>
        <w:t>í</w:t>
      </w:r>
      <w:r w:rsidR="08943CF9" w:rsidRPr="4B1FF56B">
        <w:rPr>
          <w:lang w:eastAsia="cs-CZ"/>
        </w:rPr>
        <w:t>k&gt;</w:t>
      </w:r>
      <w:r w:rsidR="136D3B0F" w:rsidRPr="4B1FF56B">
        <w:rPr>
          <w:lang w:eastAsia="cs-CZ"/>
        </w:rPr>
        <w:t>. Prostě je třeba zatnout zuby a z celého srdce zprávu ignorovat...</w:t>
      </w:r>
    </w:p>
    <w:p w14:paraId="0318A300" w14:textId="65990EA0" w:rsidR="00131C1C" w:rsidRDefault="2A82FE37" w:rsidP="00CF5490">
      <w:pPr>
        <w:rPr>
          <w:lang w:eastAsia="cs-CZ"/>
        </w:rPr>
      </w:pPr>
      <w:r w:rsidRPr="2D7EE195">
        <w:rPr>
          <w:b/>
          <w:bCs/>
          <w:lang w:eastAsia="cs-CZ"/>
        </w:rPr>
        <w:t>4.</w:t>
      </w:r>
      <w:r w:rsidRPr="2D7EE195">
        <w:rPr>
          <w:lang w:eastAsia="cs-CZ"/>
        </w:rPr>
        <w:t xml:space="preserve"> </w:t>
      </w:r>
      <w:r w:rsidR="51554BC0" w:rsidRPr="2D7EE195">
        <w:rPr>
          <w:lang w:eastAsia="cs-CZ"/>
        </w:rPr>
        <w:t xml:space="preserve">Pokud </w:t>
      </w:r>
      <w:r w:rsidR="00D27AFF">
        <w:rPr>
          <w:lang w:eastAsia="cs-CZ"/>
        </w:rPr>
        <w:t>máme podezření</w:t>
      </w:r>
      <w:r w:rsidR="00D538D7">
        <w:rPr>
          <w:lang w:eastAsia="cs-CZ"/>
        </w:rPr>
        <w:t xml:space="preserve"> (nebo jistotu)</w:t>
      </w:r>
      <w:r w:rsidR="00D27AFF">
        <w:rPr>
          <w:lang w:eastAsia="cs-CZ"/>
        </w:rPr>
        <w:t xml:space="preserve">, že </w:t>
      </w:r>
      <w:r w:rsidR="00522E92">
        <w:rPr>
          <w:lang w:eastAsia="cs-CZ"/>
        </w:rPr>
        <w:t xml:space="preserve">je </w:t>
      </w:r>
      <w:r w:rsidR="00D27AFF">
        <w:rPr>
          <w:lang w:eastAsia="cs-CZ"/>
        </w:rPr>
        <w:t>e-mail</w:t>
      </w:r>
      <w:r w:rsidR="00522E92">
        <w:rPr>
          <w:lang w:eastAsia="cs-CZ"/>
        </w:rPr>
        <w:t xml:space="preserve"> podvržený,</w:t>
      </w:r>
      <w:r w:rsidR="51554BC0" w:rsidRPr="2D7EE195">
        <w:rPr>
          <w:lang w:eastAsia="cs-CZ"/>
        </w:rPr>
        <w:t xml:space="preserve"> je nejlepší jej </w:t>
      </w:r>
      <w:r w:rsidR="6BE7683D" w:rsidRPr="00522E92">
        <w:rPr>
          <w:b/>
          <w:bCs/>
          <w:lang w:eastAsia="cs-CZ"/>
        </w:rPr>
        <w:t>přeposlat kyberbezpečnostnímu týmu</w:t>
      </w:r>
      <w:r w:rsidR="51554BC0" w:rsidRPr="2D7EE195">
        <w:rPr>
          <w:lang w:eastAsia="cs-CZ"/>
        </w:rPr>
        <w:t>!</w:t>
      </w:r>
      <w:r w:rsidR="3EF75738" w:rsidRPr="2D7EE195">
        <w:rPr>
          <w:lang w:eastAsia="cs-CZ"/>
        </w:rPr>
        <w:t xml:space="preserve"> </w:t>
      </w:r>
      <w:r w:rsidR="0027036D" w:rsidRPr="00522E92">
        <w:rPr>
          <w:lang w:eastAsia="cs-CZ"/>
        </w:rPr>
        <w:t xml:space="preserve">Nejrychlejší způsob, jak </w:t>
      </w:r>
      <w:r w:rsidR="00D538D7">
        <w:rPr>
          <w:lang w:eastAsia="cs-CZ"/>
        </w:rPr>
        <w:t>e-mail předat</w:t>
      </w:r>
      <w:r w:rsidR="00F7548E" w:rsidRPr="00522E92">
        <w:rPr>
          <w:lang w:eastAsia="cs-CZ"/>
        </w:rPr>
        <w:t>,</w:t>
      </w:r>
      <w:r w:rsidR="00F82607" w:rsidRPr="00522E92">
        <w:rPr>
          <w:lang w:eastAsia="cs-CZ"/>
        </w:rPr>
        <w:t xml:space="preserve"> je přeposlat</w:t>
      </w:r>
      <w:r w:rsidR="00F7548E" w:rsidRPr="00522E92">
        <w:rPr>
          <w:lang w:eastAsia="cs-CZ"/>
        </w:rPr>
        <w:t xml:space="preserve"> </w:t>
      </w:r>
      <w:r w:rsidR="00366588" w:rsidRPr="00522E92">
        <w:rPr>
          <w:lang w:eastAsia="cs-CZ"/>
        </w:rPr>
        <w:t xml:space="preserve">samotný </w:t>
      </w:r>
      <w:r w:rsidR="00F82607" w:rsidRPr="00522E92">
        <w:rPr>
          <w:lang w:eastAsia="cs-CZ"/>
        </w:rPr>
        <w:t>e-mail (tělo),</w:t>
      </w:r>
      <w:r w:rsidR="00F7548E" w:rsidRPr="00522E92">
        <w:rPr>
          <w:lang w:eastAsia="cs-CZ"/>
        </w:rPr>
        <w:t xml:space="preserve"> </w:t>
      </w:r>
      <w:r w:rsidR="00F82607" w:rsidRPr="00522E92">
        <w:rPr>
          <w:lang w:eastAsia="cs-CZ"/>
        </w:rPr>
        <w:t>nejlépe však i s</w:t>
      </w:r>
      <w:r w:rsidR="00D027D1" w:rsidRPr="00522E92">
        <w:rPr>
          <w:lang w:eastAsia="cs-CZ"/>
        </w:rPr>
        <w:t> </w:t>
      </w:r>
      <w:r w:rsidR="00F82607" w:rsidRPr="00522E92">
        <w:rPr>
          <w:lang w:eastAsia="cs-CZ"/>
        </w:rPr>
        <w:t>hlavičk</w:t>
      </w:r>
      <w:r w:rsidR="00D027D1" w:rsidRPr="00522E92">
        <w:rPr>
          <w:lang w:eastAsia="cs-CZ"/>
        </w:rPr>
        <w:t>ami a</w:t>
      </w:r>
      <w:r w:rsidR="00211B65" w:rsidRPr="00522E92">
        <w:rPr>
          <w:lang w:eastAsia="cs-CZ"/>
        </w:rPr>
        <w:t xml:space="preserve"> přílohami</w:t>
      </w:r>
      <w:r w:rsidR="00721BEC" w:rsidRPr="00522E92">
        <w:rPr>
          <w:lang w:eastAsia="cs-CZ"/>
        </w:rPr>
        <w:t xml:space="preserve"> či odkazy</w:t>
      </w:r>
      <w:r w:rsidR="00211B65" w:rsidRPr="00522E92">
        <w:rPr>
          <w:lang w:eastAsia="cs-CZ"/>
        </w:rPr>
        <w:t xml:space="preserve">, pokud se v e-mailu vyskytují. </w:t>
      </w:r>
      <w:r w:rsidR="667DC80B" w:rsidRPr="008B3CF4">
        <w:rPr>
          <w:rStyle w:val="MoodlehintChar"/>
        </w:rPr>
        <w:t>&lt;school-specific: doplnit</w:t>
      </w:r>
      <w:r w:rsidR="008B3CF4">
        <w:rPr>
          <w:rStyle w:val="MoodlehintChar"/>
        </w:rPr>
        <w:t>,</w:t>
      </w:r>
      <w:r w:rsidR="00522E92" w:rsidRPr="008B3CF4">
        <w:rPr>
          <w:rStyle w:val="MoodlehintChar"/>
        </w:rPr>
        <w:t xml:space="preserve"> co od uživatele očekáváme a kam to mají </w:t>
      </w:r>
      <w:r w:rsidR="008B3CF4" w:rsidRPr="008B3CF4">
        <w:rPr>
          <w:rStyle w:val="MoodlehintChar"/>
        </w:rPr>
        <w:t xml:space="preserve">posílat </w:t>
      </w:r>
      <w:r w:rsidR="008B3CF4">
        <w:rPr>
          <w:rStyle w:val="MoodlehintChar"/>
        </w:rPr>
        <w:t>– podle</w:t>
      </w:r>
      <w:r w:rsidR="667DC80B" w:rsidRPr="008B3CF4">
        <w:rPr>
          <w:rStyle w:val="MoodlehintChar"/>
        </w:rPr>
        <w:t xml:space="preserve"> nastaveného procesu</w:t>
      </w:r>
      <w:r w:rsidR="008B3CF4">
        <w:rPr>
          <w:rStyle w:val="MoodlehintChar"/>
        </w:rPr>
        <w:t>.</w:t>
      </w:r>
      <w:r w:rsidR="667DC80B" w:rsidRPr="008B3CF4">
        <w:rPr>
          <w:rStyle w:val="MoodlehintChar"/>
        </w:rPr>
        <w:t>&gt;</w:t>
      </w:r>
    </w:p>
    <w:p w14:paraId="2289F1C7" w14:textId="02427586" w:rsidR="1E39B9D2" w:rsidRDefault="1E39B9D2" w:rsidP="7DD53E9C">
      <w:pPr>
        <w:pStyle w:val="Nadpis1"/>
        <w:rPr>
          <w:rFonts w:eastAsia="Times New Roman"/>
          <w:lang w:eastAsia="cs-CZ"/>
        </w:rPr>
      </w:pPr>
      <w:r w:rsidRPr="7DD53E9C">
        <w:rPr>
          <w:rFonts w:eastAsia="Times New Roman"/>
          <w:lang w:eastAsia="cs-CZ"/>
        </w:rPr>
        <w:t>(Ne)vinný spam</w:t>
      </w:r>
    </w:p>
    <w:p w14:paraId="06467FF1" w14:textId="5983B0C5" w:rsidR="00DC09C6" w:rsidRDefault="51554BC0" w:rsidP="00B9489F">
      <w:r>
        <w:t>O spamu</w:t>
      </w:r>
      <w:r w:rsidR="57BC3D25" w:rsidRPr="2D7EE195">
        <w:rPr>
          <w:rFonts w:eastAsiaTheme="majorEastAsia" w:cstheme="majorBidi"/>
        </w:rPr>
        <w:t xml:space="preserve">, tedy nevyžádaných zprávách, </w:t>
      </w:r>
      <w:r w:rsidRPr="2D7EE195">
        <w:rPr>
          <w:rFonts w:eastAsiaTheme="majorEastAsia" w:cstheme="majorBidi"/>
        </w:rPr>
        <w:t xml:space="preserve">pravděpodobně v dnešním online světě slyšel každý z nás. </w:t>
      </w:r>
      <w:r w:rsidR="5CED262E" w:rsidRPr="2D7EE195">
        <w:rPr>
          <w:rFonts w:eastAsiaTheme="majorEastAsia" w:cstheme="majorBidi"/>
          <w:lang w:eastAsia="cs-CZ"/>
        </w:rPr>
        <w:t xml:space="preserve">Spam je </w:t>
      </w:r>
      <w:r w:rsidRPr="2D7EE195">
        <w:rPr>
          <w:rFonts w:eastAsiaTheme="majorEastAsia" w:cstheme="majorBidi"/>
          <w:lang w:eastAsia="cs-CZ"/>
        </w:rPr>
        <w:t>dnes všudypřítomný</w:t>
      </w:r>
      <w:r w:rsidR="025ED929" w:rsidRPr="2D7EE195">
        <w:rPr>
          <w:rFonts w:eastAsiaTheme="majorEastAsia" w:cstheme="majorBidi"/>
          <w:lang w:eastAsia="cs-CZ"/>
        </w:rPr>
        <w:t xml:space="preserve"> a</w:t>
      </w:r>
      <w:r w:rsidRPr="2D7EE195">
        <w:rPr>
          <w:rFonts w:eastAsiaTheme="majorEastAsia" w:cstheme="majorBidi"/>
          <w:lang w:eastAsia="cs-CZ"/>
        </w:rPr>
        <w:t xml:space="preserve"> </w:t>
      </w:r>
      <w:r w:rsidR="30B3ED6F" w:rsidRPr="2D7EE195">
        <w:rPr>
          <w:rFonts w:eastAsiaTheme="majorEastAsia" w:cstheme="majorBidi"/>
          <w:lang w:eastAsia="cs-CZ"/>
        </w:rPr>
        <w:t>m</w:t>
      </w:r>
      <w:r w:rsidRPr="2D7EE195">
        <w:rPr>
          <w:rFonts w:eastAsiaTheme="majorEastAsia" w:cstheme="majorBidi"/>
          <w:lang w:eastAsia="cs-CZ"/>
        </w:rPr>
        <w:t>ůžeme jej krom</w:t>
      </w:r>
      <w:r w:rsidR="4BCB6D75" w:rsidRPr="2D7EE195">
        <w:rPr>
          <w:rFonts w:eastAsiaTheme="majorEastAsia" w:cstheme="majorBidi"/>
          <w:lang w:eastAsia="cs-CZ"/>
        </w:rPr>
        <w:t>ě</w:t>
      </w:r>
      <w:r w:rsidRPr="2D7EE195">
        <w:rPr>
          <w:rFonts w:eastAsiaTheme="majorEastAsia" w:cstheme="majorBidi"/>
          <w:lang w:eastAsia="cs-CZ"/>
        </w:rPr>
        <w:t xml:space="preserve"> e-mailu naleznout také na stránk</w:t>
      </w:r>
      <w:r w:rsidRPr="2D7EE195">
        <w:rPr>
          <w:lang w:eastAsia="cs-CZ"/>
        </w:rPr>
        <w:t xml:space="preserve">ách blogů, sociálních sítích, v různých komunikačních programech a v posledních letech i ve formě SMS zpráv apod. </w:t>
      </w:r>
      <w:r w:rsidR="3EB4D32B">
        <w:t>Když zůstaneme u e-mailu, p</w:t>
      </w:r>
      <w:r>
        <w:t xml:space="preserve">ředstavuje až neuvěřitelných 45 % všech odesílaných </w:t>
      </w:r>
      <w:r w:rsidR="33D074C6">
        <w:t>zpráv</w:t>
      </w:r>
      <w:r w:rsidR="13297FD0">
        <w:t xml:space="preserve"> (některé zdroje uvádějí dokonce až 98 %!)</w:t>
      </w:r>
      <w:r>
        <w:t xml:space="preserve">. </w:t>
      </w:r>
    </w:p>
    <w:p w14:paraId="76F4CACE" w14:textId="77777777" w:rsidR="00DC09C6" w:rsidRPr="004D64C3" w:rsidRDefault="00DC09C6" w:rsidP="00B9489F">
      <w:pPr>
        <w:pStyle w:val="Nadpis2"/>
      </w:pPr>
      <w:r w:rsidRPr="004D64C3">
        <w:t xml:space="preserve">Co je to spam? </w:t>
      </w:r>
    </w:p>
    <w:p w14:paraId="5D49E6DC" w14:textId="21A7D8DB" w:rsidR="002967BC" w:rsidRDefault="00DC09C6" w:rsidP="002967BC">
      <w:r>
        <w:t>Pokud bychom se na spam podívali podrobněji, zjistili bychom, že se jedná o nevyžádané sdělení, které je rozesíláno obrovskému množství uživatelů. Nejčastěji se</w:t>
      </w:r>
      <w:r w:rsidR="6E49A103">
        <w:t xml:space="preserve"> asi setkáme s reklamním spamem</w:t>
      </w:r>
      <w:r>
        <w:t xml:space="preserve">. </w:t>
      </w:r>
      <w:r w:rsidR="0F3A898F">
        <w:t>O</w:t>
      </w:r>
      <w:r>
        <w:t xml:space="preserve">travné nabídky s nepřeberným množstvím výhodných slev a </w:t>
      </w:r>
      <w:r w:rsidR="0C0E92E7">
        <w:t>skvělých produktů dostáváme čas od času do e-mailové schránky asi všichni</w:t>
      </w:r>
      <w:r>
        <w:t xml:space="preserve">. </w:t>
      </w:r>
    </w:p>
    <w:tbl>
      <w:tblPr>
        <w:tblStyle w:val="Mkatabulky"/>
        <w:tblW w:w="0" w:type="auto"/>
        <w:shd w:val="clear" w:color="auto" w:fill="E2EFD9" w:themeFill="accent6" w:themeFillTint="33"/>
        <w:tblLook w:val="04A0" w:firstRow="1" w:lastRow="0" w:firstColumn="1" w:lastColumn="0" w:noHBand="0" w:noVBand="1"/>
      </w:tblPr>
      <w:tblGrid>
        <w:gridCol w:w="9062"/>
      </w:tblGrid>
      <w:tr w:rsidR="002967BC" w14:paraId="7D09B36D" w14:textId="77777777" w:rsidTr="7DD53E9C">
        <w:tc>
          <w:tcPr>
            <w:tcW w:w="9062" w:type="dxa"/>
            <w:shd w:val="clear" w:color="auto" w:fill="E2EFD9" w:themeFill="accent6" w:themeFillTint="33"/>
          </w:tcPr>
          <w:p w14:paraId="1CBF96D2" w14:textId="5DA5395F" w:rsidR="002967BC" w:rsidRDefault="002967BC" w:rsidP="00E972F2">
            <w:r w:rsidRPr="00D60690">
              <w:rPr>
                <w:b/>
                <w:bCs/>
              </w:rPr>
              <w:t>Víte že...</w:t>
            </w:r>
            <w:r w:rsidRPr="001E017B">
              <w:t xml:space="preserve"> </w:t>
            </w:r>
            <w:r>
              <w:t>n</w:t>
            </w:r>
            <w:r w:rsidRPr="002967BC">
              <w:t xml:space="preserve">a každých 12 500 000 odeslaných </w:t>
            </w:r>
            <w:r>
              <w:t xml:space="preserve">e-mailových </w:t>
            </w:r>
            <w:r w:rsidRPr="002967BC">
              <w:t>spamů obdrží útočníci minimálně jednu odpověď</w:t>
            </w:r>
            <w:r>
              <w:t>?</w:t>
            </w:r>
            <w:r w:rsidRPr="002967BC">
              <w:t xml:space="preserve"> Nezdá se to jako mnoho, ale je nutné si uvědomit, že každý den je zasláno přibližně 14,5 miliardy nevyžádaných e-mailů</w:t>
            </w:r>
            <w:r>
              <w:t>.</w:t>
            </w:r>
          </w:p>
        </w:tc>
      </w:tr>
    </w:tbl>
    <w:p w14:paraId="11C174BD" w14:textId="3AC8A9B6" w:rsidR="00C83E4B" w:rsidRPr="00C83E4B" w:rsidRDefault="002967BC" w:rsidP="00C83E4B">
      <w:r>
        <w:br/>
        <w:t>H</w:t>
      </w:r>
      <w:r w:rsidR="00F830B2">
        <w:t xml:space="preserve">ranice mezi spamem a </w:t>
      </w:r>
      <w:r w:rsidR="00AC6307">
        <w:t>nebezpečnějším phishingem</w:t>
      </w:r>
      <w:r w:rsidR="008B4307">
        <w:t xml:space="preserve"> </w:t>
      </w:r>
      <w:r w:rsidR="00DC09C6">
        <w:t xml:space="preserve">je </w:t>
      </w:r>
      <w:r w:rsidR="00AC6307">
        <w:t>dnes už velmi tenká:</w:t>
      </w:r>
      <w:r w:rsidR="00DC09C6">
        <w:t xml:space="preserve"> s postupem času se pole působení </w:t>
      </w:r>
      <w:r w:rsidR="00AC6307">
        <w:t xml:space="preserve">spamu </w:t>
      </w:r>
      <w:r w:rsidR="00DC09C6">
        <w:t>přesouvá od hloupých reklamních sdělení k</w:t>
      </w:r>
      <w:r w:rsidR="56B6F9FD">
        <w:t xml:space="preserve"> nebezpečnějším cílům:</w:t>
      </w:r>
      <w:r w:rsidR="00DC09C6">
        <w:t> </w:t>
      </w:r>
      <w:r w:rsidR="7A21ED5F">
        <w:t>rozšiřování hoaxů</w:t>
      </w:r>
      <w:r w:rsidR="008B3CF4">
        <w:t xml:space="preserve"> </w:t>
      </w:r>
      <w:r w:rsidR="00DC09C6">
        <w:t xml:space="preserve">či rozposílání </w:t>
      </w:r>
      <w:r w:rsidR="11AB7E68">
        <w:t>malwaru</w:t>
      </w:r>
      <w:r w:rsidR="00DC09C6">
        <w:t>. Cílem spa</w:t>
      </w:r>
      <w:r w:rsidR="00F830B2">
        <w:t>m</w:t>
      </w:r>
      <w:r w:rsidR="00DC09C6">
        <w:t>merů (</w:t>
      </w:r>
      <w:r w:rsidR="2302A329">
        <w:t>t</w:t>
      </w:r>
      <w:r w:rsidR="45F73A2A">
        <w:t>ěch</w:t>
      </w:r>
      <w:r w:rsidR="00DC09C6">
        <w:t>, kdo spam rozesílají) je</w:t>
      </w:r>
      <w:r w:rsidR="54C9F9E2">
        <w:t xml:space="preserve"> třeba získat</w:t>
      </w:r>
      <w:r w:rsidR="00DC09C6">
        <w:t xml:space="preserve"> osobní data od příjemců</w:t>
      </w:r>
      <w:r w:rsidR="78F73F99">
        <w:t xml:space="preserve"> nebo se</w:t>
      </w:r>
      <w:r w:rsidR="00DC09C6">
        <w:t xml:space="preserve"> podílet na rozeslání dezinformace či jiných polopravd a podvodů. </w:t>
      </w:r>
      <w:r w:rsidR="005C08B3">
        <w:t xml:space="preserve">V neposlední řadě spam značně přetěžuje e-mailovou infrastrukturu organizace. </w:t>
      </w:r>
      <w:r w:rsidR="00DC09C6">
        <w:t xml:space="preserve">Spam </w:t>
      </w:r>
      <w:r w:rsidR="005C08B3">
        <w:t xml:space="preserve">prostě </w:t>
      </w:r>
      <w:r w:rsidR="00DC09C6">
        <w:t xml:space="preserve">nelze brát na lehkou váhu. </w:t>
      </w:r>
    </w:p>
    <w:p w14:paraId="76A89665" w14:textId="77777777" w:rsidR="00DC09C6" w:rsidRPr="004D64C3" w:rsidRDefault="00DC09C6" w:rsidP="00B9489F">
      <w:pPr>
        <w:pStyle w:val="Nadpis2"/>
        <w:rPr>
          <w:rFonts w:eastAsia="Times New Roman"/>
          <w:lang w:eastAsia="cs-CZ"/>
        </w:rPr>
      </w:pPr>
      <w:r w:rsidRPr="004D64C3">
        <w:rPr>
          <w:rFonts w:eastAsia="Times New Roman"/>
          <w:lang w:eastAsia="cs-CZ"/>
        </w:rPr>
        <w:t xml:space="preserve">Proč mi spam vlastně přišel? Kde vzal útočník mou adresu? </w:t>
      </w:r>
    </w:p>
    <w:p w14:paraId="3C9E986D" w14:textId="200EB096" w:rsidR="00DC09C6" w:rsidRDefault="00DC09C6" w:rsidP="00B9489F">
      <w:pPr>
        <w:rPr>
          <w:lang w:eastAsia="cs-CZ"/>
        </w:rPr>
      </w:pPr>
      <w:r w:rsidRPr="7DD53E9C">
        <w:rPr>
          <w:lang w:eastAsia="cs-CZ"/>
        </w:rPr>
        <w:t xml:space="preserve">Každý z nás si pravděpodobně při čištění </w:t>
      </w:r>
      <w:r w:rsidR="72751DEE" w:rsidRPr="7DD53E9C">
        <w:rPr>
          <w:lang w:eastAsia="cs-CZ"/>
        </w:rPr>
        <w:t>složky SPAM</w:t>
      </w:r>
      <w:r w:rsidRPr="7DD53E9C">
        <w:rPr>
          <w:lang w:eastAsia="cs-CZ"/>
        </w:rPr>
        <w:t xml:space="preserve"> někdy položil otázky</w:t>
      </w:r>
      <w:r w:rsidR="649C06D3" w:rsidRPr="7DD53E9C">
        <w:rPr>
          <w:lang w:eastAsia="cs-CZ"/>
        </w:rPr>
        <w:t xml:space="preserve"> jako</w:t>
      </w:r>
      <w:r w:rsidRPr="7DD53E9C">
        <w:rPr>
          <w:lang w:eastAsia="cs-CZ"/>
        </w:rPr>
        <w:t xml:space="preserve"> „</w:t>
      </w:r>
      <w:r w:rsidRPr="7DD53E9C">
        <w:rPr>
          <w:i/>
          <w:iCs/>
          <w:lang w:eastAsia="cs-CZ"/>
        </w:rPr>
        <w:t>Kde vzali moji e-mailovou adresu?</w:t>
      </w:r>
      <w:r w:rsidR="0C9E382F" w:rsidRPr="7DD53E9C">
        <w:rPr>
          <w:i/>
          <w:iCs/>
          <w:lang w:eastAsia="cs-CZ"/>
        </w:rPr>
        <w:t xml:space="preserve">” </w:t>
      </w:r>
      <w:r w:rsidR="0C9E382F" w:rsidRPr="7DD53E9C">
        <w:rPr>
          <w:lang w:eastAsia="cs-CZ"/>
        </w:rPr>
        <w:t>nebo</w:t>
      </w:r>
      <w:r w:rsidRPr="7DD53E9C">
        <w:rPr>
          <w:lang w:eastAsia="cs-CZ"/>
        </w:rPr>
        <w:t xml:space="preserve"> </w:t>
      </w:r>
      <w:r w:rsidRPr="7DD53E9C">
        <w:rPr>
          <w:i/>
          <w:iCs/>
          <w:lang w:eastAsia="cs-CZ"/>
        </w:rPr>
        <w:t>„Proč mi ty spamy pořád chodí, když jsem nikde e-mail nezadával?</w:t>
      </w:r>
      <w:r w:rsidRPr="7DD53E9C">
        <w:rPr>
          <w:lang w:eastAsia="cs-CZ"/>
        </w:rPr>
        <w:t>“</w:t>
      </w:r>
      <w:r w:rsidR="0BD04A84" w:rsidRPr="7DD53E9C">
        <w:rPr>
          <w:lang w:eastAsia="cs-CZ"/>
        </w:rPr>
        <w:t>.</w:t>
      </w:r>
      <w:r w:rsidRPr="7DD53E9C">
        <w:rPr>
          <w:lang w:eastAsia="cs-CZ"/>
        </w:rPr>
        <w:t xml:space="preserve"> </w:t>
      </w:r>
      <w:r w:rsidR="53D6948D" w:rsidRPr="7DD53E9C">
        <w:rPr>
          <w:lang w:eastAsia="cs-CZ"/>
        </w:rPr>
        <w:t>N</w:t>
      </w:r>
      <w:r w:rsidRPr="7DD53E9C">
        <w:rPr>
          <w:lang w:eastAsia="cs-CZ"/>
        </w:rPr>
        <w:t>ejvíce e</w:t>
      </w:r>
      <w:r w:rsidR="1C561A29" w:rsidRPr="7DD53E9C">
        <w:rPr>
          <w:lang w:eastAsia="cs-CZ"/>
        </w:rPr>
        <w:t>-</w:t>
      </w:r>
      <w:r w:rsidRPr="7DD53E9C">
        <w:rPr>
          <w:lang w:eastAsia="cs-CZ"/>
        </w:rPr>
        <w:lastRenderedPageBreak/>
        <w:t xml:space="preserve">mailových adres získají spammeři prostřednictvím robotů, kteří procházejí internetové stránky a hledají odkazy </w:t>
      </w:r>
      <w:r w:rsidR="1C5DA2DE" w:rsidRPr="7DD53E9C">
        <w:rPr>
          <w:lang w:eastAsia="cs-CZ"/>
        </w:rPr>
        <w:t>na e-mailové kontakty</w:t>
      </w:r>
      <w:r w:rsidRPr="7DD53E9C">
        <w:rPr>
          <w:lang w:eastAsia="cs-CZ"/>
        </w:rPr>
        <w:t>. Mnohdy dochází i k tomu, že si spammer zakoupí databázi adres</w:t>
      </w:r>
      <w:r w:rsidR="1C4A92A4" w:rsidRPr="7DD53E9C">
        <w:rPr>
          <w:lang w:eastAsia="cs-CZ"/>
        </w:rPr>
        <w:t>, ať už legálně nebo na černém trhu s takovými databázemi</w:t>
      </w:r>
      <w:r w:rsidRPr="7DD53E9C">
        <w:rPr>
          <w:lang w:eastAsia="cs-CZ"/>
        </w:rPr>
        <w:t xml:space="preserve">. </w:t>
      </w:r>
      <w:r w:rsidR="5ED9C276" w:rsidRPr="7DD53E9C">
        <w:rPr>
          <w:lang w:eastAsia="cs-CZ"/>
        </w:rPr>
        <w:t>E</w:t>
      </w:r>
      <w:r w:rsidRPr="7DD53E9C">
        <w:rPr>
          <w:lang w:eastAsia="cs-CZ"/>
        </w:rPr>
        <w:t xml:space="preserve">xistuje mnoho způsobů, jak získat náš e-mail, aniž bychom </w:t>
      </w:r>
      <w:r w:rsidR="0943636A" w:rsidRPr="7DD53E9C">
        <w:rPr>
          <w:lang w:eastAsia="cs-CZ"/>
        </w:rPr>
        <w:t xml:space="preserve">museli </w:t>
      </w:r>
      <w:r w:rsidRPr="7DD53E9C">
        <w:rPr>
          <w:lang w:eastAsia="cs-CZ"/>
        </w:rPr>
        <w:t xml:space="preserve">spammerovi </w:t>
      </w:r>
      <w:r w:rsidR="293A93A4" w:rsidRPr="7DD53E9C">
        <w:rPr>
          <w:lang w:eastAsia="cs-CZ"/>
        </w:rPr>
        <w:t xml:space="preserve">sami poskytnout </w:t>
      </w:r>
      <w:r w:rsidRPr="7DD53E9C">
        <w:rPr>
          <w:lang w:eastAsia="cs-CZ"/>
        </w:rPr>
        <w:t xml:space="preserve">sebemenší vodítko. </w:t>
      </w:r>
    </w:p>
    <w:p w14:paraId="3395B4F1" w14:textId="77777777" w:rsidR="00DC09C6" w:rsidRPr="004D64C3" w:rsidRDefault="00DC09C6" w:rsidP="00B9489F">
      <w:pPr>
        <w:pStyle w:val="Nadpis2"/>
        <w:rPr>
          <w:rFonts w:eastAsia="Times New Roman"/>
          <w:lang w:eastAsia="cs-CZ"/>
        </w:rPr>
      </w:pPr>
      <w:r>
        <w:rPr>
          <w:rFonts w:eastAsia="Times New Roman"/>
          <w:lang w:eastAsia="cs-CZ"/>
        </w:rPr>
        <w:t>Co dělat, když mi spam přijde</w:t>
      </w:r>
      <w:r w:rsidRPr="004D64C3">
        <w:rPr>
          <w:rFonts w:eastAsia="Times New Roman"/>
          <w:lang w:eastAsia="cs-CZ"/>
        </w:rPr>
        <w:t xml:space="preserve">? </w:t>
      </w:r>
    </w:p>
    <w:p w14:paraId="114B5C5E" w14:textId="5C1DEBE3" w:rsidR="00DC09C6" w:rsidRDefault="005A36AE" w:rsidP="00B9489F">
      <w:pPr>
        <w:rPr>
          <w:lang w:eastAsia="cs-CZ"/>
        </w:rPr>
      </w:pPr>
      <w:r w:rsidRPr="00D52A5E">
        <w:rPr>
          <w:lang w:eastAsia="cs-CZ"/>
        </w:rPr>
        <w:t>N</w:t>
      </w:r>
      <w:r w:rsidR="2302A329" w:rsidRPr="00D52A5E">
        <w:rPr>
          <w:lang w:eastAsia="cs-CZ"/>
        </w:rPr>
        <w:t>ení doporučeno</w:t>
      </w:r>
      <w:r w:rsidR="5B8AD4B2" w:rsidRPr="00D52A5E">
        <w:rPr>
          <w:lang w:eastAsia="cs-CZ"/>
        </w:rPr>
        <w:t xml:space="preserve"> spam</w:t>
      </w:r>
      <w:r w:rsidR="2302A329" w:rsidRPr="00D52A5E">
        <w:rPr>
          <w:lang w:eastAsia="cs-CZ"/>
        </w:rPr>
        <w:t xml:space="preserve"> otevírat</w:t>
      </w:r>
      <w:r w:rsidR="4A6283B8" w:rsidRPr="00D52A5E">
        <w:rPr>
          <w:lang w:eastAsia="cs-CZ"/>
        </w:rPr>
        <w:t>, jakkoliv na e-mail reagovat,</w:t>
      </w:r>
      <w:r w:rsidR="2302A329" w:rsidRPr="00D52A5E">
        <w:rPr>
          <w:lang w:eastAsia="cs-CZ"/>
        </w:rPr>
        <w:t xml:space="preserve"> </w:t>
      </w:r>
      <w:r w:rsidR="3550FB07" w:rsidRPr="00D52A5E">
        <w:rPr>
          <w:lang w:eastAsia="cs-CZ"/>
        </w:rPr>
        <w:t>a už vůbec není dobrý nápad</w:t>
      </w:r>
      <w:r w:rsidR="57ACF7E6" w:rsidRPr="00D52A5E">
        <w:rPr>
          <w:lang w:eastAsia="cs-CZ"/>
        </w:rPr>
        <w:t xml:space="preserve"> klikat na odkazy</w:t>
      </w:r>
      <w:r w:rsidR="3550FB07" w:rsidRPr="00D52A5E">
        <w:rPr>
          <w:lang w:eastAsia="cs-CZ"/>
        </w:rPr>
        <w:t xml:space="preserve"> </w:t>
      </w:r>
      <w:r w:rsidR="4F434FE9" w:rsidRPr="00D52A5E">
        <w:rPr>
          <w:lang w:eastAsia="cs-CZ"/>
        </w:rPr>
        <w:t xml:space="preserve">či </w:t>
      </w:r>
      <w:r w:rsidR="3550FB07" w:rsidRPr="00D52A5E">
        <w:rPr>
          <w:lang w:eastAsia="cs-CZ"/>
        </w:rPr>
        <w:t>otvírat</w:t>
      </w:r>
      <w:r w:rsidR="2302A329" w:rsidRPr="00D52A5E">
        <w:rPr>
          <w:lang w:eastAsia="cs-CZ"/>
        </w:rPr>
        <w:t xml:space="preserve"> </w:t>
      </w:r>
      <w:r w:rsidR="489F3899" w:rsidRPr="00D52A5E">
        <w:rPr>
          <w:lang w:eastAsia="cs-CZ"/>
        </w:rPr>
        <w:t>případné soubory v příloze</w:t>
      </w:r>
      <w:r w:rsidR="61CD6AF2" w:rsidRPr="00D52A5E">
        <w:rPr>
          <w:lang w:eastAsia="cs-CZ"/>
        </w:rPr>
        <w:t xml:space="preserve">. </w:t>
      </w:r>
      <w:r w:rsidR="574BEFF9" w:rsidRPr="00D52A5E">
        <w:rPr>
          <w:lang w:eastAsia="cs-CZ"/>
        </w:rPr>
        <w:t>V</w:t>
      </w:r>
      <w:r w:rsidR="574BEFF9" w:rsidRPr="3329387C">
        <w:rPr>
          <w:lang w:eastAsia="cs-CZ"/>
        </w:rPr>
        <w:t xml:space="preserve"> některých případech můžeme už </w:t>
      </w:r>
      <w:r w:rsidR="2E15FB94" w:rsidRPr="3329387C">
        <w:rPr>
          <w:lang w:eastAsia="cs-CZ"/>
        </w:rPr>
        <w:t xml:space="preserve">jen samotným </w:t>
      </w:r>
      <w:r w:rsidR="574BEFF9" w:rsidRPr="3329387C">
        <w:rPr>
          <w:lang w:eastAsia="cs-CZ"/>
        </w:rPr>
        <w:t xml:space="preserve">otevřením spamového e-mailu potvrdit, že e-mail někdo přečetl a schránka je tedy používána. Díky tomu se pak můžeme dočkat další záplavy spamů. Spam je prostě nejlepší </w:t>
      </w:r>
      <w:r w:rsidR="2302A329" w:rsidRPr="3329387C">
        <w:rPr>
          <w:lang w:eastAsia="cs-CZ"/>
        </w:rPr>
        <w:t>pohřb</w:t>
      </w:r>
      <w:r w:rsidR="7332846D" w:rsidRPr="3329387C">
        <w:rPr>
          <w:lang w:eastAsia="cs-CZ"/>
        </w:rPr>
        <w:t>í</w:t>
      </w:r>
      <w:r w:rsidR="62A225AA" w:rsidRPr="3329387C">
        <w:rPr>
          <w:lang w:eastAsia="cs-CZ"/>
        </w:rPr>
        <w:t>t</w:t>
      </w:r>
      <w:r w:rsidR="2302A329" w:rsidRPr="3329387C">
        <w:rPr>
          <w:lang w:eastAsia="cs-CZ"/>
        </w:rPr>
        <w:t xml:space="preserve"> hluboko </w:t>
      </w:r>
      <w:r w:rsidR="61B724A2" w:rsidRPr="3329387C">
        <w:rPr>
          <w:lang w:eastAsia="cs-CZ"/>
        </w:rPr>
        <w:t>d</w:t>
      </w:r>
      <w:r w:rsidR="3DA54F2E" w:rsidRPr="3329387C">
        <w:rPr>
          <w:lang w:eastAsia="cs-CZ"/>
        </w:rPr>
        <w:t xml:space="preserve">o </w:t>
      </w:r>
      <w:r w:rsidR="2302A329" w:rsidRPr="3329387C">
        <w:rPr>
          <w:lang w:eastAsia="cs-CZ"/>
        </w:rPr>
        <w:t>koš</w:t>
      </w:r>
      <w:r w:rsidR="131AA103" w:rsidRPr="3329387C">
        <w:rPr>
          <w:lang w:eastAsia="cs-CZ"/>
        </w:rPr>
        <w:t>e</w:t>
      </w:r>
      <w:r w:rsidR="21C25DA0" w:rsidRPr="3329387C">
        <w:rPr>
          <w:lang w:eastAsia="cs-CZ"/>
        </w:rPr>
        <w:t xml:space="preserve"> a ani ho neotvírat</w:t>
      </w:r>
      <w:r w:rsidR="2302A329" w:rsidRPr="3329387C">
        <w:rPr>
          <w:lang w:eastAsia="cs-CZ"/>
        </w:rPr>
        <w:t xml:space="preserve">. </w:t>
      </w:r>
    </w:p>
    <w:p w14:paraId="13233B52" w14:textId="77777777" w:rsidR="00DC09C6" w:rsidRPr="003C7866" w:rsidRDefault="00DC09C6" w:rsidP="00B9489F">
      <w:pPr>
        <w:pStyle w:val="Nadpis2"/>
        <w:rPr>
          <w:rFonts w:eastAsia="Times New Roman"/>
          <w:lang w:eastAsia="cs-CZ"/>
        </w:rPr>
      </w:pPr>
      <w:r w:rsidRPr="003C7866">
        <w:rPr>
          <w:rFonts w:eastAsia="Times New Roman"/>
          <w:lang w:eastAsia="cs-CZ"/>
        </w:rPr>
        <w:t xml:space="preserve">Jak spamu předcházet? </w:t>
      </w:r>
    </w:p>
    <w:p w14:paraId="654A1722" w14:textId="41138050" w:rsidR="00DC09C6" w:rsidRDefault="00DC09C6" w:rsidP="00B9489F">
      <w:pPr>
        <w:rPr>
          <w:lang w:eastAsia="cs-CZ"/>
        </w:rPr>
      </w:pPr>
      <w:r w:rsidRPr="7DD53E9C">
        <w:rPr>
          <w:lang w:eastAsia="cs-CZ"/>
        </w:rPr>
        <w:t xml:space="preserve">Pokud vás věčné nabídky výhodných reklamních příležitostí a „miliony“ spamů otravují, </w:t>
      </w:r>
      <w:r w:rsidR="686C877F" w:rsidRPr="7DD53E9C">
        <w:rPr>
          <w:lang w:eastAsia="cs-CZ"/>
        </w:rPr>
        <w:t xml:space="preserve">je cestou </w:t>
      </w:r>
      <w:r w:rsidRPr="7DD53E9C">
        <w:rPr>
          <w:lang w:eastAsia="cs-CZ"/>
        </w:rPr>
        <w:t>pravidelně v e</w:t>
      </w:r>
      <w:r w:rsidR="68E47EFE" w:rsidRPr="7DD53E9C">
        <w:rPr>
          <w:lang w:eastAsia="cs-CZ"/>
        </w:rPr>
        <w:t>-</w:t>
      </w:r>
      <w:r w:rsidRPr="7DD53E9C">
        <w:rPr>
          <w:lang w:eastAsia="cs-CZ"/>
        </w:rPr>
        <w:t xml:space="preserve">mailové schránce označovat nevyžádané zprávy jako </w:t>
      </w:r>
      <w:r w:rsidR="6763855E" w:rsidRPr="7DD53E9C">
        <w:rPr>
          <w:lang w:eastAsia="cs-CZ"/>
        </w:rPr>
        <w:t>SPAM</w:t>
      </w:r>
      <w:r w:rsidRPr="7DD53E9C">
        <w:rPr>
          <w:lang w:eastAsia="cs-CZ"/>
        </w:rPr>
        <w:t xml:space="preserve">. Minimalizovat množství spamu </w:t>
      </w:r>
      <w:r w:rsidR="000950D4">
        <w:rPr>
          <w:lang w:eastAsia="cs-CZ"/>
        </w:rPr>
        <w:t xml:space="preserve">v pracovním e-mailu </w:t>
      </w:r>
      <w:r w:rsidRPr="7DD53E9C">
        <w:rPr>
          <w:lang w:eastAsia="cs-CZ"/>
        </w:rPr>
        <w:t xml:space="preserve">můžeme také tak, že naši </w:t>
      </w:r>
      <w:r w:rsidR="000950D4">
        <w:rPr>
          <w:lang w:eastAsia="cs-CZ"/>
        </w:rPr>
        <w:t>univerzitní</w:t>
      </w:r>
      <w:r w:rsidRPr="7DD53E9C">
        <w:rPr>
          <w:lang w:eastAsia="cs-CZ"/>
        </w:rPr>
        <w:t xml:space="preserve"> adresu </w:t>
      </w:r>
      <w:r w:rsidR="00542B58">
        <w:rPr>
          <w:lang w:eastAsia="cs-CZ"/>
        </w:rPr>
        <w:t>nevyužíváme například k nakupování na internetu</w:t>
      </w:r>
      <w:r w:rsidRPr="7DD53E9C">
        <w:rPr>
          <w:lang w:eastAsia="cs-CZ"/>
        </w:rPr>
        <w:t xml:space="preserve">. </w:t>
      </w:r>
      <w:r w:rsidR="00542B58">
        <w:rPr>
          <w:lang w:eastAsia="cs-CZ"/>
        </w:rPr>
        <w:t xml:space="preserve">Pro soukromé účely používáme soukromou e-mailovou adresu. </w:t>
      </w:r>
      <w:r w:rsidRPr="7DD53E9C">
        <w:rPr>
          <w:lang w:eastAsia="cs-CZ"/>
        </w:rPr>
        <w:t xml:space="preserve">Vedle naší </w:t>
      </w:r>
      <w:r w:rsidR="00542B58">
        <w:rPr>
          <w:lang w:eastAsia="cs-CZ"/>
        </w:rPr>
        <w:t>soukromé</w:t>
      </w:r>
      <w:r w:rsidRPr="7DD53E9C">
        <w:rPr>
          <w:lang w:eastAsia="cs-CZ"/>
        </w:rPr>
        <w:t xml:space="preserve"> </w:t>
      </w:r>
      <w:r w:rsidRPr="4C6C21A3">
        <w:rPr>
          <w:lang w:eastAsia="cs-CZ"/>
        </w:rPr>
        <w:t>e</w:t>
      </w:r>
      <w:r w:rsidR="581E5715" w:rsidRPr="4C6C21A3">
        <w:rPr>
          <w:lang w:eastAsia="cs-CZ"/>
        </w:rPr>
        <w:t>-</w:t>
      </w:r>
      <w:r w:rsidRPr="4C6C21A3">
        <w:rPr>
          <w:lang w:eastAsia="cs-CZ"/>
        </w:rPr>
        <w:t>mailové</w:t>
      </w:r>
      <w:r w:rsidRPr="7DD53E9C">
        <w:rPr>
          <w:lang w:eastAsia="cs-CZ"/>
        </w:rPr>
        <w:t xml:space="preserve"> adresy můžeme mít </w:t>
      </w:r>
      <w:r w:rsidR="00542B58">
        <w:rPr>
          <w:lang w:eastAsia="cs-CZ"/>
        </w:rPr>
        <w:t>navíc ještě</w:t>
      </w:r>
      <w:r w:rsidRPr="7DD53E9C">
        <w:rPr>
          <w:lang w:eastAsia="cs-CZ"/>
        </w:rPr>
        <w:t xml:space="preserve"> sekundární, kterou budeme využívat výhradně pro online nákupy, k odběru novinek apod. </w:t>
      </w:r>
    </w:p>
    <w:tbl>
      <w:tblPr>
        <w:tblStyle w:val="Mkatabulky"/>
        <w:tblW w:w="0" w:type="auto"/>
        <w:shd w:val="clear" w:color="auto" w:fill="D9E2F3" w:themeFill="accent1" w:themeFillTint="33"/>
        <w:tblLook w:val="04A0" w:firstRow="1" w:lastRow="0" w:firstColumn="1" w:lastColumn="0" w:noHBand="0" w:noVBand="1"/>
      </w:tblPr>
      <w:tblGrid>
        <w:gridCol w:w="9062"/>
      </w:tblGrid>
      <w:tr w:rsidR="00B9489F" w14:paraId="16A097ED" w14:textId="77777777" w:rsidTr="7DD53E9C">
        <w:tc>
          <w:tcPr>
            <w:tcW w:w="9062" w:type="dxa"/>
            <w:shd w:val="clear" w:color="auto" w:fill="D9E2F3" w:themeFill="accent1" w:themeFillTint="33"/>
          </w:tcPr>
          <w:p w14:paraId="67147385" w14:textId="5E87FC58" w:rsidR="00B9489F" w:rsidRDefault="00B9489F" w:rsidP="00E972F2">
            <w:pPr>
              <w:rPr>
                <w:noProof/>
              </w:rPr>
            </w:pPr>
            <w:r w:rsidRPr="00AA4D06">
              <w:rPr>
                <w:b/>
                <w:bCs/>
              </w:rPr>
              <w:t>Vyzkoušejte si</w:t>
            </w:r>
            <w:r w:rsidRPr="001E017B">
              <w:t xml:space="preserve"> </w:t>
            </w:r>
            <w:proofErr w:type="spellStart"/>
            <w:r w:rsidR="47BEFA18" w:rsidRPr="7DD53E9C">
              <w:rPr>
                <w:i/>
                <w:iCs/>
              </w:rPr>
              <w:t>t</w:t>
            </w:r>
            <w:r w:rsidRPr="7DD53E9C">
              <w:rPr>
                <w:i/>
                <w:iCs/>
              </w:rPr>
              <w:t>empmail</w:t>
            </w:r>
            <w:proofErr w:type="spellEnd"/>
            <w:r w:rsidR="2B675FF6" w:rsidRPr="00B9489F">
              <w:t xml:space="preserve">: </w:t>
            </w:r>
            <w:r w:rsidRPr="00B9489F">
              <w:t>služb</w:t>
            </w:r>
            <w:r w:rsidR="43317F78" w:rsidRPr="00B9489F">
              <w:t>u</w:t>
            </w:r>
            <w:r w:rsidRPr="00B9489F">
              <w:t>, která umožňuje přijímat e-mail na dočasn</w:t>
            </w:r>
            <w:r w:rsidR="66378668" w:rsidRPr="00B9489F">
              <w:t>ou</w:t>
            </w:r>
            <w:r w:rsidRPr="00B9489F">
              <w:t xml:space="preserve"> adres</w:t>
            </w:r>
            <w:r w:rsidR="545CAC20" w:rsidRPr="00B9489F">
              <w:t>u. Ta se pak po určité době sama z</w:t>
            </w:r>
            <w:r w:rsidRPr="00B9489F">
              <w:t xml:space="preserve">ničí. Mnoho webových stránek </w:t>
            </w:r>
            <w:r w:rsidR="45F48EE9" w:rsidRPr="00B9489F">
              <w:t>nebo</w:t>
            </w:r>
            <w:r w:rsidRPr="00B9489F">
              <w:t xml:space="preserve"> blogů po nás často požaduje, abychom se zaregistrovali dříve, než </w:t>
            </w:r>
            <w:r w:rsidR="103A128B" w:rsidRPr="00B9489F">
              <w:t xml:space="preserve">nás pustí k obsahu. V takových případech můžeme využít právě dočasnou e-mailovou </w:t>
            </w:r>
            <w:r w:rsidR="0CCA75AE" w:rsidRPr="00B9489F">
              <w:t xml:space="preserve">adresu, a ne tu naši skutečnou, </w:t>
            </w:r>
            <w:r w:rsidR="30AAFE78" w:rsidRPr="00B9489F">
              <w:t>kter</w:t>
            </w:r>
            <w:r w:rsidR="4688B579" w:rsidRPr="00B9489F">
              <w:t>á</w:t>
            </w:r>
            <w:r w:rsidR="0CCA75AE" w:rsidRPr="00B9489F">
              <w:t xml:space="preserve"> by pak mohla skončit na nějakém seznamu pro </w:t>
            </w:r>
            <w:proofErr w:type="spellStart"/>
            <w:r w:rsidR="0CCA75AE" w:rsidRPr="00B9489F">
              <w:t>spammery</w:t>
            </w:r>
            <w:proofErr w:type="spellEnd"/>
            <w:r w:rsidR="103A128B" w:rsidRPr="00B9489F">
              <w:t>. Jen pozor: pokud do takové služby pak zapomeneme heslo, pomocí e-mailu ho už neobnovíme...</w:t>
            </w:r>
            <w:r w:rsidRPr="00B9489F">
              <w:t xml:space="preserve">  </w:t>
            </w:r>
            <w:r w:rsidR="00D174BA" w:rsidRPr="00B9489F">
              <w:t>Zkus</w:t>
            </w:r>
            <w:r w:rsidR="695F824B" w:rsidRPr="00B9489F">
              <w:t xml:space="preserve">it </w:t>
            </w:r>
            <w:r w:rsidR="00D174BA">
              <w:t xml:space="preserve">si </w:t>
            </w:r>
            <w:r w:rsidR="35D188B6">
              <w:t xml:space="preserve">můžeme </w:t>
            </w:r>
            <w:r w:rsidR="00D174BA">
              <w:t xml:space="preserve">třeba </w:t>
            </w:r>
            <w:hyperlink r:id="rId15">
              <w:proofErr w:type="spellStart"/>
              <w:r w:rsidR="563DFE08" w:rsidRPr="255A5A29">
                <w:rPr>
                  <w:rStyle w:val="Hypertextovodkaz"/>
                </w:rPr>
                <w:t>TempMail</w:t>
              </w:r>
              <w:proofErr w:type="spellEnd"/>
            </w:hyperlink>
            <w:r w:rsidRPr="00B9489F">
              <w:t xml:space="preserve"> nebo</w:t>
            </w:r>
            <w:r w:rsidR="00E972F2">
              <w:t xml:space="preserve"> </w:t>
            </w:r>
            <w:hyperlink r:id="rId16">
              <w:r w:rsidR="488FAE1A" w:rsidRPr="255A5A29">
                <w:rPr>
                  <w:rStyle w:val="Hypertextovodkaz"/>
                </w:rPr>
                <w:t>Mail.tm</w:t>
              </w:r>
            </w:hyperlink>
            <w:r w:rsidR="00E972F2">
              <w:t>.</w:t>
            </w:r>
          </w:p>
        </w:tc>
      </w:tr>
    </w:tbl>
    <w:p w14:paraId="2BDDDC40" w14:textId="77777777" w:rsidR="009E656D" w:rsidRDefault="009E656D" w:rsidP="00D174BA">
      <w:pPr>
        <w:pStyle w:val="Nadpis2"/>
        <w:rPr>
          <w:rFonts w:eastAsia="Times New Roman"/>
          <w:lang w:eastAsia="cs-CZ"/>
        </w:rPr>
      </w:pPr>
    </w:p>
    <w:p w14:paraId="023AE2FA" w14:textId="79B4E5B9" w:rsidR="00D174BA" w:rsidRDefault="00D174BA" w:rsidP="00D174BA">
      <w:pPr>
        <w:pStyle w:val="Nadpis2"/>
        <w:rPr>
          <w:rFonts w:eastAsia="Times New Roman"/>
          <w:lang w:eastAsia="cs-CZ"/>
        </w:rPr>
      </w:pPr>
      <w:r>
        <w:rPr>
          <w:rFonts w:eastAsia="Times New Roman"/>
          <w:lang w:eastAsia="cs-CZ"/>
        </w:rPr>
        <w:t>Podezřelé přílohy</w:t>
      </w:r>
    </w:p>
    <w:p w14:paraId="2CAEFD6C" w14:textId="35B2354C" w:rsidR="00DC09C6" w:rsidRDefault="00B41DA8" w:rsidP="7DD53E9C">
      <w:pPr>
        <w:rPr>
          <w:lang w:eastAsia="cs-CZ"/>
        </w:rPr>
      </w:pPr>
      <w:r w:rsidRPr="7DD53E9C">
        <w:rPr>
          <w:lang w:eastAsia="cs-CZ"/>
        </w:rPr>
        <w:t>Spam dnes už není jen o rek</w:t>
      </w:r>
      <w:r w:rsidR="00D174BA" w:rsidRPr="7DD53E9C">
        <w:rPr>
          <w:lang w:eastAsia="cs-CZ"/>
        </w:rPr>
        <w:t>l</w:t>
      </w:r>
      <w:r w:rsidRPr="7DD53E9C">
        <w:rPr>
          <w:lang w:eastAsia="cs-CZ"/>
        </w:rPr>
        <w:t>amě a výhodných nabídkách</w:t>
      </w:r>
      <w:r w:rsidR="57B85585" w:rsidRPr="7DD53E9C">
        <w:rPr>
          <w:lang w:eastAsia="cs-CZ"/>
        </w:rPr>
        <w:t>:</w:t>
      </w:r>
      <w:r w:rsidRPr="7DD53E9C">
        <w:rPr>
          <w:lang w:eastAsia="cs-CZ"/>
        </w:rPr>
        <w:t xml:space="preserve"> </w:t>
      </w:r>
      <w:r w:rsidR="00D174BA" w:rsidRPr="7DD53E9C">
        <w:rPr>
          <w:lang w:eastAsia="cs-CZ"/>
        </w:rPr>
        <w:t>č</w:t>
      </w:r>
      <w:r w:rsidRPr="7DD53E9C">
        <w:rPr>
          <w:lang w:eastAsia="cs-CZ"/>
        </w:rPr>
        <w:t xml:space="preserve">asto bývá nosičem příloh, které mohou nepěkně zamávat s naším </w:t>
      </w:r>
      <w:r w:rsidR="00D174BA" w:rsidRPr="7DD53E9C">
        <w:rPr>
          <w:lang w:eastAsia="cs-CZ"/>
        </w:rPr>
        <w:t>zařízením</w:t>
      </w:r>
      <w:r w:rsidRPr="7DD53E9C">
        <w:rPr>
          <w:lang w:eastAsia="cs-CZ"/>
        </w:rPr>
        <w:t xml:space="preserve">. </w:t>
      </w:r>
      <w:r w:rsidR="36045887" w:rsidRPr="7DD53E9C">
        <w:rPr>
          <w:lang w:eastAsia="cs-CZ"/>
        </w:rPr>
        <w:t>S</w:t>
      </w:r>
      <w:r w:rsidR="00DC09C6" w:rsidRPr="7DD53E9C">
        <w:rPr>
          <w:lang w:eastAsia="cs-CZ"/>
        </w:rPr>
        <w:t xml:space="preserve">tačí pár kliků a chvilka nepozornosti k tomu, abyste si do svého zařízení stáhli nebezpečný </w:t>
      </w:r>
      <w:r w:rsidR="03ADA9AD" w:rsidRPr="7DD53E9C">
        <w:rPr>
          <w:lang w:eastAsia="cs-CZ"/>
        </w:rPr>
        <w:t>malware</w:t>
      </w:r>
      <w:r w:rsidR="00DC09C6" w:rsidRPr="7DD53E9C">
        <w:rPr>
          <w:lang w:eastAsia="cs-CZ"/>
        </w:rPr>
        <w:t xml:space="preserve">. Ano, řeč je o podezřelých přílohách, které </w:t>
      </w:r>
      <w:r w:rsidR="2806DA19" w:rsidRPr="7DD53E9C">
        <w:rPr>
          <w:lang w:eastAsia="cs-CZ"/>
        </w:rPr>
        <w:t xml:space="preserve">jsou </w:t>
      </w:r>
      <w:r w:rsidR="00DC09C6" w:rsidRPr="7DD53E9C">
        <w:rPr>
          <w:lang w:eastAsia="cs-CZ"/>
        </w:rPr>
        <w:t xml:space="preserve">neopomenutelnou součástí </w:t>
      </w:r>
      <w:r w:rsidR="5C01EC35" w:rsidRPr="7DD53E9C">
        <w:rPr>
          <w:lang w:eastAsia="cs-CZ"/>
        </w:rPr>
        <w:t>mnoha typů kyberbezpečnostních útoků</w:t>
      </w:r>
      <w:r w:rsidR="00DC09C6" w:rsidRPr="7DD53E9C">
        <w:rPr>
          <w:lang w:eastAsia="cs-CZ"/>
        </w:rPr>
        <w:t>.</w:t>
      </w:r>
      <w:r w:rsidR="3A78A5C3" w:rsidRPr="7DD53E9C">
        <w:rPr>
          <w:lang w:eastAsia="cs-CZ"/>
        </w:rPr>
        <w:t xml:space="preserve"> </w:t>
      </w:r>
    </w:p>
    <w:p w14:paraId="2CAFBF20" w14:textId="19048BC3" w:rsidR="00DC09C6" w:rsidRPr="00D174BA" w:rsidRDefault="776CE532" w:rsidP="00C83E4B">
      <w:pPr>
        <w:rPr>
          <w:lang w:eastAsia="cs-CZ"/>
        </w:rPr>
      </w:pPr>
      <w:r w:rsidRPr="3329387C">
        <w:rPr>
          <w:lang w:eastAsia="cs-CZ"/>
        </w:rPr>
        <w:t>Jak poznat podezřelou přílohu?</w:t>
      </w:r>
      <w:r w:rsidR="34B3131B" w:rsidRPr="3329387C">
        <w:rPr>
          <w:lang w:eastAsia="cs-CZ"/>
        </w:rPr>
        <w:t xml:space="preserve"> </w:t>
      </w:r>
      <w:r w:rsidRPr="3329387C">
        <w:rPr>
          <w:lang w:eastAsia="cs-CZ"/>
        </w:rPr>
        <w:t xml:space="preserve">Nejlehčí je to v případě, kdy obdržíme </w:t>
      </w:r>
      <w:r w:rsidR="2302A329" w:rsidRPr="3329387C">
        <w:rPr>
          <w:lang w:eastAsia="cs-CZ"/>
        </w:rPr>
        <w:t xml:space="preserve">e-mail s přílohou </w:t>
      </w:r>
      <w:r w:rsidR="3C3D8222" w:rsidRPr="3329387C">
        <w:rPr>
          <w:lang w:eastAsia="cs-CZ"/>
        </w:rPr>
        <w:t>z</w:t>
      </w:r>
      <w:r w:rsidR="2302A329" w:rsidRPr="3329387C">
        <w:rPr>
          <w:lang w:eastAsia="cs-CZ"/>
        </w:rPr>
        <w:t xml:space="preserve"> </w:t>
      </w:r>
      <w:r w:rsidR="457AB420" w:rsidRPr="3329387C">
        <w:rPr>
          <w:lang w:eastAsia="cs-CZ"/>
        </w:rPr>
        <w:t>adresy</w:t>
      </w:r>
      <w:r w:rsidR="2302A329" w:rsidRPr="3329387C">
        <w:rPr>
          <w:lang w:eastAsia="cs-CZ"/>
        </w:rPr>
        <w:t xml:space="preserve">, </w:t>
      </w:r>
      <w:r w:rsidR="44ABC853" w:rsidRPr="3329387C">
        <w:rPr>
          <w:lang w:eastAsia="cs-CZ"/>
        </w:rPr>
        <w:t>kterou</w:t>
      </w:r>
      <w:r w:rsidR="2302A329" w:rsidRPr="3329387C">
        <w:rPr>
          <w:lang w:eastAsia="cs-CZ"/>
        </w:rPr>
        <w:t xml:space="preserve"> vůbec neznáme </w:t>
      </w:r>
      <w:r w:rsidR="4D90096D" w:rsidRPr="3329387C">
        <w:rPr>
          <w:lang w:eastAsia="cs-CZ"/>
        </w:rPr>
        <w:t>a která nepůsobí důvěryhodně</w:t>
      </w:r>
      <w:r w:rsidR="47E2C4DB" w:rsidRPr="3329387C">
        <w:rPr>
          <w:lang w:eastAsia="cs-CZ"/>
        </w:rPr>
        <w:t>,</w:t>
      </w:r>
      <w:r w:rsidR="4D90096D" w:rsidRPr="3329387C">
        <w:rPr>
          <w:lang w:eastAsia="cs-CZ"/>
        </w:rPr>
        <w:t xml:space="preserve"> případně i s</w:t>
      </w:r>
      <w:r w:rsidR="2302A329" w:rsidRPr="3329387C">
        <w:rPr>
          <w:lang w:eastAsia="cs-CZ"/>
        </w:rPr>
        <w:t>amotná e-mailová</w:t>
      </w:r>
      <w:r w:rsidR="4C906576" w:rsidRPr="3329387C">
        <w:rPr>
          <w:lang w:eastAsia="cs-CZ"/>
        </w:rPr>
        <w:t xml:space="preserve"> zpráva je podivná</w:t>
      </w:r>
      <w:r w:rsidR="2302A329" w:rsidRPr="3329387C">
        <w:rPr>
          <w:lang w:eastAsia="cs-CZ"/>
        </w:rPr>
        <w:t xml:space="preserve">. </w:t>
      </w:r>
      <w:r w:rsidR="7F9C437B" w:rsidRPr="3329387C">
        <w:rPr>
          <w:lang w:eastAsia="cs-CZ"/>
        </w:rPr>
        <w:t xml:space="preserve">V takovém případě rovnou považujeme přílohu za nebezpečnou. </w:t>
      </w:r>
      <w:r w:rsidR="2302A329" w:rsidRPr="3329387C">
        <w:rPr>
          <w:lang w:eastAsia="cs-CZ"/>
        </w:rPr>
        <w:t xml:space="preserve">Bohužel se </w:t>
      </w:r>
      <w:r w:rsidR="17204243" w:rsidRPr="3329387C">
        <w:rPr>
          <w:lang w:eastAsia="cs-CZ"/>
        </w:rPr>
        <w:t xml:space="preserve">i zde stává, že je k šíření nebezpečné přílohy využita metoda podvržení odesílatele: </w:t>
      </w:r>
      <w:r w:rsidR="2302A329" w:rsidRPr="3329387C">
        <w:rPr>
          <w:lang w:eastAsia="cs-CZ"/>
        </w:rPr>
        <w:t>škodlivá příloha přijde ze zdroje, který je nám známý a důvěřujeme mu</w:t>
      </w:r>
      <w:r w:rsidR="0FEC159F" w:rsidRPr="3329387C">
        <w:rPr>
          <w:lang w:eastAsia="cs-CZ"/>
        </w:rPr>
        <w:t xml:space="preserve">, došlo však k </w:t>
      </w:r>
      <w:r w:rsidR="6A13F301" w:rsidRPr="3329387C">
        <w:rPr>
          <w:lang w:eastAsia="cs-CZ"/>
        </w:rPr>
        <w:t>manipulacím</w:t>
      </w:r>
      <w:r w:rsidR="0FEC159F" w:rsidRPr="3329387C">
        <w:rPr>
          <w:lang w:eastAsia="cs-CZ"/>
        </w:rPr>
        <w:t xml:space="preserve"> s hlavičkou e-mailové zprávy, </w:t>
      </w:r>
      <w:r w:rsidR="4B404FC6" w:rsidRPr="3329387C">
        <w:rPr>
          <w:lang w:eastAsia="cs-CZ"/>
        </w:rPr>
        <w:t>případně</w:t>
      </w:r>
      <w:r w:rsidR="0FEC159F" w:rsidRPr="3329387C">
        <w:rPr>
          <w:lang w:eastAsia="cs-CZ"/>
        </w:rPr>
        <w:t xml:space="preserve"> je </w:t>
      </w:r>
      <w:r w:rsidR="2302A329" w:rsidRPr="3329387C">
        <w:rPr>
          <w:lang w:eastAsia="cs-CZ"/>
        </w:rPr>
        <w:t>účet</w:t>
      </w:r>
      <w:r w:rsidR="64B0214A" w:rsidRPr="3329387C">
        <w:rPr>
          <w:lang w:eastAsia="cs-CZ"/>
        </w:rPr>
        <w:t xml:space="preserve"> </w:t>
      </w:r>
      <w:r w:rsidR="64B0214A" w:rsidRPr="3329387C">
        <w:rPr>
          <w:lang w:eastAsia="cs-CZ"/>
        </w:rPr>
        <w:lastRenderedPageBreak/>
        <w:t>odesílatele</w:t>
      </w:r>
      <w:r w:rsidR="2302A329" w:rsidRPr="3329387C">
        <w:rPr>
          <w:lang w:eastAsia="cs-CZ"/>
        </w:rPr>
        <w:t xml:space="preserve"> napaden útočníkem. V takovém případě musíme zapojit veškeré kritické myšlení, které je nám vlastní</w:t>
      </w:r>
      <w:r w:rsidR="480DE8FB" w:rsidRPr="3329387C">
        <w:rPr>
          <w:lang w:eastAsia="cs-CZ"/>
        </w:rPr>
        <w:t xml:space="preserve">. Pomoci nám může </w:t>
      </w:r>
      <w:r w:rsidR="2302A329" w:rsidRPr="3329387C">
        <w:rPr>
          <w:lang w:eastAsia="cs-CZ"/>
        </w:rPr>
        <w:t>identifik</w:t>
      </w:r>
      <w:r w:rsidR="50365FD1" w:rsidRPr="3329387C">
        <w:rPr>
          <w:lang w:eastAsia="cs-CZ"/>
        </w:rPr>
        <w:t>ace</w:t>
      </w:r>
      <w:r w:rsidR="2302A329" w:rsidRPr="3329387C">
        <w:rPr>
          <w:lang w:eastAsia="cs-CZ"/>
        </w:rPr>
        <w:t xml:space="preserve"> typ</w:t>
      </w:r>
      <w:r w:rsidR="719E6956" w:rsidRPr="3329387C">
        <w:rPr>
          <w:lang w:eastAsia="cs-CZ"/>
        </w:rPr>
        <w:t>u</w:t>
      </w:r>
      <w:r w:rsidR="2302A329" w:rsidRPr="3329387C">
        <w:rPr>
          <w:lang w:eastAsia="cs-CZ"/>
        </w:rPr>
        <w:t xml:space="preserve"> souboru</w:t>
      </w:r>
      <w:r w:rsidR="7B5CC25F" w:rsidRPr="3329387C">
        <w:rPr>
          <w:lang w:eastAsia="cs-CZ"/>
        </w:rPr>
        <w:t xml:space="preserve"> v příloze</w:t>
      </w:r>
      <w:r w:rsidR="053E6868" w:rsidRPr="3329387C">
        <w:rPr>
          <w:lang w:eastAsia="cs-CZ"/>
        </w:rPr>
        <w:t xml:space="preserve"> nebo </w:t>
      </w:r>
      <w:r w:rsidR="00AE774F">
        <w:rPr>
          <w:lang w:eastAsia="cs-CZ"/>
        </w:rPr>
        <w:t xml:space="preserve">šikovný </w:t>
      </w:r>
      <w:r w:rsidR="053E6868" w:rsidRPr="3329387C">
        <w:rPr>
          <w:lang w:eastAsia="cs-CZ"/>
        </w:rPr>
        <w:t xml:space="preserve">nástroj pro kontrolu podezřelých souborů </w:t>
      </w:r>
      <w:hyperlink r:id="rId17">
        <w:proofErr w:type="spellStart"/>
        <w:r w:rsidR="053E6868" w:rsidRPr="3329387C">
          <w:rPr>
            <w:rStyle w:val="Hypertextovodkaz"/>
            <w:lang w:eastAsia="cs-CZ"/>
          </w:rPr>
          <w:t>VirusTotal</w:t>
        </w:r>
        <w:proofErr w:type="spellEnd"/>
      </w:hyperlink>
      <w:r w:rsidR="2302A329" w:rsidRPr="3329387C">
        <w:rPr>
          <w:lang w:eastAsia="cs-CZ"/>
        </w:rPr>
        <w:t>.</w:t>
      </w:r>
    </w:p>
    <w:tbl>
      <w:tblPr>
        <w:tblStyle w:val="Mkatabulky"/>
        <w:tblW w:w="0" w:type="auto"/>
        <w:shd w:val="clear" w:color="auto" w:fill="FBE4D5" w:themeFill="accent2" w:themeFillTint="33"/>
        <w:tblLook w:val="04A0" w:firstRow="1" w:lastRow="0" w:firstColumn="1" w:lastColumn="0" w:noHBand="0" w:noVBand="1"/>
      </w:tblPr>
      <w:tblGrid>
        <w:gridCol w:w="9062"/>
      </w:tblGrid>
      <w:tr w:rsidR="00D174BA" w14:paraId="029CEA9D" w14:textId="77777777" w:rsidTr="3329387C">
        <w:tc>
          <w:tcPr>
            <w:tcW w:w="9062" w:type="dxa"/>
            <w:shd w:val="clear" w:color="auto" w:fill="FBE4D5" w:themeFill="accent2" w:themeFillTint="33"/>
          </w:tcPr>
          <w:p w14:paraId="0ABFFEC1" w14:textId="21E89FC7" w:rsidR="00D174BA" w:rsidRPr="00CC0766" w:rsidRDefault="465E6412" w:rsidP="3329387C">
            <w:r w:rsidRPr="00073569">
              <w:rPr>
                <w:b/>
                <w:bCs/>
              </w:rPr>
              <w:t>Pozor!</w:t>
            </w:r>
            <w:r w:rsidRPr="001E017B">
              <w:t xml:space="preserve"> </w:t>
            </w:r>
            <w:r w:rsidR="00CC0766" w:rsidRPr="00D174BA">
              <w:t xml:space="preserve">Některé přílohy </w:t>
            </w:r>
            <w:r w:rsidR="00CC0766">
              <w:t xml:space="preserve">na nás působí svými ikonami nebo názvy důvěryhodně. Vyvolávají v nás dojem, že se jedná o legitimní dokumenty či mediální soubory. Jedná se třeba o ikony typu PDF, Word, MP3 nebo JPEG. Tady však pozor! Samotný název </w:t>
            </w:r>
            <w:r w:rsidR="00FF11CD">
              <w:t xml:space="preserve">podvržené </w:t>
            </w:r>
            <w:r w:rsidR="00CC0766">
              <w:t xml:space="preserve">přílohy má </w:t>
            </w:r>
            <w:r w:rsidR="00EF45A4">
              <w:t>totiž</w:t>
            </w:r>
            <w:r w:rsidR="00CC0766">
              <w:t xml:space="preserve"> odlišnou příponu! Nesetkáváme se tedy s klasickou formou </w:t>
            </w:r>
            <w:r w:rsidR="00CC0766" w:rsidRPr="00D174BA">
              <w:t>„.DOC“ nebo „.DOCX“, ale</w:t>
            </w:r>
            <w:r w:rsidR="00CC0766">
              <w:t xml:space="preserve"> úplně </w:t>
            </w:r>
            <w:r w:rsidR="00FF11CD">
              <w:t>jinými</w:t>
            </w:r>
            <w:r w:rsidR="00CC0766" w:rsidRPr="00D174BA">
              <w:t xml:space="preserve"> písmeny, které </w:t>
            </w:r>
            <w:r w:rsidR="000C1169">
              <w:t>se vůbec neshodují</w:t>
            </w:r>
            <w:r w:rsidR="00CC0766" w:rsidRPr="00D174BA">
              <w:t xml:space="preserve"> s ikonkou.</w:t>
            </w:r>
            <w:r w:rsidR="00CC0766">
              <w:t xml:space="preserve"> </w:t>
            </w:r>
            <w:r w:rsidR="00CC0766" w:rsidRPr="00D174BA">
              <w:t xml:space="preserve">Někdy je dokonce </w:t>
            </w:r>
            <w:hyperlink r:id="rId18">
              <w:r w:rsidR="00CC0766" w:rsidRPr="3329387C">
                <w:rPr>
                  <w:rStyle w:val="Hypertextovodkaz"/>
                </w:rPr>
                <w:t>skutečná přípona souboru skrytá</w:t>
              </w:r>
            </w:hyperlink>
            <w:r w:rsidR="00CC0766" w:rsidRPr="00D174BA">
              <w:t xml:space="preserve">! Podezřelejší také bývají komprimované přílohy (RAR, ZIP atp.). Platí zde, že pro tyto situace je k nezaplacení mít nainstalovaný a aktualizovaný kvalitní antivirový program, případně využít </w:t>
            </w:r>
            <w:r w:rsidR="00CC0766" w:rsidRPr="3329387C">
              <w:rPr>
                <w:lang w:eastAsia="cs-CZ"/>
              </w:rPr>
              <w:t xml:space="preserve">nástroj pro kontrolu podezřelých souborů </w:t>
            </w:r>
            <w:hyperlink r:id="rId19">
              <w:proofErr w:type="spellStart"/>
              <w:r w:rsidR="00CC0766" w:rsidRPr="3329387C">
                <w:rPr>
                  <w:rStyle w:val="Hypertextovodkaz"/>
                  <w:lang w:eastAsia="cs-CZ"/>
                </w:rPr>
                <w:t>VirusTotal</w:t>
              </w:r>
              <w:proofErr w:type="spellEnd"/>
            </w:hyperlink>
            <w:r w:rsidR="00CC0766" w:rsidRPr="3329387C">
              <w:rPr>
                <w:lang w:eastAsia="cs-CZ"/>
              </w:rPr>
              <w:t>.</w:t>
            </w:r>
          </w:p>
        </w:tc>
      </w:tr>
    </w:tbl>
    <w:p w14:paraId="227A6FF9" w14:textId="01890741" w:rsidR="00AE44E3" w:rsidRPr="00174833" w:rsidRDefault="00681A80" w:rsidP="46FC6A20">
      <w:pPr>
        <w:rPr>
          <w:lang w:eastAsia="cs-CZ"/>
        </w:rPr>
      </w:pPr>
      <w:r w:rsidRPr="46FC6A20">
        <w:rPr>
          <w:lang w:eastAsia="cs-CZ"/>
        </w:rPr>
        <w:t>Mezi nejproblematičtější soubory patří ty, které lze nazvat jako</w:t>
      </w:r>
      <w:r w:rsidRPr="46FC6A20">
        <w:rPr>
          <w:i/>
          <w:iCs/>
          <w:lang w:eastAsia="cs-CZ"/>
        </w:rPr>
        <w:t xml:space="preserve"> </w:t>
      </w:r>
      <w:r w:rsidR="288190E3" w:rsidRPr="46FC6A20">
        <w:rPr>
          <w:i/>
          <w:iCs/>
          <w:lang w:eastAsia="cs-CZ"/>
        </w:rPr>
        <w:t>spustitelné</w:t>
      </w:r>
      <w:r w:rsidR="00DC09C6" w:rsidRPr="46FC6A20">
        <w:rPr>
          <w:lang w:eastAsia="cs-CZ"/>
        </w:rPr>
        <w:t xml:space="preserve"> aplika</w:t>
      </w:r>
      <w:r w:rsidRPr="46FC6A20">
        <w:rPr>
          <w:lang w:eastAsia="cs-CZ"/>
        </w:rPr>
        <w:t xml:space="preserve">ce, typicky například soubory s koncovkou </w:t>
      </w:r>
      <w:r w:rsidR="6BADE81C" w:rsidRPr="46FC6A20">
        <w:rPr>
          <w:lang w:eastAsia="cs-CZ"/>
        </w:rPr>
        <w:t>.</w:t>
      </w:r>
      <w:r w:rsidRPr="46FC6A20">
        <w:rPr>
          <w:lang w:eastAsia="cs-CZ"/>
        </w:rPr>
        <w:t xml:space="preserve">EXE, </w:t>
      </w:r>
      <w:r w:rsidR="2AD02481" w:rsidRPr="46FC6A20">
        <w:rPr>
          <w:lang w:eastAsia="cs-CZ"/>
        </w:rPr>
        <w:t>.JS</w:t>
      </w:r>
      <w:r w:rsidR="0C8061F6" w:rsidRPr="46FC6A20">
        <w:rPr>
          <w:lang w:eastAsia="cs-CZ"/>
        </w:rPr>
        <w:t>,</w:t>
      </w:r>
      <w:r w:rsidR="007A3CF2" w:rsidRPr="46FC6A20">
        <w:rPr>
          <w:lang w:eastAsia="cs-CZ"/>
        </w:rPr>
        <w:t xml:space="preserve"> </w:t>
      </w:r>
      <w:r w:rsidR="211507C5" w:rsidRPr="46FC6A20">
        <w:rPr>
          <w:lang w:eastAsia="cs-CZ"/>
        </w:rPr>
        <w:t>.VBS</w:t>
      </w:r>
      <w:r w:rsidR="007A3CF2" w:rsidRPr="46FC6A20">
        <w:rPr>
          <w:lang w:eastAsia="cs-CZ"/>
        </w:rPr>
        <w:t xml:space="preserve"> a další typy </w:t>
      </w:r>
      <w:r w:rsidR="1AA530FF" w:rsidRPr="46FC6A20">
        <w:rPr>
          <w:lang w:eastAsia="cs-CZ"/>
        </w:rPr>
        <w:t>souborů</w:t>
      </w:r>
      <w:r w:rsidR="007A3CF2" w:rsidRPr="46FC6A20">
        <w:rPr>
          <w:lang w:eastAsia="cs-CZ"/>
        </w:rPr>
        <w:t>, se kterými se jako běžní uživatelé většinou nesetkáváme</w:t>
      </w:r>
      <w:r w:rsidR="00DC09C6" w:rsidRPr="46FC6A20">
        <w:rPr>
          <w:lang w:eastAsia="cs-CZ"/>
        </w:rPr>
        <w:t>.</w:t>
      </w:r>
      <w:r w:rsidR="007A3CF2" w:rsidRPr="46FC6A20">
        <w:rPr>
          <w:lang w:eastAsia="cs-CZ"/>
        </w:rPr>
        <w:t xml:space="preserve"> </w:t>
      </w:r>
      <w:r w:rsidR="00F51B63" w:rsidRPr="46FC6A20">
        <w:rPr>
          <w:lang w:eastAsia="cs-CZ"/>
        </w:rPr>
        <w:t>Vždy</w:t>
      </w:r>
      <w:r w:rsidR="7951D4FC" w:rsidRPr="46FC6A20">
        <w:rPr>
          <w:lang w:eastAsia="cs-CZ"/>
        </w:rPr>
        <w:t xml:space="preserve"> je také dobré </w:t>
      </w:r>
      <w:r w:rsidR="00F51B63" w:rsidRPr="46FC6A20">
        <w:rPr>
          <w:lang w:eastAsia="cs-CZ"/>
        </w:rPr>
        <w:t>posuzovat</w:t>
      </w:r>
      <w:r w:rsidR="70E2FC7C" w:rsidRPr="46FC6A20">
        <w:rPr>
          <w:lang w:eastAsia="cs-CZ"/>
        </w:rPr>
        <w:t xml:space="preserve"> celý e-mail</w:t>
      </w:r>
      <w:r w:rsidR="00F51B63" w:rsidRPr="46FC6A20">
        <w:rPr>
          <w:lang w:eastAsia="cs-CZ"/>
        </w:rPr>
        <w:t xml:space="preserve"> jako celek: dívat se na hlavičku, na </w:t>
      </w:r>
      <w:r w:rsidR="59A1C275" w:rsidRPr="46FC6A20">
        <w:rPr>
          <w:lang w:eastAsia="cs-CZ"/>
        </w:rPr>
        <w:t>tělo</w:t>
      </w:r>
      <w:r w:rsidR="00F51B63" w:rsidRPr="46FC6A20">
        <w:rPr>
          <w:lang w:eastAsia="cs-CZ"/>
        </w:rPr>
        <w:t xml:space="preserve"> e</w:t>
      </w:r>
      <w:r w:rsidR="5F1F6A8E" w:rsidRPr="46FC6A20">
        <w:rPr>
          <w:lang w:eastAsia="cs-CZ"/>
        </w:rPr>
        <w:t>-</w:t>
      </w:r>
      <w:r w:rsidR="00F51B63" w:rsidRPr="46FC6A20">
        <w:rPr>
          <w:lang w:eastAsia="cs-CZ"/>
        </w:rPr>
        <w:t xml:space="preserve">mailu a jeho </w:t>
      </w:r>
      <w:r w:rsidR="2AD91AE3" w:rsidRPr="46FC6A20">
        <w:rPr>
          <w:lang w:eastAsia="cs-CZ"/>
        </w:rPr>
        <w:t>gramatiku – a v závěru i na zmiňované přílohy.</w:t>
      </w:r>
    </w:p>
    <w:p w14:paraId="301EEE61" w14:textId="0C2B8D09" w:rsidR="001E017B" w:rsidRPr="007F0D77" w:rsidRDefault="001E017B" w:rsidP="00D807D4">
      <w:pPr>
        <w:pStyle w:val="Nadpis1"/>
      </w:pPr>
      <w:r w:rsidRPr="007F0D77">
        <w:t>Kdo může číst moji komunikaci?</w:t>
      </w:r>
    </w:p>
    <w:p w14:paraId="5DCF1F3D" w14:textId="77777777" w:rsidR="00C83E4B" w:rsidRDefault="001E017B" w:rsidP="00C83E4B">
      <w:r w:rsidRPr="007F0D77">
        <w:t>Taky ještě občas z dovolené posíláte tradiční papírové pohlednice? Na takovou pohlednici bychom nejspíš žádné tajnosti a osobní věci nenapsali: je nám jasné, že v celém procesu poslání pohlednice je její obsah viditelný pro kohokoliv – od pošťáků přes třídiče pošty v</w:t>
      </w:r>
      <w:r w:rsidR="00162417" w:rsidRPr="007F0D77">
        <w:t> </w:t>
      </w:r>
      <w:r w:rsidRPr="007F0D77">
        <w:t xml:space="preserve">poštovní centrále až po </w:t>
      </w:r>
      <w:r>
        <w:t>naš</w:t>
      </w:r>
      <w:r w:rsidR="4958AA4E">
        <w:t>i</w:t>
      </w:r>
      <w:r w:rsidRPr="007F0D77">
        <w:t xml:space="preserve"> zvědavou sousedku. </w:t>
      </w:r>
    </w:p>
    <w:p w14:paraId="06273A0E" w14:textId="32B4D153" w:rsidR="001E017B" w:rsidRPr="001E017B" w:rsidRDefault="009F5422" w:rsidP="00C83E4B">
      <w:r w:rsidRPr="001E017B">
        <w:t xml:space="preserve">Takový běžný e-mail je bohužel tak trochu </w:t>
      </w:r>
      <w:r w:rsidRPr="00DC09C6">
        <w:t>jako pohlednice: po své cestě ho akorát místo pošťáků vidí mnoho e-mailových serverů, jejichž správce obvykle neznáme. A s valnou většinou ostatní naší on-line komunikace je to úplně stejné.</w:t>
      </w:r>
      <w:r w:rsidR="009D2AAF" w:rsidRPr="00DC09C6">
        <w:t xml:space="preserve"> </w:t>
      </w:r>
      <w:r w:rsidR="001E017B" w:rsidRPr="00DC09C6">
        <w:t>V běžném každodenním shonu mnohdy využíváme ty komunikační kanály, které máme nejjednodušeji po ruce. To ovšem nemusí být vždy ty nej</w:t>
      </w:r>
      <w:r w:rsidR="001E017B" w:rsidRPr="001E017B">
        <w:t xml:space="preserve">bezpečnější. </w:t>
      </w:r>
    </w:p>
    <w:p w14:paraId="32DC06D0" w14:textId="0675C7DA" w:rsidR="001E017B" w:rsidRPr="00D807D4" w:rsidRDefault="00483094" w:rsidP="00D807D4">
      <w:pPr>
        <w:pStyle w:val="Story"/>
      </w:pPr>
      <w:r w:rsidRPr="00D807D4">
        <w:t>Magda</w:t>
      </w:r>
      <w:r w:rsidR="001E017B" w:rsidRPr="00D807D4">
        <w:t xml:space="preserve"> posílá kolegům z katedry i svým doktorským studentům zprávy přes </w:t>
      </w:r>
      <w:r w:rsidR="00087DF3" w:rsidRPr="00D807D4">
        <w:t>Facebook</w:t>
      </w:r>
      <w:r w:rsidR="001E017B" w:rsidRPr="00D807D4">
        <w:t xml:space="preserve">. Často je pro ni rychlejší vyřešit </w:t>
      </w:r>
      <w:r w:rsidRPr="00D807D4">
        <w:t xml:space="preserve">přes Messenger i </w:t>
      </w:r>
      <w:r w:rsidR="001E017B" w:rsidRPr="00D807D4">
        <w:t>administrativní náležitosti: posí</w:t>
      </w:r>
      <w:r w:rsidRPr="00D807D4">
        <w:t xml:space="preserve">lá </w:t>
      </w:r>
      <w:r w:rsidR="001E017B" w:rsidRPr="00D807D4">
        <w:t>interní pracovní dokumenty</w:t>
      </w:r>
      <w:r w:rsidRPr="00D807D4">
        <w:t>,</w:t>
      </w:r>
      <w:r w:rsidR="001E017B" w:rsidRPr="00D807D4">
        <w:t xml:space="preserve"> </w:t>
      </w:r>
      <w:r w:rsidRPr="00D807D4">
        <w:t xml:space="preserve">své pracovní </w:t>
      </w:r>
      <w:r w:rsidR="001E017B" w:rsidRPr="00D807D4">
        <w:t xml:space="preserve">výkazy, </w:t>
      </w:r>
      <w:r w:rsidR="006F6293" w:rsidRPr="00D807D4">
        <w:t>smlouvy – prostě</w:t>
      </w:r>
      <w:r w:rsidR="000C42F0" w:rsidRPr="00D807D4">
        <w:t xml:space="preserve"> </w:t>
      </w:r>
      <w:r w:rsidR="006F6293" w:rsidRPr="00D807D4">
        <w:t xml:space="preserve">to, </w:t>
      </w:r>
      <w:r w:rsidR="000C42F0" w:rsidRPr="00D807D4">
        <w:t>co je zrovna třeba</w:t>
      </w:r>
      <w:r w:rsidR="006F6293" w:rsidRPr="00D807D4">
        <w:t xml:space="preserve"> rychle</w:t>
      </w:r>
      <w:r w:rsidR="000C42F0" w:rsidRPr="00D807D4">
        <w:t xml:space="preserve"> řešit</w:t>
      </w:r>
      <w:r w:rsidR="001E017B" w:rsidRPr="00D807D4">
        <w:t xml:space="preserve">. Nedávno své kolegyni přes Messenger </w:t>
      </w:r>
      <w:r w:rsidR="000C42F0" w:rsidRPr="00D807D4">
        <w:t xml:space="preserve">dokonce </w:t>
      </w:r>
      <w:r w:rsidR="001E017B" w:rsidRPr="00D807D4">
        <w:t xml:space="preserve">poslala heslo pro přihlášení do systému </w:t>
      </w:r>
      <w:r w:rsidR="005C1F70" w:rsidRPr="00D807D4">
        <w:t xml:space="preserve">mezinárodní </w:t>
      </w:r>
      <w:r w:rsidR="006F6293" w:rsidRPr="00D807D4">
        <w:t>mobility</w:t>
      </w:r>
      <w:r w:rsidR="00D45964" w:rsidRPr="00D807D4">
        <w:t xml:space="preserve"> Erasmus</w:t>
      </w:r>
      <w:r w:rsidR="006F6293" w:rsidRPr="00D807D4">
        <w:t xml:space="preserve"> – bylo</w:t>
      </w:r>
      <w:r w:rsidR="000C42F0" w:rsidRPr="00D807D4">
        <w:t xml:space="preserve"> to prostě nejrychlejší</w:t>
      </w:r>
      <w:r w:rsidR="005C1F70" w:rsidRPr="00D807D4">
        <w:t xml:space="preserve"> řešení</w:t>
      </w:r>
      <w:r w:rsidR="004A3F83" w:rsidRPr="00D807D4">
        <w:t>:</w:t>
      </w:r>
      <w:r w:rsidR="005C1F70" w:rsidRPr="00D807D4">
        <w:t xml:space="preserve"> rovnou na dotaz kolegyně</w:t>
      </w:r>
      <w:r w:rsidR="00A83D61" w:rsidRPr="00D807D4">
        <w:t xml:space="preserve">, která napsala na Messenger, </w:t>
      </w:r>
      <w:r w:rsidR="005C1F70" w:rsidRPr="00D807D4">
        <w:t>odpovědět</w:t>
      </w:r>
      <w:r w:rsidR="00A83D61" w:rsidRPr="00D807D4">
        <w:t xml:space="preserve"> stejnou cestou.</w:t>
      </w:r>
    </w:p>
    <w:p w14:paraId="65CE5489" w14:textId="59C22F13" w:rsidR="001E017B" w:rsidRDefault="00A83D61" w:rsidP="007F0D77">
      <w:r>
        <w:t xml:space="preserve">Je to úplně </w:t>
      </w:r>
      <w:r w:rsidR="0038271C">
        <w:t>totéž</w:t>
      </w:r>
      <w:r>
        <w:t>, jako by Magda heslo napsala na pohlednici a odeslal</w:t>
      </w:r>
      <w:r w:rsidR="00680735">
        <w:t>a</w:t>
      </w:r>
      <w:r>
        <w:t xml:space="preserve"> ji poštou. </w:t>
      </w:r>
      <w:r w:rsidR="00993345" w:rsidRPr="00A56380">
        <w:t xml:space="preserve">Některé </w:t>
      </w:r>
      <w:r w:rsidR="001E017B" w:rsidRPr="00A56380">
        <w:t>komunikační nástroj</w:t>
      </w:r>
      <w:r w:rsidR="00993345" w:rsidRPr="00A56380">
        <w:t xml:space="preserve">e stéle mohou </w:t>
      </w:r>
      <w:r w:rsidR="001E017B" w:rsidRPr="00A56380">
        <w:t>posíl</w:t>
      </w:r>
      <w:r w:rsidR="00993345" w:rsidRPr="00A56380">
        <w:t xml:space="preserve">at </w:t>
      </w:r>
      <w:r w:rsidR="001E017B" w:rsidRPr="00A56380">
        <w:t xml:space="preserve">zprávy v takzvaném </w:t>
      </w:r>
      <w:r w:rsidR="001E017B" w:rsidRPr="00A56380">
        <w:rPr>
          <w:i/>
        </w:rPr>
        <w:t>plaintextu</w:t>
      </w:r>
      <w:r w:rsidR="001E017B" w:rsidRPr="00A56380">
        <w:t xml:space="preserve"> (obyčejný čitelný text, který se přenáší v takové podobě, v jaké ho vidíme</w:t>
      </w:r>
      <w:r w:rsidR="00E60599" w:rsidRPr="00A56380">
        <w:t xml:space="preserve"> a čteme</w:t>
      </w:r>
      <w:r w:rsidR="001E017B" w:rsidRPr="00A56380">
        <w:t>). Všechno tak může být za určitých podmínek po cestě odchycen</w:t>
      </w:r>
      <w:r w:rsidRPr="00A56380">
        <w:t>o</w:t>
      </w:r>
      <w:r w:rsidR="002E127E" w:rsidRPr="00A56380">
        <w:t xml:space="preserve"> a přečteno</w:t>
      </w:r>
      <w:r w:rsidR="00993345" w:rsidRPr="00A56380">
        <w:t xml:space="preserve"> </w:t>
      </w:r>
      <w:r w:rsidR="00004ED9" w:rsidRPr="00A56380">
        <w:t>–</w:t>
      </w:r>
      <w:r w:rsidR="00993345" w:rsidRPr="00A56380">
        <w:t xml:space="preserve"> a to se zde nebavíme o rovině ochrany našeho soukromí.</w:t>
      </w:r>
    </w:p>
    <w:p w14:paraId="4D183493" w14:textId="710EF4B2" w:rsidR="001E017B" w:rsidRPr="001E017B" w:rsidRDefault="001E017B" w:rsidP="00D807D4">
      <w:pPr>
        <w:pStyle w:val="Nadpis1"/>
      </w:pPr>
      <w:r w:rsidRPr="001E017B">
        <w:lastRenderedPageBreak/>
        <w:t>Co s tím? Šifrování!</w:t>
      </w:r>
    </w:p>
    <w:p w14:paraId="31CA25B6" w14:textId="77777777" w:rsidR="001E017B" w:rsidRDefault="001E017B" w:rsidP="007F0D77">
      <w:r w:rsidRPr="001E017B">
        <w:t xml:space="preserve">V případě </w:t>
      </w:r>
      <w:r w:rsidR="00212A36" w:rsidRPr="001E017B">
        <w:t>zmiňované</w:t>
      </w:r>
      <w:r w:rsidRPr="001E017B">
        <w:t xml:space="preserve"> pohlednice z dovolené můžeme naše tajemství ochránit třeba tak, že text zašifrujete a příjemci svěříme tajemství klíče, pomocí kterého nesrozumitelnou změť znaků převede znovu zpátky do srozumitelného textu. Trochu jako na skautském táboře. V elektronické komunikaci to</w:t>
      </w:r>
      <w:r w:rsidR="00680735">
        <w:t xml:space="preserve"> </w:t>
      </w:r>
      <w:r w:rsidRPr="001E017B">
        <w:t xml:space="preserve">funguje velmi podobně, jen </w:t>
      </w:r>
      <w:r w:rsidR="00212A36" w:rsidRPr="001E017B">
        <w:t>místo táborových</w:t>
      </w:r>
      <w:r w:rsidRPr="001E017B">
        <w:t xml:space="preserve"> šifer se využívají pokročilejší matematické procesy.</w:t>
      </w:r>
      <w:r w:rsidR="003D021F">
        <w:t xml:space="preserve"> </w:t>
      </w:r>
      <w:r w:rsidRPr="001E017B">
        <w:t xml:space="preserve">Takové komunikaci se říká </w:t>
      </w:r>
      <w:r w:rsidRPr="00CE53D9">
        <w:rPr>
          <w:b/>
          <w:bCs/>
        </w:rPr>
        <w:t>šifrovan</w:t>
      </w:r>
      <w:r w:rsidR="00CE53D9" w:rsidRPr="00CE53D9">
        <w:rPr>
          <w:b/>
          <w:bCs/>
        </w:rPr>
        <w:t>á</w:t>
      </w:r>
      <w:r w:rsidRPr="00CE53D9">
        <w:rPr>
          <w:b/>
          <w:bCs/>
        </w:rPr>
        <w:t xml:space="preserve"> komunikace</w:t>
      </w:r>
      <w:r w:rsidRPr="001E017B">
        <w:t>.</w:t>
      </w:r>
    </w:p>
    <w:p w14:paraId="340A6E49" w14:textId="77777777" w:rsidR="00C83E4B" w:rsidRDefault="001E017B" w:rsidP="007F0D77">
      <w:r w:rsidRPr="001E017B">
        <w:t xml:space="preserve">Jedním z typů šifrované komunikace je tzv. </w:t>
      </w:r>
      <w:r w:rsidRPr="00212A36">
        <w:rPr>
          <w:b/>
          <w:bCs/>
        </w:rPr>
        <w:t>end-to-end šifrování</w:t>
      </w:r>
      <w:r w:rsidRPr="001E017B">
        <w:t xml:space="preserve"> (E2E). Dejme tomu, že se potřebuji kolegyně nebo spolužačky zeptat na něco důležitého a nerad bych, aby zprávu po cestě někdo četl:</w:t>
      </w:r>
    </w:p>
    <w:p w14:paraId="6A43D67F" w14:textId="0F35B619" w:rsidR="001E017B" w:rsidRPr="001E017B" w:rsidRDefault="001E017B" w:rsidP="007F0D77">
      <w:r w:rsidRPr="001E017B">
        <w:t xml:space="preserve">Využít </w:t>
      </w:r>
      <w:r w:rsidR="00D60690">
        <w:t xml:space="preserve">proto </w:t>
      </w:r>
      <w:r w:rsidRPr="001E017B">
        <w:t xml:space="preserve">můžu </w:t>
      </w:r>
      <w:r w:rsidR="00D60690">
        <w:t>ko</w:t>
      </w:r>
      <w:r w:rsidRPr="001E017B">
        <w:t>munikační aplikaci, která E2E šifrování nabízí. Zpráva se zašifruje na m</w:t>
      </w:r>
      <w:r w:rsidR="00040E02">
        <w:t>é</w:t>
      </w:r>
      <w:r w:rsidRPr="001E017B">
        <w:t xml:space="preserve">m zařízení a </w:t>
      </w:r>
      <w:r w:rsidR="00AF24EE">
        <w:t xml:space="preserve">do internetu odejde </w:t>
      </w:r>
      <w:r w:rsidRPr="001E017B">
        <w:t xml:space="preserve">v šifrované, tedy nečitelné podobě. Pro kohokoliv, kdo by ji cestou chtěl </w:t>
      </w:r>
      <w:r w:rsidR="00765F69">
        <w:t>přečíst</w:t>
      </w:r>
      <w:r w:rsidRPr="001E017B">
        <w:t xml:space="preserve">, bude vypadat nějak takhle: </w:t>
      </w:r>
    </w:p>
    <w:p w14:paraId="4788AF69" w14:textId="47C0A68C" w:rsidR="001E017B" w:rsidRPr="00D60690" w:rsidRDefault="001E017B" w:rsidP="007F0D77">
      <w:r w:rsidRPr="00D60690">
        <w:t>oR9MzsC3FTobl3Ph9T/aQng5HZ+hhS3udDwzYix83oE=</w:t>
      </w:r>
    </w:p>
    <w:p w14:paraId="5864EFA3" w14:textId="405F8FCB" w:rsidR="001E017B" w:rsidRPr="001E017B" w:rsidRDefault="001E017B" w:rsidP="007F0D77">
      <w:r w:rsidRPr="001E017B">
        <w:t xml:space="preserve">Do čitelné podoby se opět rozšifruje až na zařízení </w:t>
      </w:r>
      <w:r w:rsidR="00D60690">
        <w:t>mojí ko</w:t>
      </w:r>
      <w:r w:rsidRPr="001E017B">
        <w:t>legyně</w:t>
      </w:r>
      <w:r w:rsidR="00765F69">
        <w:t>, kter</w:t>
      </w:r>
      <w:r w:rsidR="00226C09">
        <w:t>á</w:t>
      </w:r>
      <w:r w:rsidR="00765F69">
        <w:t xml:space="preserve"> využívá stejnou ap</w:t>
      </w:r>
      <w:r w:rsidR="00226C09">
        <w:t>l</w:t>
      </w:r>
      <w:r w:rsidR="00765F69">
        <w:t>ikaci</w:t>
      </w:r>
      <w:r w:rsidRPr="001E017B">
        <w:t>. Ani samotný provozovatel nástroje, přes který s kolegyní řešíme dnešní oběd,</w:t>
      </w:r>
      <w:r w:rsidR="00D60690">
        <w:t xml:space="preserve"> díky E2E šifrování</w:t>
      </w:r>
      <w:r w:rsidRPr="001E017B">
        <w:t xml:space="preserve"> nev</w:t>
      </w:r>
      <w:r w:rsidR="00D60690">
        <w:t>idí</w:t>
      </w:r>
      <w:r w:rsidRPr="001E017B">
        <w:t xml:space="preserve">, o čem si píšeme. </w:t>
      </w:r>
    </w:p>
    <w:tbl>
      <w:tblPr>
        <w:tblStyle w:val="Mkatabulky"/>
        <w:tblW w:w="0" w:type="auto"/>
        <w:shd w:val="clear" w:color="auto" w:fill="FBE4D5" w:themeFill="accent2" w:themeFillTint="33"/>
        <w:tblLook w:val="04A0" w:firstRow="1" w:lastRow="0" w:firstColumn="1" w:lastColumn="0" w:noHBand="0" w:noVBand="1"/>
      </w:tblPr>
      <w:tblGrid>
        <w:gridCol w:w="9062"/>
      </w:tblGrid>
      <w:tr w:rsidR="00D60690" w14:paraId="352A63B8" w14:textId="77777777" w:rsidTr="00D60690">
        <w:tc>
          <w:tcPr>
            <w:tcW w:w="9062" w:type="dxa"/>
            <w:shd w:val="clear" w:color="auto" w:fill="FBE4D5" w:themeFill="accent2" w:themeFillTint="33"/>
          </w:tcPr>
          <w:p w14:paraId="62215E45" w14:textId="1A978CD0" w:rsidR="00D60690" w:rsidRDefault="00D60690" w:rsidP="007F0D77">
            <w:bookmarkStart w:id="0" w:name="_Hlk78463701"/>
            <w:r w:rsidRPr="00073569">
              <w:rPr>
                <w:b/>
                <w:bCs/>
              </w:rPr>
              <w:t>Pozor</w:t>
            </w:r>
            <w:r w:rsidR="00073569" w:rsidRPr="00073569">
              <w:rPr>
                <w:b/>
                <w:bCs/>
              </w:rPr>
              <w:t>!</w:t>
            </w:r>
            <w:r w:rsidRPr="001E017B">
              <w:t xml:space="preserve"> </w:t>
            </w:r>
            <w:r w:rsidR="00073569">
              <w:t>N</w:t>
            </w:r>
            <w:r w:rsidRPr="001E017B">
              <w:t xml:space="preserve">ěkteré nástroje se prezentují jako šifrované, ve skutečnosti ale šifrují zprávu jen částečně – na cestě od nás na server provozovatele, tam se rozšifruje do čitelné podoby a znovu zašifruje na cestu k adresátovi. To ale </w:t>
            </w:r>
            <w:r>
              <w:t>není to pravé ořechové</w:t>
            </w:r>
            <w:r w:rsidRPr="001E017B">
              <w:t xml:space="preserve"> end-to-end šifrování..</w:t>
            </w:r>
            <w:r>
              <w:t>.</w:t>
            </w:r>
            <w:r w:rsidR="00F918FD">
              <w:t xml:space="preserve"> Při výběru nástroje tak hledáme ten, který přímo uvádí, že </w:t>
            </w:r>
            <w:r w:rsidR="0039397C">
              <w:t xml:space="preserve">nabízí </w:t>
            </w:r>
            <w:r w:rsidR="00793C21">
              <w:t>E2E</w:t>
            </w:r>
            <w:r w:rsidR="0039397C">
              <w:t xml:space="preserve">, tedy </w:t>
            </w:r>
            <w:r w:rsidR="0039397C" w:rsidRPr="0039397C">
              <w:rPr>
                <w:b/>
                <w:bCs/>
              </w:rPr>
              <w:t>koncové šifr</w:t>
            </w:r>
            <w:r w:rsidR="0039397C">
              <w:rPr>
                <w:b/>
                <w:bCs/>
              </w:rPr>
              <w:t>o</w:t>
            </w:r>
            <w:r w:rsidR="0039397C" w:rsidRPr="0039397C">
              <w:rPr>
                <w:b/>
                <w:bCs/>
              </w:rPr>
              <w:t>vání</w:t>
            </w:r>
            <w:r w:rsidR="0039397C">
              <w:t>.</w:t>
            </w:r>
          </w:p>
        </w:tc>
      </w:tr>
      <w:bookmarkEnd w:id="0"/>
    </w:tbl>
    <w:p w14:paraId="64897E2D" w14:textId="77777777" w:rsidR="001E017B" w:rsidRPr="001E017B" w:rsidRDefault="001E017B" w:rsidP="007F0D77"/>
    <w:tbl>
      <w:tblPr>
        <w:tblStyle w:val="Mkatabulky"/>
        <w:tblW w:w="0" w:type="auto"/>
        <w:shd w:val="clear" w:color="auto" w:fill="E2EFD9" w:themeFill="accent6" w:themeFillTint="33"/>
        <w:tblLook w:val="04A0" w:firstRow="1" w:lastRow="0" w:firstColumn="1" w:lastColumn="0" w:noHBand="0" w:noVBand="1"/>
      </w:tblPr>
      <w:tblGrid>
        <w:gridCol w:w="9062"/>
      </w:tblGrid>
      <w:tr w:rsidR="00D60690" w14:paraId="25F0DC98" w14:textId="77777777" w:rsidTr="00D60690">
        <w:tc>
          <w:tcPr>
            <w:tcW w:w="9062" w:type="dxa"/>
            <w:shd w:val="clear" w:color="auto" w:fill="E2EFD9" w:themeFill="accent6" w:themeFillTint="33"/>
          </w:tcPr>
          <w:p w14:paraId="54ED12A3" w14:textId="4301D616" w:rsidR="00D60690" w:rsidRDefault="00D60690" w:rsidP="007F0D77">
            <w:bookmarkStart w:id="1" w:name="_Hlk78463807"/>
            <w:r w:rsidRPr="00D60690">
              <w:rPr>
                <w:b/>
                <w:bCs/>
              </w:rPr>
              <w:t>Víte že...</w:t>
            </w:r>
            <w:r w:rsidRPr="001E017B">
              <w:t xml:space="preserve"> </w:t>
            </w:r>
            <w:r w:rsidR="00E64C28">
              <w:t>m</w:t>
            </w:r>
            <w:r w:rsidRPr="001E017B">
              <w:t xml:space="preserve">noho poskytovatelů komunikačních aplikací </w:t>
            </w:r>
            <w:r w:rsidRPr="00E64C28">
              <w:rPr>
                <w:i/>
                <w:iCs/>
              </w:rPr>
              <w:t>(</w:t>
            </w:r>
            <w:r w:rsidR="00E64C28" w:rsidRPr="00E64C28">
              <w:rPr>
                <w:i/>
                <w:iCs/>
              </w:rPr>
              <w:t xml:space="preserve">včetně </w:t>
            </w:r>
            <w:r w:rsidRPr="4C6C21A3">
              <w:rPr>
                <w:i/>
                <w:iCs/>
              </w:rPr>
              <w:t>e</w:t>
            </w:r>
            <w:r w:rsidR="0F1A11F5" w:rsidRPr="4C6C21A3">
              <w:rPr>
                <w:i/>
                <w:iCs/>
              </w:rPr>
              <w:t>-</w:t>
            </w:r>
            <w:r w:rsidRPr="4C6C21A3">
              <w:rPr>
                <w:i/>
                <w:iCs/>
              </w:rPr>
              <w:t>mailových</w:t>
            </w:r>
            <w:r w:rsidRPr="00E64C28">
              <w:rPr>
                <w:i/>
                <w:iCs/>
              </w:rPr>
              <w:t xml:space="preserve"> schránek)</w:t>
            </w:r>
            <w:r w:rsidRPr="001E017B">
              <w:t xml:space="preserve"> využívá faktu, že konverzace není šifrována a čmuchají v</w:t>
            </w:r>
            <w:r w:rsidR="00E64C28">
              <w:t xml:space="preserve"> našich </w:t>
            </w:r>
            <w:r w:rsidRPr="001E017B">
              <w:t>osobních konverzacích</w:t>
            </w:r>
            <w:r w:rsidR="00E64C28">
              <w:t>? Hledají tam z</w:t>
            </w:r>
            <w:r w:rsidRPr="001E017B">
              <w:t>ajímavé informace</w:t>
            </w:r>
            <w:r w:rsidR="00E64C28">
              <w:t xml:space="preserve">, aby na nás pak mohli </w:t>
            </w:r>
            <w:r w:rsidRPr="001E017B">
              <w:t>lépe cílit reklamu</w:t>
            </w:r>
            <w:r w:rsidR="00E64C28">
              <w:t>.</w:t>
            </w:r>
            <w:r w:rsidRPr="001E017B">
              <w:t xml:space="preserve"> Tím, že upřednostníme aplikaci s E2E šifrováním</w:t>
            </w:r>
            <w:r w:rsidR="00073569">
              <w:t>,</w:t>
            </w:r>
            <w:r w:rsidRPr="001E017B">
              <w:t xml:space="preserve"> se vyhneme i tomuto</w:t>
            </w:r>
            <w:r>
              <w:t xml:space="preserve"> modernímu nešvaru</w:t>
            </w:r>
            <w:r w:rsidRPr="001E017B">
              <w:t>.</w:t>
            </w:r>
          </w:p>
        </w:tc>
      </w:tr>
    </w:tbl>
    <w:bookmarkEnd w:id="1"/>
    <w:p w14:paraId="309D3B01" w14:textId="7520007F" w:rsidR="001E017B" w:rsidRPr="004E3658" w:rsidRDefault="00D60690" w:rsidP="004E3658">
      <w:pPr>
        <w:pStyle w:val="Nadpis2"/>
      </w:pPr>
      <w:r>
        <w:br/>
        <w:t>K</w:t>
      </w:r>
      <w:r w:rsidR="001E017B">
        <w:t>teré nástroje tedy šifrují E2E?</w:t>
      </w:r>
    </w:p>
    <w:p w14:paraId="2148D5A5" w14:textId="7293EF1B" w:rsidR="001E017B" w:rsidRPr="001E017B" w:rsidRDefault="001E017B" w:rsidP="007F0D77">
      <w:r w:rsidRPr="001E017B">
        <w:t>Mezi nejrozšířenější E2E šifrované komunikační aplikace</w:t>
      </w:r>
      <w:r w:rsidR="7E1870CE">
        <w:t xml:space="preserve">, které by dle všech informací v současnosti měly využívat tento typ </w:t>
      </w:r>
      <w:r w:rsidR="3347B21B">
        <w:t>šifrování</w:t>
      </w:r>
      <w:r w:rsidR="7E1870CE">
        <w:t>,</w:t>
      </w:r>
      <w:r w:rsidRPr="001E017B">
        <w:t xml:space="preserve"> patří </w:t>
      </w:r>
      <w:r w:rsidRPr="00B934A4">
        <w:rPr>
          <w:b/>
          <w:bCs/>
        </w:rPr>
        <w:t>WhatsApp</w:t>
      </w:r>
      <w:r w:rsidRPr="001E017B">
        <w:t xml:space="preserve"> a </w:t>
      </w:r>
      <w:r w:rsidRPr="00B934A4">
        <w:rPr>
          <w:b/>
          <w:bCs/>
        </w:rPr>
        <w:t>Signal</w:t>
      </w:r>
      <w:r>
        <w:t>.</w:t>
      </w:r>
      <w:r w:rsidR="664C3DF5">
        <w:t xml:space="preserve"> Druhý jmenovaný je pak</w:t>
      </w:r>
      <w:r w:rsidR="2D8CC394">
        <w:t xml:space="preserve"> dnes</w:t>
      </w:r>
      <w:r w:rsidR="664C3DF5">
        <w:t xml:space="preserve"> obecně vnímán jako bezpečnější varianta.</w:t>
      </w:r>
      <w:r w:rsidRPr="001E017B">
        <w:t xml:space="preserve"> </w:t>
      </w:r>
      <w:r w:rsidR="00B934A4">
        <w:t>Z</w:t>
      </w:r>
      <w:r w:rsidRPr="001E017B">
        <w:t xml:space="preserve">právy na Instagramu, Google Hangouts nebo Snapchat a většina dalších komunikačních </w:t>
      </w:r>
      <w:r w:rsidR="00B934A4" w:rsidRPr="001E017B">
        <w:t>platforem</w:t>
      </w:r>
      <w:r w:rsidRPr="001E017B">
        <w:t xml:space="preserve"> </w:t>
      </w:r>
      <w:r w:rsidR="00D1793A">
        <w:t xml:space="preserve">E2E </w:t>
      </w:r>
      <w:r w:rsidR="00B934A4">
        <w:t>šifrování nevyužívají – neměli</w:t>
      </w:r>
      <w:r w:rsidRPr="001E017B">
        <w:t xml:space="preserve"> bychom je tedy používat při komunikaci </w:t>
      </w:r>
      <w:r w:rsidRPr="003B0501">
        <w:lastRenderedPageBreak/>
        <w:t>citlivějších témat. Některé</w:t>
      </w:r>
      <w:r w:rsidRPr="001E017B">
        <w:t xml:space="preserve"> </w:t>
      </w:r>
      <w:r w:rsidR="00B934A4" w:rsidRPr="001E017B">
        <w:t>nástroje</w:t>
      </w:r>
      <w:r w:rsidRPr="001E017B">
        <w:t xml:space="preserve"> pak nabízejí E2E šifrování pouze v případě, že ho sami cíleně zapneme (</w:t>
      </w:r>
      <w:r w:rsidR="0039397C">
        <w:t xml:space="preserve">např. </w:t>
      </w:r>
      <w:r w:rsidRPr="001E017B">
        <w:t>Facebook Messenger</w:t>
      </w:r>
      <w:r w:rsidR="00B934A4">
        <w:t>,</w:t>
      </w:r>
      <w:r w:rsidRPr="001E017B">
        <w:t xml:space="preserve"> Telegram).</w:t>
      </w:r>
    </w:p>
    <w:tbl>
      <w:tblPr>
        <w:tblStyle w:val="Mkatabulky"/>
        <w:tblW w:w="0" w:type="auto"/>
        <w:shd w:val="clear" w:color="auto" w:fill="D9E2F3" w:themeFill="accent1" w:themeFillTint="33"/>
        <w:tblLook w:val="04A0" w:firstRow="1" w:lastRow="0" w:firstColumn="1" w:lastColumn="0" w:noHBand="0" w:noVBand="1"/>
      </w:tblPr>
      <w:tblGrid>
        <w:gridCol w:w="9062"/>
      </w:tblGrid>
      <w:tr w:rsidR="00AA4D06" w14:paraId="2FCFF73F" w14:textId="77777777" w:rsidTr="6D1B3448">
        <w:tc>
          <w:tcPr>
            <w:tcW w:w="9062" w:type="dxa"/>
            <w:shd w:val="clear" w:color="auto" w:fill="D9E2F3" w:themeFill="accent1" w:themeFillTint="33"/>
          </w:tcPr>
          <w:p w14:paraId="2734CE02" w14:textId="3E5A117C" w:rsidR="00AA4D06" w:rsidRDefault="00AA4D06" w:rsidP="6D1B3448">
            <w:pPr>
              <w:rPr>
                <w:noProof/>
              </w:rPr>
            </w:pPr>
            <w:bookmarkStart w:id="2" w:name="_Hlk78464004"/>
            <w:r w:rsidRPr="00AA4D06">
              <w:rPr>
                <w:b/>
                <w:bCs/>
              </w:rPr>
              <w:t>Vyzkoušejte si:</w:t>
            </w:r>
            <w:r w:rsidRPr="001E017B">
              <w:t xml:space="preserve"> </w:t>
            </w:r>
            <w:r>
              <w:t>p</w:t>
            </w:r>
            <w:r w:rsidRPr="001E017B">
              <w:t>oužíváte Facebook Messenger? Víte, že umožňuje komunikovat v</w:t>
            </w:r>
            <w:r w:rsidR="00824331">
              <w:t> </w:t>
            </w:r>
            <w:r w:rsidRPr="001E017B">
              <w:t xml:space="preserve">režimu end-to-end šifrování? Musí se </w:t>
            </w:r>
            <w:r>
              <w:t xml:space="preserve">ovšem </w:t>
            </w:r>
            <w:r w:rsidRPr="001E017B">
              <w:t>zapnout speciální funkce Tajná konverzace</w:t>
            </w:r>
            <w:r>
              <w:t>.</w:t>
            </w:r>
            <w:r w:rsidRPr="001E017B">
              <w:t xml:space="preserve"> Facebook sám ji </w:t>
            </w:r>
            <w:r>
              <w:t>příliš nepropaguje</w:t>
            </w:r>
            <w:r w:rsidRPr="001E017B">
              <w:t xml:space="preserve">, nemá </w:t>
            </w:r>
            <w:r w:rsidR="008A706D">
              <w:t xml:space="preserve">komerční </w:t>
            </w:r>
            <w:r w:rsidRPr="001E017B">
              <w:t xml:space="preserve">zájem na tom, aby jeho uživatelé komunikovali šifrovaně. Přitom je vyšší míra bezpečí vzdálená jen na jedno </w:t>
            </w:r>
            <w:r w:rsidR="008A706D">
              <w:t>kliknutí</w:t>
            </w:r>
            <w:r>
              <w:t>!</w:t>
            </w:r>
          </w:p>
        </w:tc>
      </w:tr>
    </w:tbl>
    <w:bookmarkEnd w:id="2"/>
    <w:p w14:paraId="7C18F6A4" w14:textId="6291509F" w:rsidR="008E0B3C" w:rsidRPr="001E017B" w:rsidRDefault="008E0B3C" w:rsidP="00D807D4">
      <w:pPr>
        <w:pStyle w:val="Nadpis1"/>
      </w:pPr>
      <w:r w:rsidRPr="001E017B">
        <w:t>Může být šifrovaný i e-mail?</w:t>
      </w:r>
    </w:p>
    <w:p w14:paraId="0FD67291" w14:textId="40157B7C" w:rsidR="00E32088" w:rsidRPr="00C83E4B" w:rsidRDefault="008A706D" w:rsidP="007F0D77">
      <w:pPr>
        <w:rPr>
          <w:rStyle w:val="MoodlehintChar"/>
        </w:rPr>
      </w:pPr>
      <w:r>
        <w:t>Ano, i e</w:t>
      </w:r>
      <w:r w:rsidR="34F27CB3">
        <w:t>-</w:t>
      </w:r>
      <w:r>
        <w:t>mail po sítí běhá čitelný jako pohlednice</w:t>
      </w:r>
      <w:r w:rsidR="000F0B53">
        <w:t xml:space="preserve"> a lze ho zašifrovat</w:t>
      </w:r>
      <w:r w:rsidR="00E32088">
        <w:t>.</w:t>
      </w:r>
      <w:r>
        <w:t xml:space="preserve"> </w:t>
      </w:r>
      <w:r w:rsidR="00617DA3">
        <w:t>Když odesíláme e-mail chceme</w:t>
      </w:r>
      <w:r w:rsidR="00941EDA">
        <w:t xml:space="preserve"> příjemce ujistit, že je skutečně od nás, tzn. chceme</w:t>
      </w:r>
      <w:r w:rsidR="00617DA3">
        <w:t xml:space="preserve"> e-mail </w:t>
      </w:r>
      <w:r w:rsidR="00941EDA">
        <w:t xml:space="preserve">digitálně </w:t>
      </w:r>
      <w:r w:rsidR="00617DA3">
        <w:t>podepsat</w:t>
      </w:r>
      <w:r w:rsidR="008B3CF4">
        <w:t>,</w:t>
      </w:r>
      <w:r w:rsidR="00941EDA">
        <w:t xml:space="preserve"> a pak také zašifrovat</w:t>
      </w:r>
      <w:r w:rsidR="65B6F78F">
        <w:t>,</w:t>
      </w:r>
      <w:r w:rsidR="002C02D2">
        <w:t xml:space="preserve"> aby ho mohl přečíst skutečně jen adresát</w:t>
      </w:r>
      <w:r w:rsidR="00617DA3">
        <w:t>.</w:t>
      </w:r>
      <w:r w:rsidR="002C02D2">
        <w:t xml:space="preserve"> Budeme k tomu potřebovat</w:t>
      </w:r>
      <w:r w:rsidR="00F624C0">
        <w:t xml:space="preserve"> osobní</w:t>
      </w:r>
      <w:r w:rsidR="002C02D2">
        <w:t xml:space="preserve"> certifikát</w:t>
      </w:r>
      <w:r w:rsidR="63C0975D">
        <w:t>,</w:t>
      </w:r>
      <w:r w:rsidR="00E32088">
        <w:t xml:space="preserve"> který následně nastavíme ve svém e</w:t>
      </w:r>
      <w:r w:rsidR="2049E068">
        <w:t>-</w:t>
      </w:r>
      <w:r w:rsidR="00E32088">
        <w:t>mailovém programu</w:t>
      </w:r>
      <w:r w:rsidR="00F624C0">
        <w:t xml:space="preserve">: </w:t>
      </w:r>
      <w:r w:rsidR="00F624C0" w:rsidRPr="00C83E4B">
        <w:rPr>
          <w:rStyle w:val="MoodlehintChar"/>
        </w:rPr>
        <w:t>&lt;</w:t>
      </w:r>
      <w:r w:rsidR="117F6646" w:rsidRPr="00C83E4B">
        <w:rPr>
          <w:rStyle w:val="MoodlehintChar"/>
        </w:rPr>
        <w:t>school-specific: p</w:t>
      </w:r>
      <w:r w:rsidR="00F624C0" w:rsidRPr="00C83E4B">
        <w:rPr>
          <w:rStyle w:val="MoodlehintChar"/>
        </w:rPr>
        <w:t>řepsat a doplnit podle vlastního řešení</w:t>
      </w:r>
      <w:r w:rsidR="009D1110" w:rsidRPr="00C83E4B">
        <w:rPr>
          <w:rStyle w:val="MoodlehintChar"/>
        </w:rPr>
        <w:t xml:space="preserve">, např. </w:t>
      </w:r>
      <w:hyperlink r:id="rId20">
        <w:r w:rsidR="009D1110" w:rsidRPr="00C83E4B">
          <w:rPr>
            <w:rStyle w:val="MoodlehintChar"/>
          </w:rPr>
          <w:t>https://it.muni.cz/sluzby/osobni-certifikaty</w:t>
        </w:r>
      </w:hyperlink>
      <w:r w:rsidR="00F624C0" w:rsidRPr="00C83E4B">
        <w:rPr>
          <w:rStyle w:val="MoodlehintChar"/>
        </w:rPr>
        <w:t>&gt;</w:t>
      </w:r>
      <w:r w:rsidR="0055454A" w:rsidRPr="00C83E4B">
        <w:rPr>
          <w:rStyle w:val="MoodlehintChar"/>
        </w:rPr>
        <w:t xml:space="preserve">. </w:t>
      </w:r>
    </w:p>
    <w:p w14:paraId="2E84DA02" w14:textId="48792A94" w:rsidR="009D1110" w:rsidRPr="0055454A" w:rsidRDefault="0055454A" w:rsidP="007F0D77">
      <w:r>
        <w:t xml:space="preserve">Využít je možné </w:t>
      </w:r>
      <w:r w:rsidR="00101AB1">
        <w:t xml:space="preserve">služeb </w:t>
      </w:r>
      <w:r w:rsidR="00E32088">
        <w:t>infrastruktury</w:t>
      </w:r>
      <w:r w:rsidR="00101AB1">
        <w:t xml:space="preserve"> veřejných klí</w:t>
      </w:r>
      <w:r w:rsidR="00E32088">
        <w:t>čů CESNET</w:t>
      </w:r>
      <w:r w:rsidR="00583F24">
        <w:t xml:space="preserve"> na adrese </w:t>
      </w:r>
      <w:hyperlink r:id="rId21" w:history="1">
        <w:r w:rsidR="00583F24" w:rsidRPr="00301432">
          <w:rPr>
            <w:rStyle w:val="Hypertextovodkaz"/>
          </w:rPr>
          <w:t>https://pki.cesnet.cz/</w:t>
        </w:r>
      </w:hyperlink>
      <w:r w:rsidR="007E53E8">
        <w:t xml:space="preserve"> </w:t>
      </w:r>
      <w:r w:rsidR="00583F24">
        <w:t xml:space="preserve"> a generování osobního certifikátu na webu </w:t>
      </w:r>
      <w:hyperlink r:id="rId22" w:history="1">
        <w:r w:rsidR="0050702D" w:rsidRPr="00301432">
          <w:rPr>
            <w:rStyle w:val="Hypertextovodkaz"/>
          </w:rPr>
          <w:t>https://tcs.cesnet.cz/</w:t>
        </w:r>
      </w:hyperlink>
      <w:r w:rsidR="0050702D">
        <w:t xml:space="preserve">. </w:t>
      </w:r>
      <w:r w:rsidR="002F22AB">
        <w:t xml:space="preserve">Certifikát poté musíme </w:t>
      </w:r>
      <w:hyperlink r:id="rId23" w:history="1">
        <w:r w:rsidR="002F22AB" w:rsidRPr="002F22AB">
          <w:rPr>
            <w:rStyle w:val="Hypertextovodkaz"/>
          </w:rPr>
          <w:t>importovat</w:t>
        </w:r>
      </w:hyperlink>
      <w:r w:rsidR="002F22AB">
        <w:t xml:space="preserve"> do poštovního klienta</w:t>
      </w:r>
      <w:r w:rsidR="00166C42">
        <w:t xml:space="preserve"> a následně je možné e-maily </w:t>
      </w:r>
      <w:hyperlink r:id="rId24" w:history="1">
        <w:r w:rsidR="00166C42" w:rsidRPr="00166C42">
          <w:rPr>
            <w:rStyle w:val="Hypertextovodkaz"/>
          </w:rPr>
          <w:t>podepisovat</w:t>
        </w:r>
      </w:hyperlink>
      <w:r w:rsidR="00166C42">
        <w:t xml:space="preserve"> i </w:t>
      </w:r>
      <w:hyperlink r:id="rId25" w:history="1">
        <w:r w:rsidR="00166C42" w:rsidRPr="007E53E8">
          <w:rPr>
            <w:rStyle w:val="Hypertextovodkaz"/>
          </w:rPr>
          <w:t>šifrovat</w:t>
        </w:r>
      </w:hyperlink>
      <w:r w:rsidR="00166C42">
        <w:t>.</w:t>
      </w:r>
    </w:p>
    <w:tbl>
      <w:tblPr>
        <w:tblStyle w:val="Mkatabulky"/>
        <w:tblW w:w="0" w:type="auto"/>
        <w:shd w:val="clear" w:color="auto" w:fill="FBE4D5" w:themeFill="accent2" w:themeFillTint="33"/>
        <w:tblLook w:val="04A0" w:firstRow="1" w:lastRow="0" w:firstColumn="1" w:lastColumn="0" w:noHBand="0" w:noVBand="1"/>
      </w:tblPr>
      <w:tblGrid>
        <w:gridCol w:w="9062"/>
      </w:tblGrid>
      <w:tr w:rsidR="008E0B3C" w14:paraId="0A05952A" w14:textId="77777777" w:rsidTr="008E0B3C">
        <w:tc>
          <w:tcPr>
            <w:tcW w:w="9062" w:type="dxa"/>
            <w:shd w:val="clear" w:color="auto" w:fill="FBE4D5" w:themeFill="accent2" w:themeFillTint="33"/>
          </w:tcPr>
          <w:p w14:paraId="78164943" w14:textId="7DD9BD4F" w:rsidR="008E0B3C" w:rsidRDefault="008E0B3C" w:rsidP="007F0D77">
            <w:r w:rsidRPr="008E0B3C">
              <w:rPr>
                <w:b/>
                <w:bCs/>
              </w:rPr>
              <w:t>Pozor!</w:t>
            </w:r>
            <w:r w:rsidRPr="001E017B">
              <w:t xml:space="preserve"> </w:t>
            </w:r>
            <w:r>
              <w:t>Jakékoliv šifrování komunikace</w:t>
            </w:r>
            <w:r w:rsidRPr="001E017B">
              <w:t xml:space="preserve"> nám nemusí být nic platné, pokud si dostatečně nezabezpečíme koncové zařízení: po cestě zprávy sice čitelné nejsou, u nás v zařízení a v zařízení </w:t>
            </w:r>
            <w:r>
              <w:t>adresáta však leží v</w:t>
            </w:r>
            <w:r w:rsidRPr="001E017B">
              <w:t xml:space="preserve"> čitelné podob</w:t>
            </w:r>
            <w:r>
              <w:t>ě</w:t>
            </w:r>
            <w:r w:rsidRPr="001E017B">
              <w:t xml:space="preserve">. Pokud si tak např. telefon dostatečně nezabezpečíme a necháme ho někde volně ležet, útočník si může zprávy číst, šifrování nešifrování. </w:t>
            </w:r>
            <w:r w:rsidR="1E949C0D" w:rsidRPr="001E017B">
              <w:t xml:space="preserve">Stejně tak to bude i v případě, že se nám do telefonu </w:t>
            </w:r>
            <w:r w:rsidR="494D0453" w:rsidRPr="001E017B">
              <w:t>nastěhuj</w:t>
            </w:r>
            <w:r w:rsidR="21A5B88A" w:rsidRPr="001E017B">
              <w:t>e</w:t>
            </w:r>
            <w:r w:rsidR="1E949C0D" w:rsidRPr="001E017B">
              <w:t xml:space="preserve"> malware.</w:t>
            </w:r>
            <w:r w:rsidRPr="001E017B">
              <w:t xml:space="preserve"> Všechno jde tedy r</w:t>
            </w:r>
            <w:r w:rsidR="00807E7E">
              <w:t>u</w:t>
            </w:r>
            <w:r w:rsidRPr="001E017B">
              <w:t xml:space="preserve">ku v ruce a vyplatí se věnovat pozornost i zabezpečení zařízení </w:t>
            </w:r>
            <w:r w:rsidR="008B3CF4">
              <w:t>(více v modulu 5)</w:t>
            </w:r>
            <w:r w:rsidRPr="001E017B">
              <w:t>.</w:t>
            </w:r>
          </w:p>
        </w:tc>
      </w:tr>
    </w:tbl>
    <w:p w14:paraId="361A0F12" w14:textId="6F0F0D20" w:rsidR="001E017B" w:rsidRPr="001E017B" w:rsidRDefault="00807E7E" w:rsidP="00D807D4">
      <w:pPr>
        <w:pStyle w:val="Nadpis1"/>
      </w:pPr>
      <w:r>
        <w:t>J</w:t>
      </w:r>
      <w:r w:rsidR="001E017B" w:rsidRPr="001E017B">
        <w:t>eště jedno důležité pravidlo na závěr...</w:t>
      </w:r>
    </w:p>
    <w:p w14:paraId="2340A9E2" w14:textId="56D9D903" w:rsidR="001E017B" w:rsidRPr="001E017B" w:rsidRDefault="00807E7E" w:rsidP="007F0D77">
      <w:r>
        <w:t>V</w:t>
      </w:r>
      <w:r w:rsidR="001E017B" w:rsidRPr="001E017B">
        <w:t xml:space="preserve">yužívejme přednostně ta řešení, </w:t>
      </w:r>
      <w:r w:rsidR="07CCFC33">
        <w:t>kter</w:t>
      </w:r>
      <w:r w:rsidR="70955AA0">
        <w:t>á</w:t>
      </w:r>
      <w:r w:rsidR="001E017B" w:rsidRPr="001E017B">
        <w:t xml:space="preserve"> </w:t>
      </w:r>
      <w:r w:rsidR="001E017B" w:rsidRPr="00865EC3">
        <w:rPr>
          <w:b/>
          <w:bCs/>
        </w:rPr>
        <w:t>nabízí naše univerzita</w:t>
      </w:r>
      <w:r>
        <w:t>.</w:t>
      </w:r>
    </w:p>
    <w:p w14:paraId="690E7B8D" w14:textId="5C6D7C02" w:rsidR="001E017B" w:rsidRDefault="001E017B" w:rsidP="00124802">
      <w:pPr>
        <w:pStyle w:val="Story"/>
      </w:pPr>
      <w:r w:rsidRPr="00B039AC">
        <w:t>Petr</w:t>
      </w:r>
      <w:r w:rsidR="00807E7E">
        <w:t xml:space="preserve"> si školní e-mail přeposílá do své soukromé schránky na </w:t>
      </w:r>
      <w:r w:rsidR="005870BF">
        <w:t>Gmailu</w:t>
      </w:r>
      <w:r w:rsidR="00807E7E">
        <w:t>. Dělá to proto, že se mu nechce přihlašovat do více e-mailů</w:t>
      </w:r>
      <w:r w:rsidR="00A31DD8">
        <w:t xml:space="preserve"> a je pro něj jednodušší vše řešit z jednoho prostředí. Heslo k přihlášení </w:t>
      </w:r>
      <w:r w:rsidR="005870BF">
        <w:t>do Gmailu</w:t>
      </w:r>
      <w:r w:rsidR="00A31DD8">
        <w:t xml:space="preserve"> je navíc jednodušší a už si ho </w:t>
      </w:r>
      <w:r w:rsidR="005870BF">
        <w:t xml:space="preserve">za ty roky </w:t>
      </w:r>
      <w:r w:rsidR="00E40004">
        <w:t>pamatuje – však</w:t>
      </w:r>
      <w:r w:rsidR="005870BF">
        <w:t xml:space="preserve"> ho také využívá i jinde. </w:t>
      </w:r>
      <w:r w:rsidR="00E40004">
        <w:t>J</w:t>
      </w:r>
      <w:r w:rsidR="005870BF">
        <w:t>eho údaje teď ale</w:t>
      </w:r>
      <w:r w:rsidR="00AF4C75">
        <w:t xml:space="preserve"> byl</w:t>
      </w:r>
      <w:r w:rsidR="00E40004">
        <w:t>y</w:t>
      </w:r>
      <w:r w:rsidR="00AF4C75">
        <w:t xml:space="preserve"> součástí úniku dat</w:t>
      </w:r>
      <w:r w:rsidR="00E40004">
        <w:t>.</w:t>
      </w:r>
      <w:r w:rsidR="00AF4C75">
        <w:t xml:space="preserve"> </w:t>
      </w:r>
      <w:r w:rsidR="00E40004">
        <w:t>Ú</w:t>
      </w:r>
      <w:r w:rsidR="00AF4C75">
        <w:t>toční</w:t>
      </w:r>
      <w:r w:rsidR="005870BF">
        <w:t>k</w:t>
      </w:r>
      <w:r w:rsidR="00AF4C75">
        <w:t xml:space="preserve"> se do </w:t>
      </w:r>
      <w:r w:rsidR="005870BF">
        <w:t>Petrova účtu</w:t>
      </w:r>
      <w:r w:rsidR="00AF4C75">
        <w:t xml:space="preserve"> přihlásil a změnil</w:t>
      </w:r>
      <w:r w:rsidR="00E40004">
        <w:t xml:space="preserve"> mu heslo</w:t>
      </w:r>
      <w:r w:rsidR="005870BF">
        <w:t xml:space="preserve">; </w:t>
      </w:r>
      <w:r w:rsidR="006A19E8">
        <w:t xml:space="preserve">teď </w:t>
      </w:r>
      <w:r w:rsidR="005870BF">
        <w:t>si nerušeně</w:t>
      </w:r>
      <w:r w:rsidR="006A19E8">
        <w:t xml:space="preserve"> č</w:t>
      </w:r>
      <w:r w:rsidR="005870BF">
        <w:t>te</w:t>
      </w:r>
      <w:r w:rsidR="006A19E8">
        <w:t xml:space="preserve"> </w:t>
      </w:r>
      <w:r w:rsidR="005870BF">
        <w:t xml:space="preserve">nejen </w:t>
      </w:r>
      <w:r w:rsidR="006A19E8">
        <w:t xml:space="preserve">Petrovu osobní i pracovní poštu, ale také se za </w:t>
      </w:r>
      <w:r w:rsidR="00AF4C75">
        <w:t>Petra</w:t>
      </w:r>
      <w:r w:rsidR="005870BF">
        <w:t xml:space="preserve"> může</w:t>
      </w:r>
      <w:r w:rsidR="00AF4C75">
        <w:t xml:space="preserve"> </w:t>
      </w:r>
      <w:r w:rsidR="006A19E8">
        <w:t xml:space="preserve">jednoduše </w:t>
      </w:r>
      <w:r w:rsidR="00AF4C75">
        <w:t>vydáva</w:t>
      </w:r>
      <w:r w:rsidR="006A19E8">
        <w:t xml:space="preserve">t. </w:t>
      </w:r>
      <w:r w:rsidR="004A58A8">
        <w:t xml:space="preserve">Petr napsal na podporu firmy Google, nikdo </w:t>
      </w:r>
      <w:r w:rsidR="005870BF">
        <w:t xml:space="preserve">ale </w:t>
      </w:r>
      <w:r w:rsidR="000A220F">
        <w:t xml:space="preserve">nereaguje – Petr navíc nemá </w:t>
      </w:r>
      <w:r w:rsidR="002343A9">
        <w:t>Googlu,</w:t>
      </w:r>
      <w:r w:rsidR="000A220F">
        <w:t xml:space="preserve"> jak dokázat, že je skutečně Petrem</w:t>
      </w:r>
      <w:r w:rsidR="004A58A8">
        <w:t>. Obrátil se tedy na</w:t>
      </w:r>
      <w:r w:rsidR="003407A8">
        <w:t xml:space="preserve"> </w:t>
      </w:r>
      <w:r w:rsidR="000A220F">
        <w:t xml:space="preserve">kyberbezpečnostní </w:t>
      </w:r>
      <w:r w:rsidR="003407A8">
        <w:t>podporu své univerzity, ale ani tam mu příliš pomoci nemoh</w:t>
      </w:r>
      <w:r w:rsidR="00C4234B">
        <w:t>ou</w:t>
      </w:r>
      <w:r w:rsidR="003407A8">
        <w:t xml:space="preserve">: servery firmy Google nespravují a nemají k nim přístup. Kdyby </w:t>
      </w:r>
      <w:r w:rsidR="003407A8">
        <w:lastRenderedPageBreak/>
        <w:t>Petr využíval služby oficiálně podporované univerzitou</w:t>
      </w:r>
      <w:r w:rsidR="005870BF">
        <w:t xml:space="preserve">, měl by teď kyberbezpečnostní tým mnohem širší možnosti, jak Petrovi </w:t>
      </w:r>
      <w:r w:rsidR="007E2652">
        <w:t xml:space="preserve">ve svízelné situaci </w:t>
      </w:r>
      <w:r w:rsidR="005870BF">
        <w:t>pomoci</w:t>
      </w:r>
      <w:r w:rsidR="003C0286">
        <w:t>.</w:t>
      </w:r>
    </w:p>
    <w:p w14:paraId="78B0D89E" w14:textId="50CAB785" w:rsidR="001E017B" w:rsidRPr="001E017B" w:rsidRDefault="001E017B" w:rsidP="007F0D77">
      <w:r w:rsidRPr="001E017B">
        <w:t xml:space="preserve">Není vhodné pro pracovní záležitosti používat vlastní e-mailové schránky, tj. například si </w:t>
      </w:r>
      <w:r w:rsidR="005511EC" w:rsidRPr="001E017B">
        <w:t>přeposílat</w:t>
      </w:r>
      <w:r w:rsidRPr="001E017B">
        <w:t xml:space="preserve"> pracovní poštu do svého soukromého e-mailu (jako je třeba Gmail, Seznam Mail a podobné</w:t>
      </w:r>
      <w:r w:rsidR="32B39605">
        <w:t>).</w:t>
      </w:r>
      <w:r w:rsidR="0059236A">
        <w:t xml:space="preserve"> V případě </w:t>
      </w:r>
      <w:r w:rsidR="00D22389">
        <w:t>bezpečnostního</w:t>
      </w:r>
      <w:r w:rsidR="0059236A">
        <w:t xml:space="preserve"> incidentu </w:t>
      </w:r>
      <w:r w:rsidR="00D11325">
        <w:t>leží interní pracovní informace na serveru třetí strany, například Seznamu nebo Googlu</w:t>
      </w:r>
      <w:r w:rsidR="00CF2F6D">
        <w:t>,</w:t>
      </w:r>
      <w:r w:rsidR="00D11325">
        <w:t xml:space="preserve"> a mohou tam být ohroženy. </w:t>
      </w:r>
      <w:r w:rsidRPr="001E017B">
        <w:t xml:space="preserve">Vždy využívejte ten nástroj a e-mailový klient, který poskytuje nebo doporučuje vaše univerzita. </w:t>
      </w:r>
      <w:r w:rsidR="07CCFC33" w:rsidRPr="008B3CF4">
        <w:rPr>
          <w:rStyle w:val="MoodlehintChar"/>
        </w:rPr>
        <w:t>&lt;</w:t>
      </w:r>
      <w:r w:rsidR="60C38017" w:rsidRPr="008B3CF4">
        <w:rPr>
          <w:rStyle w:val="MoodlehintChar"/>
        </w:rPr>
        <w:t>school-specific: p</w:t>
      </w:r>
      <w:r w:rsidR="38B3028D" w:rsidRPr="008B3CF4">
        <w:rPr>
          <w:rStyle w:val="MoodlehintChar"/>
        </w:rPr>
        <w:t>řepsat</w:t>
      </w:r>
      <w:r w:rsidR="00D11325" w:rsidRPr="008B3CF4">
        <w:rPr>
          <w:rStyle w:val="MoodlehintChar"/>
        </w:rPr>
        <w:t xml:space="preserve"> a d</w:t>
      </w:r>
      <w:r w:rsidRPr="008B3CF4">
        <w:rPr>
          <w:rStyle w:val="MoodlehintChar"/>
        </w:rPr>
        <w:t xml:space="preserve">oplnit </w:t>
      </w:r>
      <w:r w:rsidR="00D11325" w:rsidRPr="008B3CF4">
        <w:rPr>
          <w:rStyle w:val="MoodlehintChar"/>
        </w:rPr>
        <w:t xml:space="preserve">podle </w:t>
      </w:r>
      <w:r w:rsidRPr="008B3CF4">
        <w:rPr>
          <w:rStyle w:val="MoodlehintChar"/>
        </w:rPr>
        <w:t>vlastní</w:t>
      </w:r>
      <w:r w:rsidR="00D11325" w:rsidRPr="008B3CF4">
        <w:rPr>
          <w:rStyle w:val="MoodlehintChar"/>
        </w:rPr>
        <w:t>ho</w:t>
      </w:r>
      <w:r w:rsidRPr="008B3CF4">
        <w:rPr>
          <w:rStyle w:val="MoodlehintChar"/>
        </w:rPr>
        <w:t xml:space="preserve"> řešení&gt;</w:t>
      </w:r>
      <w:r w:rsidRPr="001E017B">
        <w:t xml:space="preserve"> Kdykoliv dojde k bezpečnostnímu problému, vždy bude pro povol</w:t>
      </w:r>
      <w:r w:rsidR="00D11325">
        <w:t>a</w:t>
      </w:r>
      <w:r w:rsidRPr="001E017B">
        <w:t xml:space="preserve">né odborníky </w:t>
      </w:r>
      <w:r w:rsidR="00D11325">
        <w:t xml:space="preserve">z univerzity </w:t>
      </w:r>
      <w:r w:rsidRPr="001E017B">
        <w:t>jednodušší řešit ho v prostředí, které přímo spravují</w:t>
      </w:r>
      <w:r w:rsidR="00D11325">
        <w:t xml:space="preserve"> nebo k němu mají lepší přístup.</w:t>
      </w:r>
    </w:p>
    <w:p w14:paraId="3F929CFB" w14:textId="65DBA09E" w:rsidR="00C83E4B" w:rsidRPr="00C83E4B" w:rsidRDefault="00186DDD" w:rsidP="00C83E4B">
      <w:pPr>
        <w:rPr>
          <w:i/>
          <w:iCs/>
        </w:rPr>
      </w:pPr>
      <w:r>
        <w:t xml:space="preserve">To se týká i messengerů a rychlé </w:t>
      </w:r>
      <w:r w:rsidR="001E017B" w:rsidRPr="001E017B">
        <w:t>komunikac</w:t>
      </w:r>
      <w:r>
        <w:t>e:</w:t>
      </w:r>
      <w:r w:rsidR="001E017B" w:rsidRPr="001E017B">
        <w:t xml:space="preserve"> se spolužáky a kolegy </w:t>
      </w:r>
      <w:r>
        <w:t xml:space="preserve">pro pracovní a studijní náležitosti </w:t>
      </w:r>
      <w:r w:rsidR="001E017B" w:rsidRPr="001E017B">
        <w:t xml:space="preserve">přednostně využívejme ty nástroje, které poskytuje univerzita. </w:t>
      </w:r>
      <w:r>
        <w:t xml:space="preserve">Může jít například o </w:t>
      </w:r>
      <w:r w:rsidR="001E017B" w:rsidRPr="001E017B">
        <w:t>Ya</w:t>
      </w:r>
      <w:r w:rsidR="00BE6A48">
        <w:t>mmer</w:t>
      </w:r>
      <w:r w:rsidR="001E017B" w:rsidRPr="001E017B">
        <w:t>, M</w:t>
      </w:r>
      <w:r w:rsidR="00BE6A48">
        <w:t xml:space="preserve">icrosoft </w:t>
      </w:r>
      <w:r w:rsidR="001E017B" w:rsidRPr="001E017B">
        <w:t xml:space="preserve">Teams </w:t>
      </w:r>
      <w:r w:rsidR="00BE6A48">
        <w:t>pro rychlé zprávy i skupiny</w:t>
      </w:r>
      <w:r w:rsidR="009B235F">
        <w:t xml:space="preserve"> (např. místo nešifrovaných Facebook Skupin)</w:t>
      </w:r>
      <w:r w:rsidR="00BE6A48">
        <w:t xml:space="preserve"> a podobně</w:t>
      </w:r>
      <w:r w:rsidR="00BE6A48" w:rsidRPr="008B3CF4">
        <w:rPr>
          <w:rStyle w:val="MoodlehintChar"/>
        </w:rPr>
        <w:t>.</w:t>
      </w:r>
      <w:r w:rsidR="009B235F" w:rsidRPr="008B3CF4">
        <w:rPr>
          <w:rStyle w:val="MoodlehintChar"/>
        </w:rPr>
        <w:t xml:space="preserve"> </w:t>
      </w:r>
      <w:r w:rsidR="251A76D6" w:rsidRPr="008B3CF4">
        <w:rPr>
          <w:rStyle w:val="MoodlehintChar"/>
        </w:rPr>
        <w:t>&lt;</w:t>
      </w:r>
      <w:r w:rsidR="35D62836" w:rsidRPr="008B3CF4">
        <w:rPr>
          <w:rStyle w:val="MoodlehintChar"/>
        </w:rPr>
        <w:t>school-specific: p</w:t>
      </w:r>
      <w:r w:rsidR="251A76D6" w:rsidRPr="008B3CF4">
        <w:rPr>
          <w:rStyle w:val="MoodlehintChar"/>
        </w:rPr>
        <w:t>řepsat</w:t>
      </w:r>
      <w:r w:rsidR="009B235F" w:rsidRPr="008B3CF4">
        <w:rPr>
          <w:rStyle w:val="MoodlehintChar"/>
        </w:rPr>
        <w:t xml:space="preserve"> a doplnit podle vlastního řešení&gt;</w:t>
      </w:r>
    </w:p>
    <w:tbl>
      <w:tblPr>
        <w:tblStyle w:val="Mkatabulky"/>
        <w:tblW w:w="0" w:type="auto"/>
        <w:shd w:val="clear" w:color="auto" w:fill="FFF2CC" w:themeFill="accent4" w:themeFillTint="33"/>
        <w:tblLook w:val="04A0" w:firstRow="1" w:lastRow="0" w:firstColumn="1" w:lastColumn="0" w:noHBand="0" w:noVBand="1"/>
      </w:tblPr>
      <w:tblGrid>
        <w:gridCol w:w="9016"/>
      </w:tblGrid>
      <w:tr w:rsidR="00AC4281" w14:paraId="3ECEBC25" w14:textId="77777777" w:rsidTr="7DD53E9C">
        <w:tc>
          <w:tcPr>
            <w:tcW w:w="9016" w:type="dxa"/>
            <w:shd w:val="clear" w:color="auto" w:fill="FFF2CC" w:themeFill="accent4" w:themeFillTint="33"/>
          </w:tcPr>
          <w:p w14:paraId="292D6A3D" w14:textId="08A4EA6E" w:rsidR="000B472E" w:rsidRDefault="59C5070E" w:rsidP="000B472E">
            <w:pPr>
              <w:spacing w:after="120"/>
              <w:jc w:val="left"/>
            </w:pPr>
            <w:r w:rsidRPr="4B1FF56B">
              <w:rPr>
                <w:b/>
                <w:bCs/>
              </w:rPr>
              <w:t>Na co nezapomenout z třetího modulu?</w:t>
            </w:r>
            <w:r w:rsidR="5E3267FF">
              <w:br/>
            </w:r>
            <w:r w:rsidR="0BDF5698">
              <w:t>Podvrhnout odesílatele e-mailu lze několika způsoby a není to vůbec složité.</w:t>
            </w:r>
            <w:r w:rsidR="5E3267FF">
              <w:br/>
            </w:r>
            <w:r w:rsidR="30E78781">
              <w:t>Vždy bychom měli být ostražití a ptát se, zda e-mail skutečně odeslal uvedený odesílatel.</w:t>
            </w:r>
            <w:r w:rsidR="5E3267FF">
              <w:br/>
            </w:r>
            <w:r w:rsidR="1EBB192C">
              <w:t>Pokud máme podezření na podvržený e-mail, neotvíráme</w:t>
            </w:r>
            <w:r w:rsidR="45C2134A">
              <w:t xml:space="preserve"> přílohy a </w:t>
            </w:r>
            <w:r w:rsidR="1EBB192C">
              <w:t>neklikáme</w:t>
            </w:r>
            <w:r w:rsidR="5621A6B9">
              <w:t xml:space="preserve"> na odkazy</w:t>
            </w:r>
            <w:r w:rsidR="1EBB192C">
              <w:t>.</w:t>
            </w:r>
            <w:r w:rsidR="5E3267FF">
              <w:br/>
            </w:r>
            <w:r w:rsidR="52FBFAC8">
              <w:t>Spa</w:t>
            </w:r>
            <w:r w:rsidR="002A5676">
              <w:t>m</w:t>
            </w:r>
            <w:r w:rsidR="7BD56758">
              <w:t xml:space="preserve"> </w:t>
            </w:r>
            <w:r w:rsidR="1D5CFBC5">
              <w:t>ani</w:t>
            </w:r>
            <w:r w:rsidR="7BD56758">
              <w:t xml:space="preserve"> neotvíráme, protože tím</w:t>
            </w:r>
            <w:r w:rsidR="00AB1E8F">
              <w:t xml:space="preserve"> můžeme dát signál,</w:t>
            </w:r>
            <w:r w:rsidR="7BD56758">
              <w:t xml:space="preserve"> že je naše schránka aktivní.</w:t>
            </w:r>
            <w:r w:rsidR="00D3584D">
              <w:t xml:space="preserve"> </w:t>
            </w:r>
          </w:p>
          <w:p w14:paraId="533BF910" w14:textId="6A1C788E" w:rsidR="00AC4281" w:rsidRPr="00D3584D" w:rsidRDefault="004F03EB" w:rsidP="000B472E">
            <w:pPr>
              <w:spacing w:after="120"/>
              <w:jc w:val="left"/>
            </w:pPr>
            <w:r w:rsidRPr="00F66A32">
              <w:t>N</w:t>
            </w:r>
            <w:r w:rsidR="617906DD" w:rsidRPr="00F66A32">
              <w:t>aš</w:t>
            </w:r>
            <w:r w:rsidRPr="00F66A32">
              <w:t>e</w:t>
            </w:r>
            <w:r w:rsidR="617906DD" w:rsidRPr="00F66A32">
              <w:t xml:space="preserve"> komunikace on-line </w:t>
            </w:r>
            <w:r w:rsidRPr="00F66A32">
              <w:t>může být</w:t>
            </w:r>
            <w:r w:rsidR="617906DD" w:rsidRPr="00F66A32">
              <w:t xml:space="preserve"> čitelná úplně stejně jako pohlednice.</w:t>
            </w:r>
            <w:r w:rsidR="5E3267FF">
              <w:br/>
            </w:r>
            <w:r w:rsidR="43CC39C4" w:rsidRPr="00F66A32">
              <w:t xml:space="preserve">Přes </w:t>
            </w:r>
            <w:r w:rsidR="4817D034" w:rsidRPr="00F66A32">
              <w:t xml:space="preserve">komunikační </w:t>
            </w:r>
            <w:r w:rsidR="43CC39C4" w:rsidRPr="00F66A32">
              <w:t>nástroje</w:t>
            </w:r>
            <w:r w:rsidR="006D6112" w:rsidRPr="00F66A32">
              <w:t xml:space="preserve"> bez E2E šifrování</w:t>
            </w:r>
            <w:r w:rsidR="43CC39C4" w:rsidRPr="00F66A32">
              <w:t xml:space="preserve"> bychom neměli řešit citlivé </w:t>
            </w:r>
            <w:r w:rsidR="006D6112" w:rsidRPr="00F66A32">
              <w:t>záležitosti</w:t>
            </w:r>
            <w:r w:rsidR="43CC39C4" w:rsidRPr="00F66A32">
              <w:t>.</w:t>
            </w:r>
            <w:r w:rsidR="5E3267FF">
              <w:br/>
            </w:r>
            <w:r w:rsidR="6C5204F3">
              <w:t>Určitou úroveň bezpečné komunikace poskytují nástroje s E2E šifrováním</w:t>
            </w:r>
            <w:r w:rsidR="0927F02A">
              <w:t xml:space="preserve"> (např. Signal).</w:t>
            </w:r>
            <w:r w:rsidR="5E3267FF">
              <w:br/>
            </w:r>
            <w:r w:rsidR="3E38807C" w:rsidRPr="004632E8">
              <w:rPr>
                <w:b/>
                <w:bCs/>
              </w:rPr>
              <w:t xml:space="preserve">Pro pracovní a studijní účely bychom měli vždy využívat </w:t>
            </w:r>
            <w:r w:rsidR="18976224" w:rsidRPr="004632E8">
              <w:rPr>
                <w:b/>
                <w:bCs/>
              </w:rPr>
              <w:t xml:space="preserve">ta </w:t>
            </w:r>
            <w:r w:rsidR="3E38807C" w:rsidRPr="004632E8">
              <w:rPr>
                <w:b/>
                <w:bCs/>
              </w:rPr>
              <w:t>řešení, které nabízí naše univerzita.</w:t>
            </w:r>
            <w:r w:rsidR="000B472E">
              <w:t xml:space="preserve"> </w:t>
            </w:r>
          </w:p>
        </w:tc>
      </w:tr>
    </w:tbl>
    <w:p w14:paraId="65560EC7" w14:textId="0DB6DA22" w:rsidR="000B472E" w:rsidRPr="0055454A" w:rsidRDefault="000B472E" w:rsidP="000B472E"/>
    <w:tbl>
      <w:tblPr>
        <w:tblStyle w:val="Mkatabulky"/>
        <w:tblW w:w="0" w:type="auto"/>
        <w:shd w:val="clear" w:color="auto" w:fill="FBE4D5" w:themeFill="accent2" w:themeFillTint="33"/>
        <w:tblLook w:val="04A0" w:firstRow="1" w:lastRow="0" w:firstColumn="1" w:lastColumn="0" w:noHBand="0" w:noVBand="1"/>
      </w:tblPr>
      <w:tblGrid>
        <w:gridCol w:w="9062"/>
      </w:tblGrid>
      <w:tr w:rsidR="000B472E" w14:paraId="5A210299" w14:textId="77777777" w:rsidTr="001C2C61">
        <w:tc>
          <w:tcPr>
            <w:tcW w:w="9062" w:type="dxa"/>
            <w:shd w:val="clear" w:color="auto" w:fill="FBE4D5" w:themeFill="accent2" w:themeFillTint="33"/>
          </w:tcPr>
          <w:p w14:paraId="3181C2F5" w14:textId="35ADAC1C" w:rsidR="000B472E" w:rsidRDefault="000B472E" w:rsidP="000B472E">
            <w:r w:rsidRPr="008E0B3C">
              <w:rPr>
                <w:b/>
                <w:bCs/>
              </w:rPr>
              <w:t>Pozor!</w:t>
            </w:r>
            <w:r w:rsidRPr="001E017B">
              <w:t xml:space="preserve"> </w:t>
            </w:r>
            <w:r w:rsidRPr="5AA7AA0B">
              <w:rPr>
                <w:b/>
                <w:bCs/>
              </w:rPr>
              <w:t>Co dělat, když se něco pokazí?</w:t>
            </w:r>
            <w:r>
              <w:t xml:space="preserve"> V případě, že došlo k bezpečnostnímu incidentu nebo máte podezření, že mohlo být narušeno vaše kyberbezpečí, obracejte se na </w:t>
            </w:r>
            <w:r w:rsidRPr="00C83E4B">
              <w:rPr>
                <w:rStyle w:val="MoodlehintChar"/>
              </w:rPr>
              <w:t>&lt;school-specific: doplňte kontaktní osobu nebo popište proces řešení kyberbezpečnostních incidentů&gt;.</w:t>
            </w:r>
          </w:p>
        </w:tc>
      </w:tr>
    </w:tbl>
    <w:p w14:paraId="40EFD9CE" w14:textId="7B07ACEC" w:rsidR="00632C4A" w:rsidRPr="001E017B" w:rsidRDefault="00632C4A" w:rsidP="007F0D77"/>
    <w:sectPr w:rsidR="00632C4A" w:rsidRPr="001E017B" w:rsidSect="004819F0">
      <w:headerReference w:type="default" r:id="rId26"/>
      <w:footerReference w:type="default" r:id="rId2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4D4B8A" w14:textId="77777777" w:rsidR="00606BFF" w:rsidRDefault="00606BFF" w:rsidP="007F0D77">
      <w:r>
        <w:separator/>
      </w:r>
    </w:p>
  </w:endnote>
  <w:endnote w:type="continuationSeparator" w:id="0">
    <w:p w14:paraId="3A46007F" w14:textId="77777777" w:rsidR="00606BFF" w:rsidRDefault="00606BFF" w:rsidP="007F0D77">
      <w:r>
        <w:continuationSeparator/>
      </w:r>
    </w:p>
  </w:endnote>
  <w:endnote w:type="continuationNotice" w:id="1">
    <w:p w14:paraId="21147AA2" w14:textId="77777777" w:rsidR="00606BFF" w:rsidRDefault="00606BFF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  <w:embedRegular r:id="rId1" w:fontKey="{EA6A82F7-53DF-406A-838A-8650BD68B949}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  <w:embedRegular r:id="rId2" w:fontKey="{41E17CDD-C2BF-4FD6-AF05-A9464CB6428F}"/>
    <w:embedBold r:id="rId3" w:fontKey="{5B7E267F-3E8C-4CB9-AAF1-F747725145D9}"/>
    <w:embedItalic r:id="rId4" w:fontKey="{34E76FB6-DB35-4931-A178-447AFC47C44F}"/>
    <w:embedBoldItalic r:id="rId5" w:fontKey="{D2E5A295-E7E6-4F8C-891A-ADC8B257BDDB}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  <w:embedRegular r:id="rId6" w:fontKey="{DF70CCB3-95F4-4AF6-98D3-49601AFC7D0B}"/>
    <w:embedBold r:id="rId7" w:fontKey="{9D4D9266-0EB8-425A-ABAB-02392ED15004}"/>
    <w:embedItalic r:id="rId8" w:fontKey="{5C684607-B32A-4D39-BB43-A32C3D65E757}"/>
    <w:embedBoldItalic r:id="rId9" w:fontKey="{1170C292-D6CD-45BF-A47D-6F6AD4DF9E63}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  <w:embedRegular r:id="rId10" w:fontKey="{A20863B3-FD95-4C2A-9129-3D62264AC01E}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  <w:embedRegular r:id="rId11" w:fontKey="{9C7477B6-870A-46F0-89F9-CE27F969F2DF}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  <w:embedRegular r:id="rId12" w:fontKey="{24A77E0A-45B7-4871-88DE-A0882312020D}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  <w:embedRegular r:id="rId13" w:fontKey="{8C40A084-9A44-4735-9647-252A03434AF3}"/>
    <w:embedItalic r:id="rId14" w:fontKey="{37D216A4-547B-4999-8994-C3A9DB4BA1A8}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  <w:embedRegular r:id="rId15" w:fontKey="{604898B3-7507-4BAA-AD81-E7C2CA15FC02}"/>
    <w:embedBold r:id="rId16" w:fontKey="{137F9430-0BC0-4985-A482-8AF63AE0976E}"/>
    <w:embedItalic r:id="rId17" w:fontKey="{DFB30538-88E5-4CA0-8F68-6B0120127055}"/>
    <w:embedBoldItalic r:id="rId18" w:fontKey="{A091D2EF-6AFC-4B13-BCF6-4DEC078C4FA6}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Univers Light">
    <w:charset w:val="00"/>
    <w:family w:val="swiss"/>
    <w:pitch w:val="variable"/>
    <w:sig w:usb0="80000287" w:usb1="00000000" w:usb2="00000000" w:usb3="00000000" w:csb0="0000000F" w:csb1="00000000"/>
    <w:embedRegular r:id="rId19" w:fontKey="{FF644B51-CFA0-469F-BACC-D5AC0CFB91C3}"/>
    <w:embedBold r:id="rId20" w:fontKey="{1B77F0F1-A537-4BEB-9177-5E28E35D1AC1}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  <w:embedRegular r:id="rId21" w:fontKey="{A70465E2-BCE2-47BA-B0D5-C8897B78A51C}"/>
    <w:embedBold r:id="rId22" w:fontKey="{36B8C4FE-1112-41F1-92BE-4BAC692B3242}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  <w:embedRegular r:id="rId23" w:fontKey="{63E3E505-5151-4A82-9AFB-950F10534876}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20"/>
      <w:gridCol w:w="3020"/>
      <w:gridCol w:w="3020"/>
    </w:tblGrid>
    <w:tr w:rsidR="7DD53E9C" w14:paraId="3C0210A8" w14:textId="77777777" w:rsidTr="7DD53E9C">
      <w:tc>
        <w:tcPr>
          <w:tcW w:w="3020" w:type="dxa"/>
        </w:tcPr>
        <w:p w14:paraId="0B105FF1" w14:textId="0274096B" w:rsidR="7DD53E9C" w:rsidRDefault="7DD53E9C" w:rsidP="7DD53E9C">
          <w:pPr>
            <w:pStyle w:val="Zhlav"/>
            <w:ind w:left="-115"/>
            <w:jc w:val="left"/>
          </w:pPr>
        </w:p>
      </w:tc>
      <w:tc>
        <w:tcPr>
          <w:tcW w:w="3020" w:type="dxa"/>
        </w:tcPr>
        <w:p w14:paraId="6845B4A0" w14:textId="10C6F536" w:rsidR="7DD53E9C" w:rsidRDefault="7DD53E9C" w:rsidP="7DD53E9C">
          <w:pPr>
            <w:pStyle w:val="Zhlav"/>
            <w:jc w:val="center"/>
          </w:pPr>
        </w:p>
      </w:tc>
      <w:tc>
        <w:tcPr>
          <w:tcW w:w="3020" w:type="dxa"/>
        </w:tcPr>
        <w:p w14:paraId="33938207" w14:textId="417BD1A4" w:rsidR="7DD53E9C" w:rsidRDefault="7DD53E9C" w:rsidP="7DD53E9C">
          <w:pPr>
            <w:pStyle w:val="Zhlav"/>
            <w:ind w:right="-115"/>
            <w:jc w:val="right"/>
          </w:pPr>
        </w:p>
      </w:tc>
    </w:tr>
  </w:tbl>
  <w:p w14:paraId="0BB80679" w14:textId="39FBFF89" w:rsidR="7DD53E9C" w:rsidRDefault="7DD53E9C" w:rsidP="7DD53E9C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F9CA10" w14:textId="77777777" w:rsidR="00606BFF" w:rsidRDefault="00606BFF" w:rsidP="007F0D77">
      <w:r>
        <w:separator/>
      </w:r>
    </w:p>
  </w:footnote>
  <w:footnote w:type="continuationSeparator" w:id="0">
    <w:p w14:paraId="454DB2AE" w14:textId="77777777" w:rsidR="00606BFF" w:rsidRDefault="00606BFF" w:rsidP="007F0D77">
      <w:r>
        <w:continuationSeparator/>
      </w:r>
    </w:p>
  </w:footnote>
  <w:footnote w:type="continuationNotice" w:id="1">
    <w:p w14:paraId="54F0D234" w14:textId="77777777" w:rsidR="00606BFF" w:rsidRDefault="00606BFF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20"/>
      <w:gridCol w:w="3020"/>
      <w:gridCol w:w="3020"/>
    </w:tblGrid>
    <w:tr w:rsidR="7DD53E9C" w14:paraId="24AEB5D0" w14:textId="77777777" w:rsidTr="7DD53E9C">
      <w:tc>
        <w:tcPr>
          <w:tcW w:w="3020" w:type="dxa"/>
        </w:tcPr>
        <w:p w14:paraId="2AB36221" w14:textId="6F0084C2" w:rsidR="7DD53E9C" w:rsidRDefault="7DD53E9C" w:rsidP="7DD53E9C">
          <w:pPr>
            <w:pStyle w:val="Zhlav"/>
            <w:ind w:left="-115"/>
            <w:jc w:val="left"/>
          </w:pPr>
        </w:p>
      </w:tc>
      <w:tc>
        <w:tcPr>
          <w:tcW w:w="3020" w:type="dxa"/>
        </w:tcPr>
        <w:p w14:paraId="35C378F3" w14:textId="79137BDF" w:rsidR="7DD53E9C" w:rsidRDefault="7DD53E9C" w:rsidP="7DD53E9C">
          <w:pPr>
            <w:pStyle w:val="Zhlav"/>
            <w:jc w:val="center"/>
          </w:pPr>
        </w:p>
      </w:tc>
      <w:tc>
        <w:tcPr>
          <w:tcW w:w="3020" w:type="dxa"/>
        </w:tcPr>
        <w:p w14:paraId="6B8C4678" w14:textId="7EC9D436" w:rsidR="7DD53E9C" w:rsidRDefault="7DD53E9C" w:rsidP="7DD53E9C">
          <w:pPr>
            <w:pStyle w:val="Zhlav"/>
            <w:ind w:right="-115"/>
            <w:jc w:val="right"/>
          </w:pPr>
          <w:r>
            <w:t>MODUL 3</w:t>
          </w:r>
        </w:p>
      </w:tc>
    </w:tr>
  </w:tbl>
  <w:p w14:paraId="4C4C45F6" w14:textId="207690D7" w:rsidR="7DD53E9C" w:rsidRDefault="7DD53E9C" w:rsidP="7DD53E9C">
    <w:pPr>
      <w:pStyle w:val="Zhlav"/>
    </w:pPr>
  </w:p>
</w:hdr>
</file>

<file path=word/intelligence.xml><?xml version="1.0" encoding="utf-8"?>
<int:Intelligence xmlns:int="http://schemas.microsoft.com/office/intelligence/2019/intelligence">
  <int:IntelligenceSettings/>
  <int:Manifest>
    <int:WordHash hashCode="bYIPr1sM8G3lO6" id="XQw5XcUA"/>
    <int:WordHash hashCode="ytOnNeGZfVR/ZM" id="ZZ46CV9W"/>
    <int:WordHash hashCode="Bh+iT+TWQKktza" id="4oszFZ9k"/>
    <int:WordHash hashCode="f3DchK2qitGd7U" id="CxgV0FMO"/>
    <int:WordHash hashCode="YXCn2B/4nsYvzz" id="Z8mJDudp"/>
  </int:Manifest>
  <int:Observations>
    <int:Content id="XQw5XcUA">
      <int:Rejection type="LegacyProofing"/>
    </int:Content>
    <int:Content id="ZZ46CV9W">
      <int:Rejection type="LegacyProofing"/>
    </int:Content>
    <int:Content id="4oszFZ9k">
      <int:Rejection type="LegacyProofing"/>
    </int:Content>
    <int:Content id="CxgV0FMO">
      <int:Rejection type="LegacyProofing"/>
    </int:Content>
    <int:Content id="Z8mJDudp">
      <int:Rejection type="LegacyProofing"/>
    </int:Content>
  </int:Observations>
</int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5C75896"/>
    <w:multiLevelType w:val="hybridMultilevel"/>
    <w:tmpl w:val="35E858A4"/>
    <w:lvl w:ilvl="0" w:tplc="0F28F5AE">
      <w:start w:val="1"/>
      <w:numFmt w:val="decimal"/>
      <w:lvlText w:val="%1."/>
      <w:lvlJc w:val="left"/>
      <w:pPr>
        <w:ind w:left="720" w:hanging="360"/>
      </w:pPr>
      <w:rPr>
        <w:rFonts w:ascii="Garamond" w:eastAsia="Times New Roman" w:hAnsi="Garamond" w:cstheme="minorHAnsi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C3E58BE"/>
    <w:multiLevelType w:val="hybridMultilevel"/>
    <w:tmpl w:val="14D44E9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EB81F83"/>
    <w:multiLevelType w:val="hybridMultilevel"/>
    <w:tmpl w:val="35E858A4"/>
    <w:lvl w:ilvl="0" w:tplc="0F28F5AE">
      <w:start w:val="1"/>
      <w:numFmt w:val="decimal"/>
      <w:lvlText w:val="%1."/>
      <w:lvlJc w:val="left"/>
      <w:pPr>
        <w:ind w:left="720" w:hanging="360"/>
      </w:pPr>
      <w:rPr>
        <w:rFonts w:ascii="Garamond" w:eastAsia="Times New Roman" w:hAnsi="Garamond" w:cstheme="minorHAnsi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TrueTypeFonts/>
  <w:embedSystemFonts/>
  <w:proofState w:spelling="clean" w:grammar="clean"/>
  <w:defaultTabStop w:val="720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Q1MDE2MzQ3NzMyMTFV0lEKTi0uzszPAykwNK8FAJ0oOoctAAAA"/>
  </w:docVars>
  <w:rsids>
    <w:rsidRoot w:val="001E017B"/>
    <w:rsid w:val="00000281"/>
    <w:rsid w:val="000010E7"/>
    <w:rsid w:val="00003E26"/>
    <w:rsid w:val="00004ED9"/>
    <w:rsid w:val="000050AE"/>
    <w:rsid w:val="00011556"/>
    <w:rsid w:val="00013D71"/>
    <w:rsid w:val="0003776D"/>
    <w:rsid w:val="00038A3E"/>
    <w:rsid w:val="00040E02"/>
    <w:rsid w:val="00041043"/>
    <w:rsid w:val="000416EC"/>
    <w:rsid w:val="00061CCD"/>
    <w:rsid w:val="00073569"/>
    <w:rsid w:val="00073C3F"/>
    <w:rsid w:val="00083D5F"/>
    <w:rsid w:val="00087DF3"/>
    <w:rsid w:val="000903D5"/>
    <w:rsid w:val="00091BE3"/>
    <w:rsid w:val="000950D4"/>
    <w:rsid w:val="000A1FFB"/>
    <w:rsid w:val="000A220F"/>
    <w:rsid w:val="000A6286"/>
    <w:rsid w:val="000B045B"/>
    <w:rsid w:val="000B472E"/>
    <w:rsid w:val="000B66C5"/>
    <w:rsid w:val="000C1169"/>
    <w:rsid w:val="000C18AD"/>
    <w:rsid w:val="000C42F0"/>
    <w:rsid w:val="000E2523"/>
    <w:rsid w:val="000F0B53"/>
    <w:rsid w:val="000F1CA5"/>
    <w:rsid w:val="000F3347"/>
    <w:rsid w:val="000F71C2"/>
    <w:rsid w:val="00101AB1"/>
    <w:rsid w:val="001048E9"/>
    <w:rsid w:val="00112114"/>
    <w:rsid w:val="00114514"/>
    <w:rsid w:val="001234CF"/>
    <w:rsid w:val="00124802"/>
    <w:rsid w:val="00125B18"/>
    <w:rsid w:val="00130778"/>
    <w:rsid w:val="00131C1C"/>
    <w:rsid w:val="00134F3D"/>
    <w:rsid w:val="00142585"/>
    <w:rsid w:val="00143A9C"/>
    <w:rsid w:val="001504D2"/>
    <w:rsid w:val="00153129"/>
    <w:rsid w:val="0015422F"/>
    <w:rsid w:val="00155B11"/>
    <w:rsid w:val="00161F32"/>
    <w:rsid w:val="00162417"/>
    <w:rsid w:val="00166C42"/>
    <w:rsid w:val="00167704"/>
    <w:rsid w:val="001727DB"/>
    <w:rsid w:val="00174833"/>
    <w:rsid w:val="00186DDD"/>
    <w:rsid w:val="001B1E06"/>
    <w:rsid w:val="001C2C61"/>
    <w:rsid w:val="001C5D9E"/>
    <w:rsid w:val="001C7BA2"/>
    <w:rsid w:val="001D1DDE"/>
    <w:rsid w:val="001E017B"/>
    <w:rsid w:val="001F0231"/>
    <w:rsid w:val="002048E9"/>
    <w:rsid w:val="0020722C"/>
    <w:rsid w:val="00211B65"/>
    <w:rsid w:val="00212A36"/>
    <w:rsid w:val="00226C09"/>
    <w:rsid w:val="002343A9"/>
    <w:rsid w:val="002633E7"/>
    <w:rsid w:val="0026492F"/>
    <w:rsid w:val="0027036D"/>
    <w:rsid w:val="00290148"/>
    <w:rsid w:val="002967BC"/>
    <w:rsid w:val="002A2603"/>
    <w:rsid w:val="002A5676"/>
    <w:rsid w:val="002C02D2"/>
    <w:rsid w:val="002D4F68"/>
    <w:rsid w:val="002E127E"/>
    <w:rsid w:val="002E1A65"/>
    <w:rsid w:val="002E775D"/>
    <w:rsid w:val="002F22AB"/>
    <w:rsid w:val="002F7F6B"/>
    <w:rsid w:val="00304FE5"/>
    <w:rsid w:val="00307FC0"/>
    <w:rsid w:val="0031224A"/>
    <w:rsid w:val="00312ED9"/>
    <w:rsid w:val="0032312B"/>
    <w:rsid w:val="0032458F"/>
    <w:rsid w:val="0033268C"/>
    <w:rsid w:val="003407A8"/>
    <w:rsid w:val="00340A52"/>
    <w:rsid w:val="00340E48"/>
    <w:rsid w:val="00350720"/>
    <w:rsid w:val="00366588"/>
    <w:rsid w:val="00371B36"/>
    <w:rsid w:val="00374BCE"/>
    <w:rsid w:val="00380561"/>
    <w:rsid w:val="0038271C"/>
    <w:rsid w:val="0038317B"/>
    <w:rsid w:val="0039397C"/>
    <w:rsid w:val="003B0501"/>
    <w:rsid w:val="003C0286"/>
    <w:rsid w:val="003C239F"/>
    <w:rsid w:val="003D021F"/>
    <w:rsid w:val="003D0358"/>
    <w:rsid w:val="003E0DD2"/>
    <w:rsid w:val="003E609F"/>
    <w:rsid w:val="003F2B59"/>
    <w:rsid w:val="003F7BA4"/>
    <w:rsid w:val="0041396E"/>
    <w:rsid w:val="00416B02"/>
    <w:rsid w:val="00430F3D"/>
    <w:rsid w:val="00436A66"/>
    <w:rsid w:val="004552A9"/>
    <w:rsid w:val="004578D5"/>
    <w:rsid w:val="004632E8"/>
    <w:rsid w:val="004819F0"/>
    <w:rsid w:val="00483094"/>
    <w:rsid w:val="00483A26"/>
    <w:rsid w:val="004A3F83"/>
    <w:rsid w:val="004A58A8"/>
    <w:rsid w:val="004B5B67"/>
    <w:rsid w:val="004B7FF7"/>
    <w:rsid w:val="004C661B"/>
    <w:rsid w:val="004C697E"/>
    <w:rsid w:val="004D388D"/>
    <w:rsid w:val="004D7EE6"/>
    <w:rsid w:val="004E3658"/>
    <w:rsid w:val="004F03EB"/>
    <w:rsid w:val="004F28B9"/>
    <w:rsid w:val="004F5EB1"/>
    <w:rsid w:val="005010EF"/>
    <w:rsid w:val="0050136E"/>
    <w:rsid w:val="00501F73"/>
    <w:rsid w:val="0050702D"/>
    <w:rsid w:val="00520A4D"/>
    <w:rsid w:val="00522E92"/>
    <w:rsid w:val="005361CE"/>
    <w:rsid w:val="005365D3"/>
    <w:rsid w:val="00541FFD"/>
    <w:rsid w:val="00542B58"/>
    <w:rsid w:val="00543912"/>
    <w:rsid w:val="0054753E"/>
    <w:rsid w:val="005511EC"/>
    <w:rsid w:val="0055166F"/>
    <w:rsid w:val="0055454A"/>
    <w:rsid w:val="00562326"/>
    <w:rsid w:val="00576986"/>
    <w:rsid w:val="00583F24"/>
    <w:rsid w:val="005870BF"/>
    <w:rsid w:val="0059236A"/>
    <w:rsid w:val="005942A7"/>
    <w:rsid w:val="005A36AE"/>
    <w:rsid w:val="005A6B69"/>
    <w:rsid w:val="005B7EC5"/>
    <w:rsid w:val="005C08B3"/>
    <w:rsid w:val="005C1F70"/>
    <w:rsid w:val="005D5913"/>
    <w:rsid w:val="005D64DE"/>
    <w:rsid w:val="005E4209"/>
    <w:rsid w:val="005F2221"/>
    <w:rsid w:val="005F4909"/>
    <w:rsid w:val="00605FC4"/>
    <w:rsid w:val="00606BFF"/>
    <w:rsid w:val="0060ECBD"/>
    <w:rsid w:val="00611753"/>
    <w:rsid w:val="00611DA2"/>
    <w:rsid w:val="00616B00"/>
    <w:rsid w:val="00617DA3"/>
    <w:rsid w:val="00620A73"/>
    <w:rsid w:val="00620A8E"/>
    <w:rsid w:val="00624902"/>
    <w:rsid w:val="00632C4A"/>
    <w:rsid w:val="00635A4B"/>
    <w:rsid w:val="00656EB9"/>
    <w:rsid w:val="006614D0"/>
    <w:rsid w:val="00664B3E"/>
    <w:rsid w:val="00666BDC"/>
    <w:rsid w:val="00672CA7"/>
    <w:rsid w:val="00680735"/>
    <w:rsid w:val="006814D9"/>
    <w:rsid w:val="00681A80"/>
    <w:rsid w:val="00687F0B"/>
    <w:rsid w:val="0068EC98"/>
    <w:rsid w:val="006937A1"/>
    <w:rsid w:val="00697802"/>
    <w:rsid w:val="006A19E8"/>
    <w:rsid w:val="006A3327"/>
    <w:rsid w:val="006A52FE"/>
    <w:rsid w:val="006A7B1A"/>
    <w:rsid w:val="006B3075"/>
    <w:rsid w:val="006B3D05"/>
    <w:rsid w:val="006D6112"/>
    <w:rsid w:val="006D6F39"/>
    <w:rsid w:val="006D73CB"/>
    <w:rsid w:val="006F4D43"/>
    <w:rsid w:val="006F552A"/>
    <w:rsid w:val="006F6293"/>
    <w:rsid w:val="006F7911"/>
    <w:rsid w:val="00700B9F"/>
    <w:rsid w:val="00701370"/>
    <w:rsid w:val="00707D8E"/>
    <w:rsid w:val="00714AA4"/>
    <w:rsid w:val="00721BEC"/>
    <w:rsid w:val="00743861"/>
    <w:rsid w:val="00746234"/>
    <w:rsid w:val="007511BD"/>
    <w:rsid w:val="00761072"/>
    <w:rsid w:val="00761097"/>
    <w:rsid w:val="00765F69"/>
    <w:rsid w:val="00767880"/>
    <w:rsid w:val="00770363"/>
    <w:rsid w:val="00772FE0"/>
    <w:rsid w:val="00775AE1"/>
    <w:rsid w:val="007770E4"/>
    <w:rsid w:val="0078436E"/>
    <w:rsid w:val="00786E91"/>
    <w:rsid w:val="00787FD5"/>
    <w:rsid w:val="00791C5F"/>
    <w:rsid w:val="00793C21"/>
    <w:rsid w:val="00797513"/>
    <w:rsid w:val="007A3CF2"/>
    <w:rsid w:val="007B59F4"/>
    <w:rsid w:val="007D1620"/>
    <w:rsid w:val="007D1A6C"/>
    <w:rsid w:val="007D334C"/>
    <w:rsid w:val="007E2652"/>
    <w:rsid w:val="007E4A12"/>
    <w:rsid w:val="007E4DE5"/>
    <w:rsid w:val="007E5060"/>
    <w:rsid w:val="007E53E8"/>
    <w:rsid w:val="007E7032"/>
    <w:rsid w:val="007E7EDE"/>
    <w:rsid w:val="007F048C"/>
    <w:rsid w:val="007F0D77"/>
    <w:rsid w:val="007F55D0"/>
    <w:rsid w:val="0080200C"/>
    <w:rsid w:val="00805EB5"/>
    <w:rsid w:val="00807E7E"/>
    <w:rsid w:val="00816530"/>
    <w:rsid w:val="00824331"/>
    <w:rsid w:val="008265B2"/>
    <w:rsid w:val="00836AD6"/>
    <w:rsid w:val="008372D1"/>
    <w:rsid w:val="00851448"/>
    <w:rsid w:val="008545CD"/>
    <w:rsid w:val="00865EC3"/>
    <w:rsid w:val="008848DE"/>
    <w:rsid w:val="00896853"/>
    <w:rsid w:val="008A1335"/>
    <w:rsid w:val="008A706D"/>
    <w:rsid w:val="008B3CF4"/>
    <w:rsid w:val="008B4307"/>
    <w:rsid w:val="008B4DDD"/>
    <w:rsid w:val="008C7DE3"/>
    <w:rsid w:val="008D61EC"/>
    <w:rsid w:val="008E0B3C"/>
    <w:rsid w:val="008E28EC"/>
    <w:rsid w:val="008E51CE"/>
    <w:rsid w:val="008E5576"/>
    <w:rsid w:val="00910805"/>
    <w:rsid w:val="00931D04"/>
    <w:rsid w:val="0093448F"/>
    <w:rsid w:val="00936943"/>
    <w:rsid w:val="00941EDA"/>
    <w:rsid w:val="0094375B"/>
    <w:rsid w:val="00955C58"/>
    <w:rsid w:val="00972377"/>
    <w:rsid w:val="00990F27"/>
    <w:rsid w:val="00992CCA"/>
    <w:rsid w:val="00993345"/>
    <w:rsid w:val="00994697"/>
    <w:rsid w:val="00995785"/>
    <w:rsid w:val="00995FE3"/>
    <w:rsid w:val="009A53BF"/>
    <w:rsid w:val="009B10B9"/>
    <w:rsid w:val="009B13F4"/>
    <w:rsid w:val="009B235F"/>
    <w:rsid w:val="009B47D2"/>
    <w:rsid w:val="009B53D7"/>
    <w:rsid w:val="009B59FF"/>
    <w:rsid w:val="009C6075"/>
    <w:rsid w:val="009D1110"/>
    <w:rsid w:val="009D2AAF"/>
    <w:rsid w:val="009E656D"/>
    <w:rsid w:val="009F5422"/>
    <w:rsid w:val="009F650A"/>
    <w:rsid w:val="00A11BD9"/>
    <w:rsid w:val="00A24E4D"/>
    <w:rsid w:val="00A27EED"/>
    <w:rsid w:val="00A31DD8"/>
    <w:rsid w:val="00A35EC4"/>
    <w:rsid w:val="00A407E6"/>
    <w:rsid w:val="00A418F1"/>
    <w:rsid w:val="00A4706A"/>
    <w:rsid w:val="00A52EF1"/>
    <w:rsid w:val="00A56380"/>
    <w:rsid w:val="00A6086A"/>
    <w:rsid w:val="00A732D8"/>
    <w:rsid w:val="00A75D8E"/>
    <w:rsid w:val="00A83D61"/>
    <w:rsid w:val="00A87683"/>
    <w:rsid w:val="00A949BA"/>
    <w:rsid w:val="00A97C7E"/>
    <w:rsid w:val="00A97E68"/>
    <w:rsid w:val="00AA49F3"/>
    <w:rsid w:val="00AA4D06"/>
    <w:rsid w:val="00AB1E8F"/>
    <w:rsid w:val="00AB5E8E"/>
    <w:rsid w:val="00AC4281"/>
    <w:rsid w:val="00AC6307"/>
    <w:rsid w:val="00AC7DA4"/>
    <w:rsid w:val="00AD52B9"/>
    <w:rsid w:val="00AE264C"/>
    <w:rsid w:val="00AE44E3"/>
    <w:rsid w:val="00AE774F"/>
    <w:rsid w:val="00AF115A"/>
    <w:rsid w:val="00AF1A0A"/>
    <w:rsid w:val="00AF24EE"/>
    <w:rsid w:val="00AF3A5D"/>
    <w:rsid w:val="00AF4C75"/>
    <w:rsid w:val="00AF4D6C"/>
    <w:rsid w:val="00B039AC"/>
    <w:rsid w:val="00B1442D"/>
    <w:rsid w:val="00B2240B"/>
    <w:rsid w:val="00B40A95"/>
    <w:rsid w:val="00B41DA8"/>
    <w:rsid w:val="00B852D6"/>
    <w:rsid w:val="00B86F36"/>
    <w:rsid w:val="00B934A4"/>
    <w:rsid w:val="00B9489F"/>
    <w:rsid w:val="00BA2F6E"/>
    <w:rsid w:val="00BC05B0"/>
    <w:rsid w:val="00BC3457"/>
    <w:rsid w:val="00BC3FD3"/>
    <w:rsid w:val="00BD2267"/>
    <w:rsid w:val="00BD7C30"/>
    <w:rsid w:val="00BE44BF"/>
    <w:rsid w:val="00BE6A48"/>
    <w:rsid w:val="00BE70F2"/>
    <w:rsid w:val="00BF62A9"/>
    <w:rsid w:val="00C15586"/>
    <w:rsid w:val="00C2034D"/>
    <w:rsid w:val="00C20F8D"/>
    <w:rsid w:val="00C22573"/>
    <w:rsid w:val="00C23E80"/>
    <w:rsid w:val="00C36583"/>
    <w:rsid w:val="00C41C86"/>
    <w:rsid w:val="00C4234B"/>
    <w:rsid w:val="00C476AB"/>
    <w:rsid w:val="00C722CD"/>
    <w:rsid w:val="00C74A9B"/>
    <w:rsid w:val="00C80B4D"/>
    <w:rsid w:val="00C83E4B"/>
    <w:rsid w:val="00C915D3"/>
    <w:rsid w:val="00C952F1"/>
    <w:rsid w:val="00CA22B3"/>
    <w:rsid w:val="00CA2B06"/>
    <w:rsid w:val="00CC0766"/>
    <w:rsid w:val="00CC0C63"/>
    <w:rsid w:val="00CC29F0"/>
    <w:rsid w:val="00CC4FFF"/>
    <w:rsid w:val="00CE53D9"/>
    <w:rsid w:val="00CE56A0"/>
    <w:rsid w:val="00CF2F6D"/>
    <w:rsid w:val="00CF5490"/>
    <w:rsid w:val="00D027D1"/>
    <w:rsid w:val="00D0637E"/>
    <w:rsid w:val="00D11325"/>
    <w:rsid w:val="00D11D25"/>
    <w:rsid w:val="00D174BA"/>
    <w:rsid w:val="00D1793A"/>
    <w:rsid w:val="00D22389"/>
    <w:rsid w:val="00D27AFF"/>
    <w:rsid w:val="00D30D71"/>
    <w:rsid w:val="00D3584D"/>
    <w:rsid w:val="00D45964"/>
    <w:rsid w:val="00D52A5E"/>
    <w:rsid w:val="00D538D7"/>
    <w:rsid w:val="00D55D28"/>
    <w:rsid w:val="00D57545"/>
    <w:rsid w:val="00D60690"/>
    <w:rsid w:val="00D64BAF"/>
    <w:rsid w:val="00D746BB"/>
    <w:rsid w:val="00D75C65"/>
    <w:rsid w:val="00D76C23"/>
    <w:rsid w:val="00D807D4"/>
    <w:rsid w:val="00D80898"/>
    <w:rsid w:val="00D824E8"/>
    <w:rsid w:val="00D918BF"/>
    <w:rsid w:val="00D9254F"/>
    <w:rsid w:val="00D93B7E"/>
    <w:rsid w:val="00D973D7"/>
    <w:rsid w:val="00D97A38"/>
    <w:rsid w:val="00DB2870"/>
    <w:rsid w:val="00DC09C6"/>
    <w:rsid w:val="00DC272A"/>
    <w:rsid w:val="00DD2FBC"/>
    <w:rsid w:val="00DE5C58"/>
    <w:rsid w:val="00DE7601"/>
    <w:rsid w:val="00E00035"/>
    <w:rsid w:val="00E06E7E"/>
    <w:rsid w:val="00E0778E"/>
    <w:rsid w:val="00E277DA"/>
    <w:rsid w:val="00E313DB"/>
    <w:rsid w:val="00E32088"/>
    <w:rsid w:val="00E40004"/>
    <w:rsid w:val="00E47675"/>
    <w:rsid w:val="00E5125B"/>
    <w:rsid w:val="00E60599"/>
    <w:rsid w:val="00E64C28"/>
    <w:rsid w:val="00E75D5D"/>
    <w:rsid w:val="00E779F6"/>
    <w:rsid w:val="00E96E5E"/>
    <w:rsid w:val="00E972F2"/>
    <w:rsid w:val="00EA0D86"/>
    <w:rsid w:val="00EA9606"/>
    <w:rsid w:val="00EC1CEE"/>
    <w:rsid w:val="00EC1F2B"/>
    <w:rsid w:val="00EC7CAC"/>
    <w:rsid w:val="00EC7EA3"/>
    <w:rsid w:val="00ED0667"/>
    <w:rsid w:val="00ED0DBB"/>
    <w:rsid w:val="00ED5BD6"/>
    <w:rsid w:val="00EE2C82"/>
    <w:rsid w:val="00EF45A4"/>
    <w:rsid w:val="00F410F2"/>
    <w:rsid w:val="00F51B63"/>
    <w:rsid w:val="00F538F8"/>
    <w:rsid w:val="00F623F5"/>
    <w:rsid w:val="00F624C0"/>
    <w:rsid w:val="00F64B9D"/>
    <w:rsid w:val="00F66A32"/>
    <w:rsid w:val="00F7399F"/>
    <w:rsid w:val="00F7548E"/>
    <w:rsid w:val="00F75B5F"/>
    <w:rsid w:val="00F82607"/>
    <w:rsid w:val="00F830B2"/>
    <w:rsid w:val="00F918FD"/>
    <w:rsid w:val="00F95557"/>
    <w:rsid w:val="00FA64E2"/>
    <w:rsid w:val="00FA79A9"/>
    <w:rsid w:val="00FB03F8"/>
    <w:rsid w:val="00FB6B64"/>
    <w:rsid w:val="00FB703C"/>
    <w:rsid w:val="00FC4288"/>
    <w:rsid w:val="00FD068D"/>
    <w:rsid w:val="00FD0967"/>
    <w:rsid w:val="00FD28FD"/>
    <w:rsid w:val="00FE1E51"/>
    <w:rsid w:val="00FE7FBC"/>
    <w:rsid w:val="00FF11CD"/>
    <w:rsid w:val="00FF3BF0"/>
    <w:rsid w:val="012CED93"/>
    <w:rsid w:val="0162AFE8"/>
    <w:rsid w:val="016C25C0"/>
    <w:rsid w:val="01E9A86E"/>
    <w:rsid w:val="02309B1B"/>
    <w:rsid w:val="023B6D5C"/>
    <w:rsid w:val="023F93AD"/>
    <w:rsid w:val="025ED929"/>
    <w:rsid w:val="027AC8E2"/>
    <w:rsid w:val="02829E9D"/>
    <w:rsid w:val="02CEFCB8"/>
    <w:rsid w:val="02EBE1F2"/>
    <w:rsid w:val="02F861CC"/>
    <w:rsid w:val="030ED0C7"/>
    <w:rsid w:val="03ADA9AD"/>
    <w:rsid w:val="0433B7B0"/>
    <w:rsid w:val="04620934"/>
    <w:rsid w:val="04856C1A"/>
    <w:rsid w:val="04A44B6E"/>
    <w:rsid w:val="04C2BBFF"/>
    <w:rsid w:val="04E91B41"/>
    <w:rsid w:val="04FBC190"/>
    <w:rsid w:val="04FCA53C"/>
    <w:rsid w:val="05038DFE"/>
    <w:rsid w:val="053CA3CA"/>
    <w:rsid w:val="053E6868"/>
    <w:rsid w:val="05513B0F"/>
    <w:rsid w:val="055F2D45"/>
    <w:rsid w:val="05721E21"/>
    <w:rsid w:val="0583F970"/>
    <w:rsid w:val="05B0680E"/>
    <w:rsid w:val="05B7CE97"/>
    <w:rsid w:val="05E537BA"/>
    <w:rsid w:val="05F3E59D"/>
    <w:rsid w:val="0676AAE7"/>
    <w:rsid w:val="068CBEA6"/>
    <w:rsid w:val="0696A810"/>
    <w:rsid w:val="06A5E703"/>
    <w:rsid w:val="06B195B9"/>
    <w:rsid w:val="06E0E10E"/>
    <w:rsid w:val="06F3FABC"/>
    <w:rsid w:val="0710E1DF"/>
    <w:rsid w:val="07AEA1FF"/>
    <w:rsid w:val="07CCFC33"/>
    <w:rsid w:val="07DE4F5C"/>
    <w:rsid w:val="081FE3C6"/>
    <w:rsid w:val="08943CF9"/>
    <w:rsid w:val="08999C6B"/>
    <w:rsid w:val="08E93501"/>
    <w:rsid w:val="0927F02A"/>
    <w:rsid w:val="0943636A"/>
    <w:rsid w:val="094D310F"/>
    <w:rsid w:val="09752759"/>
    <w:rsid w:val="098994DB"/>
    <w:rsid w:val="09B7C2B0"/>
    <w:rsid w:val="0A07E1B4"/>
    <w:rsid w:val="0A461388"/>
    <w:rsid w:val="0A7F958E"/>
    <w:rsid w:val="0AB4AB03"/>
    <w:rsid w:val="0AD62333"/>
    <w:rsid w:val="0AD865CC"/>
    <w:rsid w:val="0ADCA29D"/>
    <w:rsid w:val="0AE5AD86"/>
    <w:rsid w:val="0AFA3AE6"/>
    <w:rsid w:val="0B294456"/>
    <w:rsid w:val="0B5A655A"/>
    <w:rsid w:val="0BCDB4C4"/>
    <w:rsid w:val="0BD04A84"/>
    <w:rsid w:val="0BD69577"/>
    <w:rsid w:val="0BDF5698"/>
    <w:rsid w:val="0C0A2D97"/>
    <w:rsid w:val="0C0E92E7"/>
    <w:rsid w:val="0C2B2F62"/>
    <w:rsid w:val="0C4A0A17"/>
    <w:rsid w:val="0C6D37CF"/>
    <w:rsid w:val="0C8061F6"/>
    <w:rsid w:val="0C92EFEF"/>
    <w:rsid w:val="0C9E382F"/>
    <w:rsid w:val="0CBFB450"/>
    <w:rsid w:val="0CCA75AE"/>
    <w:rsid w:val="0CD63947"/>
    <w:rsid w:val="0CD950AA"/>
    <w:rsid w:val="0CDA2C8C"/>
    <w:rsid w:val="0D0A4DAA"/>
    <w:rsid w:val="0D1E57CF"/>
    <w:rsid w:val="0D4715AF"/>
    <w:rsid w:val="0D633C40"/>
    <w:rsid w:val="0D67F920"/>
    <w:rsid w:val="0D92D83A"/>
    <w:rsid w:val="0DCBEBAE"/>
    <w:rsid w:val="0F02D4CA"/>
    <w:rsid w:val="0F09FFC0"/>
    <w:rsid w:val="0F0EB0D8"/>
    <w:rsid w:val="0F1A11F5"/>
    <w:rsid w:val="0F3A898F"/>
    <w:rsid w:val="0F587F5D"/>
    <w:rsid w:val="0F5E5DBC"/>
    <w:rsid w:val="0F6D1C51"/>
    <w:rsid w:val="0F881C26"/>
    <w:rsid w:val="0F956BCA"/>
    <w:rsid w:val="0FDC54A7"/>
    <w:rsid w:val="0FE7F7A8"/>
    <w:rsid w:val="0FEB730C"/>
    <w:rsid w:val="0FEC159F"/>
    <w:rsid w:val="103A128B"/>
    <w:rsid w:val="103AF989"/>
    <w:rsid w:val="10A4FF90"/>
    <w:rsid w:val="10BD678C"/>
    <w:rsid w:val="10C36DA0"/>
    <w:rsid w:val="10E35BBC"/>
    <w:rsid w:val="117F6646"/>
    <w:rsid w:val="1194411E"/>
    <w:rsid w:val="11AB7E68"/>
    <w:rsid w:val="11C378CA"/>
    <w:rsid w:val="11C5827C"/>
    <w:rsid w:val="11F0E1B1"/>
    <w:rsid w:val="122AEC1D"/>
    <w:rsid w:val="1233EF13"/>
    <w:rsid w:val="1240CFF1"/>
    <w:rsid w:val="1252367F"/>
    <w:rsid w:val="12935463"/>
    <w:rsid w:val="12BDEB38"/>
    <w:rsid w:val="12E80F67"/>
    <w:rsid w:val="12FB5DD6"/>
    <w:rsid w:val="1306F4EA"/>
    <w:rsid w:val="131AA103"/>
    <w:rsid w:val="13297FD0"/>
    <w:rsid w:val="132CE217"/>
    <w:rsid w:val="1330117F"/>
    <w:rsid w:val="13456AD3"/>
    <w:rsid w:val="135A06D7"/>
    <w:rsid w:val="135EE8AA"/>
    <w:rsid w:val="136D3B0F"/>
    <w:rsid w:val="13B1771B"/>
    <w:rsid w:val="13C647DE"/>
    <w:rsid w:val="13E88691"/>
    <w:rsid w:val="13FF52B9"/>
    <w:rsid w:val="1426C0F4"/>
    <w:rsid w:val="14293FBB"/>
    <w:rsid w:val="146A471B"/>
    <w:rsid w:val="146B7F44"/>
    <w:rsid w:val="14ADFD85"/>
    <w:rsid w:val="14B6A8B4"/>
    <w:rsid w:val="14D3347A"/>
    <w:rsid w:val="14E97078"/>
    <w:rsid w:val="14EAEB53"/>
    <w:rsid w:val="150EFF95"/>
    <w:rsid w:val="152CE6E5"/>
    <w:rsid w:val="15306C4C"/>
    <w:rsid w:val="156053AF"/>
    <w:rsid w:val="1597B289"/>
    <w:rsid w:val="15A0364E"/>
    <w:rsid w:val="1620857B"/>
    <w:rsid w:val="1688FC58"/>
    <w:rsid w:val="16AA660A"/>
    <w:rsid w:val="16CFB8B4"/>
    <w:rsid w:val="17204243"/>
    <w:rsid w:val="176D66E3"/>
    <w:rsid w:val="17A9DFD5"/>
    <w:rsid w:val="182E05A9"/>
    <w:rsid w:val="18531AFA"/>
    <w:rsid w:val="18575590"/>
    <w:rsid w:val="186C752D"/>
    <w:rsid w:val="18703D11"/>
    <w:rsid w:val="189197D6"/>
    <w:rsid w:val="1891C2E3"/>
    <w:rsid w:val="18976224"/>
    <w:rsid w:val="18AE105E"/>
    <w:rsid w:val="18D5F220"/>
    <w:rsid w:val="1936779C"/>
    <w:rsid w:val="19431FFE"/>
    <w:rsid w:val="19520AE2"/>
    <w:rsid w:val="197FE988"/>
    <w:rsid w:val="19E30A9F"/>
    <w:rsid w:val="19EF98ED"/>
    <w:rsid w:val="1A0509A3"/>
    <w:rsid w:val="1A5989BE"/>
    <w:rsid w:val="1A64B911"/>
    <w:rsid w:val="1A893169"/>
    <w:rsid w:val="1AA530FF"/>
    <w:rsid w:val="1ACE4625"/>
    <w:rsid w:val="1AFBECBF"/>
    <w:rsid w:val="1B6D0642"/>
    <w:rsid w:val="1B8AED92"/>
    <w:rsid w:val="1B98F9D2"/>
    <w:rsid w:val="1BA61F2F"/>
    <w:rsid w:val="1BC1C310"/>
    <w:rsid w:val="1C106387"/>
    <w:rsid w:val="1C3C3233"/>
    <w:rsid w:val="1C4A92A4"/>
    <w:rsid w:val="1C561A29"/>
    <w:rsid w:val="1C5DA2DE"/>
    <w:rsid w:val="1CCF84F4"/>
    <w:rsid w:val="1CD01EA6"/>
    <w:rsid w:val="1CD56620"/>
    <w:rsid w:val="1CEACF98"/>
    <w:rsid w:val="1CEE4E70"/>
    <w:rsid w:val="1D2816CD"/>
    <w:rsid w:val="1D3CC55C"/>
    <w:rsid w:val="1D4AF4FA"/>
    <w:rsid w:val="1D584464"/>
    <w:rsid w:val="1D5CFBC5"/>
    <w:rsid w:val="1D682533"/>
    <w:rsid w:val="1D9C59D3"/>
    <w:rsid w:val="1DA2A5EF"/>
    <w:rsid w:val="1DA33101"/>
    <w:rsid w:val="1DA634FF"/>
    <w:rsid w:val="1DB01A20"/>
    <w:rsid w:val="1E39B9D2"/>
    <w:rsid w:val="1E7C02F2"/>
    <w:rsid w:val="1E901CC6"/>
    <w:rsid w:val="1E949C0D"/>
    <w:rsid w:val="1E9CB97E"/>
    <w:rsid w:val="1EBB192C"/>
    <w:rsid w:val="1EBC00F7"/>
    <w:rsid w:val="1EC25C7E"/>
    <w:rsid w:val="1EC28E54"/>
    <w:rsid w:val="1ECBAF54"/>
    <w:rsid w:val="1ECECF45"/>
    <w:rsid w:val="1ED22792"/>
    <w:rsid w:val="1F065653"/>
    <w:rsid w:val="1F18FBC4"/>
    <w:rsid w:val="1F294B8A"/>
    <w:rsid w:val="1F420560"/>
    <w:rsid w:val="1F553BDF"/>
    <w:rsid w:val="1F64C4E2"/>
    <w:rsid w:val="1F69B0A0"/>
    <w:rsid w:val="1F836BE8"/>
    <w:rsid w:val="1F8B6B42"/>
    <w:rsid w:val="1FDA6365"/>
    <w:rsid w:val="2015245C"/>
    <w:rsid w:val="20242264"/>
    <w:rsid w:val="2044EBC7"/>
    <w:rsid w:val="2049E068"/>
    <w:rsid w:val="205D80FC"/>
    <w:rsid w:val="2071A2CC"/>
    <w:rsid w:val="207B6F11"/>
    <w:rsid w:val="207E4141"/>
    <w:rsid w:val="20D3FA95"/>
    <w:rsid w:val="20E6E57F"/>
    <w:rsid w:val="21132475"/>
    <w:rsid w:val="211507C5"/>
    <w:rsid w:val="211AD829"/>
    <w:rsid w:val="216C87FA"/>
    <w:rsid w:val="21772EC5"/>
    <w:rsid w:val="21878DBA"/>
    <w:rsid w:val="218B9B62"/>
    <w:rsid w:val="218D3114"/>
    <w:rsid w:val="21A35380"/>
    <w:rsid w:val="21A5B88A"/>
    <w:rsid w:val="21B05C24"/>
    <w:rsid w:val="21C25DA0"/>
    <w:rsid w:val="21C6060A"/>
    <w:rsid w:val="21E6B858"/>
    <w:rsid w:val="221E35EC"/>
    <w:rsid w:val="221F51BF"/>
    <w:rsid w:val="2279A622"/>
    <w:rsid w:val="22AA8AAC"/>
    <w:rsid w:val="22C8A93D"/>
    <w:rsid w:val="2302A329"/>
    <w:rsid w:val="231D77A8"/>
    <w:rsid w:val="235FC7BD"/>
    <w:rsid w:val="2371C892"/>
    <w:rsid w:val="238952FE"/>
    <w:rsid w:val="23A2B7C9"/>
    <w:rsid w:val="244A35AB"/>
    <w:rsid w:val="250459CF"/>
    <w:rsid w:val="250462D4"/>
    <w:rsid w:val="251A76D6"/>
    <w:rsid w:val="25237B65"/>
    <w:rsid w:val="2536397B"/>
    <w:rsid w:val="255A5A29"/>
    <w:rsid w:val="258E65DA"/>
    <w:rsid w:val="25C87DD6"/>
    <w:rsid w:val="25E53931"/>
    <w:rsid w:val="261F6EAE"/>
    <w:rsid w:val="26222B21"/>
    <w:rsid w:val="2648202E"/>
    <w:rsid w:val="26756930"/>
    <w:rsid w:val="26A54645"/>
    <w:rsid w:val="26B44822"/>
    <w:rsid w:val="26BC248F"/>
    <w:rsid w:val="26C3637E"/>
    <w:rsid w:val="26C53899"/>
    <w:rsid w:val="26F93D7F"/>
    <w:rsid w:val="271B2797"/>
    <w:rsid w:val="275CB5C0"/>
    <w:rsid w:val="277EC638"/>
    <w:rsid w:val="279EF625"/>
    <w:rsid w:val="27D1C43C"/>
    <w:rsid w:val="27E2E594"/>
    <w:rsid w:val="2806DA19"/>
    <w:rsid w:val="280B97DB"/>
    <w:rsid w:val="283D9E9E"/>
    <w:rsid w:val="284CEAA5"/>
    <w:rsid w:val="28643944"/>
    <w:rsid w:val="288190E3"/>
    <w:rsid w:val="2888C9DA"/>
    <w:rsid w:val="289629C0"/>
    <w:rsid w:val="28A2DDBA"/>
    <w:rsid w:val="28BC407D"/>
    <w:rsid w:val="28BE82E7"/>
    <w:rsid w:val="28C5A71F"/>
    <w:rsid w:val="28E8E7A6"/>
    <w:rsid w:val="28EA1F2E"/>
    <w:rsid w:val="29210C4C"/>
    <w:rsid w:val="293387B2"/>
    <w:rsid w:val="29375EB7"/>
    <w:rsid w:val="293A93A4"/>
    <w:rsid w:val="299B9FD4"/>
    <w:rsid w:val="29D96EFF"/>
    <w:rsid w:val="29F92992"/>
    <w:rsid w:val="2A1728AF"/>
    <w:rsid w:val="2A630EFF"/>
    <w:rsid w:val="2A7D111F"/>
    <w:rsid w:val="2A82CA61"/>
    <w:rsid w:val="2A82FE37"/>
    <w:rsid w:val="2A84B807"/>
    <w:rsid w:val="2AD02481"/>
    <w:rsid w:val="2AD91AE3"/>
    <w:rsid w:val="2AE9D257"/>
    <w:rsid w:val="2B309622"/>
    <w:rsid w:val="2B446EB8"/>
    <w:rsid w:val="2B675FF6"/>
    <w:rsid w:val="2B7B9C0C"/>
    <w:rsid w:val="2B87B729"/>
    <w:rsid w:val="2BDEB12E"/>
    <w:rsid w:val="2BF172DC"/>
    <w:rsid w:val="2BF1E196"/>
    <w:rsid w:val="2C0E6226"/>
    <w:rsid w:val="2C32D32B"/>
    <w:rsid w:val="2C355CD3"/>
    <w:rsid w:val="2C3A74A4"/>
    <w:rsid w:val="2C478A15"/>
    <w:rsid w:val="2C531590"/>
    <w:rsid w:val="2C752963"/>
    <w:rsid w:val="2CCC748C"/>
    <w:rsid w:val="2CFAD9AF"/>
    <w:rsid w:val="2CFD25A6"/>
    <w:rsid w:val="2D3EA754"/>
    <w:rsid w:val="2D7EE195"/>
    <w:rsid w:val="2D8A3873"/>
    <w:rsid w:val="2D8CC394"/>
    <w:rsid w:val="2D95F1A4"/>
    <w:rsid w:val="2DAF3BD0"/>
    <w:rsid w:val="2DBA6B23"/>
    <w:rsid w:val="2DC656E4"/>
    <w:rsid w:val="2DC66823"/>
    <w:rsid w:val="2DEDFC1D"/>
    <w:rsid w:val="2E15FB94"/>
    <w:rsid w:val="2E36F3D9"/>
    <w:rsid w:val="2F85C1B2"/>
    <w:rsid w:val="2F8D77DE"/>
    <w:rsid w:val="2FBB3AA1"/>
    <w:rsid w:val="2FCC7511"/>
    <w:rsid w:val="2FE816F6"/>
    <w:rsid w:val="2FED5C57"/>
    <w:rsid w:val="30731758"/>
    <w:rsid w:val="308DAADC"/>
    <w:rsid w:val="30AAFE78"/>
    <w:rsid w:val="30AB7BED"/>
    <w:rsid w:val="30B3ED6F"/>
    <w:rsid w:val="30C502D0"/>
    <w:rsid w:val="30CCADCB"/>
    <w:rsid w:val="30D957AE"/>
    <w:rsid w:val="30E21A7E"/>
    <w:rsid w:val="30E78781"/>
    <w:rsid w:val="3167595A"/>
    <w:rsid w:val="3179B9CC"/>
    <w:rsid w:val="31A94EB2"/>
    <w:rsid w:val="321D0B32"/>
    <w:rsid w:val="32384095"/>
    <w:rsid w:val="3244EFFA"/>
    <w:rsid w:val="3258580A"/>
    <w:rsid w:val="326F8179"/>
    <w:rsid w:val="329E4C93"/>
    <w:rsid w:val="32AE2079"/>
    <w:rsid w:val="32B39605"/>
    <w:rsid w:val="32CD0626"/>
    <w:rsid w:val="32DE8BC3"/>
    <w:rsid w:val="3301D2DA"/>
    <w:rsid w:val="3310CE25"/>
    <w:rsid w:val="33156EFE"/>
    <w:rsid w:val="3329387C"/>
    <w:rsid w:val="3347B21B"/>
    <w:rsid w:val="33513C25"/>
    <w:rsid w:val="335B7F62"/>
    <w:rsid w:val="3364EE2E"/>
    <w:rsid w:val="3391475F"/>
    <w:rsid w:val="33D0605F"/>
    <w:rsid w:val="33D074C6"/>
    <w:rsid w:val="33FA0CAE"/>
    <w:rsid w:val="345B522D"/>
    <w:rsid w:val="34741438"/>
    <w:rsid w:val="34B3131B"/>
    <w:rsid w:val="34B4523A"/>
    <w:rsid w:val="34C0D7C7"/>
    <w:rsid w:val="34CCE1F7"/>
    <w:rsid w:val="34D76066"/>
    <w:rsid w:val="34F27CB3"/>
    <w:rsid w:val="351D6F9A"/>
    <w:rsid w:val="35414543"/>
    <w:rsid w:val="354FE128"/>
    <w:rsid w:val="3550FB07"/>
    <w:rsid w:val="35B8B764"/>
    <w:rsid w:val="35C38B0F"/>
    <w:rsid w:val="35D188B6"/>
    <w:rsid w:val="35D26FBA"/>
    <w:rsid w:val="35D62836"/>
    <w:rsid w:val="35FF011B"/>
    <w:rsid w:val="3603A2A0"/>
    <w:rsid w:val="36045887"/>
    <w:rsid w:val="364DCAB0"/>
    <w:rsid w:val="36585CBE"/>
    <w:rsid w:val="3688DCE7"/>
    <w:rsid w:val="36A22291"/>
    <w:rsid w:val="370FC3A7"/>
    <w:rsid w:val="3731E833"/>
    <w:rsid w:val="374547CE"/>
    <w:rsid w:val="378141A0"/>
    <w:rsid w:val="37E38142"/>
    <w:rsid w:val="37FC9533"/>
    <w:rsid w:val="380C5299"/>
    <w:rsid w:val="381BEE96"/>
    <w:rsid w:val="38674B54"/>
    <w:rsid w:val="3882EE9F"/>
    <w:rsid w:val="388FE691"/>
    <w:rsid w:val="38B3028D"/>
    <w:rsid w:val="38C12BFE"/>
    <w:rsid w:val="38DC2214"/>
    <w:rsid w:val="38DFDC13"/>
    <w:rsid w:val="391DD91A"/>
    <w:rsid w:val="39C05611"/>
    <w:rsid w:val="39C44F30"/>
    <w:rsid w:val="3A06B739"/>
    <w:rsid w:val="3A1070D8"/>
    <w:rsid w:val="3A1EFE5E"/>
    <w:rsid w:val="3A500FAA"/>
    <w:rsid w:val="3A78A5C3"/>
    <w:rsid w:val="3AB8C85C"/>
    <w:rsid w:val="3AD8180B"/>
    <w:rsid w:val="3AD831A3"/>
    <w:rsid w:val="3AE8C96E"/>
    <w:rsid w:val="3AEF5A62"/>
    <w:rsid w:val="3B02B7AD"/>
    <w:rsid w:val="3B5C4E0A"/>
    <w:rsid w:val="3B7B2E9A"/>
    <w:rsid w:val="3B9E002E"/>
    <w:rsid w:val="3BD80C9B"/>
    <w:rsid w:val="3BD880B5"/>
    <w:rsid w:val="3BE4D2F9"/>
    <w:rsid w:val="3C1066DC"/>
    <w:rsid w:val="3C18B12B"/>
    <w:rsid w:val="3C3D8222"/>
    <w:rsid w:val="3C40E582"/>
    <w:rsid w:val="3C479534"/>
    <w:rsid w:val="3C4B1496"/>
    <w:rsid w:val="3C5117F8"/>
    <w:rsid w:val="3C6BFAE6"/>
    <w:rsid w:val="3C73E86C"/>
    <w:rsid w:val="3CB453AF"/>
    <w:rsid w:val="3CB543BE"/>
    <w:rsid w:val="3CDB921E"/>
    <w:rsid w:val="3CE623A4"/>
    <w:rsid w:val="3CF681E7"/>
    <w:rsid w:val="3D1146C8"/>
    <w:rsid w:val="3D3327B8"/>
    <w:rsid w:val="3D8FD20A"/>
    <w:rsid w:val="3DA54F2E"/>
    <w:rsid w:val="3DC764FF"/>
    <w:rsid w:val="3DE48C4B"/>
    <w:rsid w:val="3DE65AED"/>
    <w:rsid w:val="3DEBE15E"/>
    <w:rsid w:val="3DF424CB"/>
    <w:rsid w:val="3E139E20"/>
    <w:rsid w:val="3E1DCE54"/>
    <w:rsid w:val="3E238687"/>
    <w:rsid w:val="3E38807C"/>
    <w:rsid w:val="3E66BFE1"/>
    <w:rsid w:val="3E73C43D"/>
    <w:rsid w:val="3E9ECB58"/>
    <w:rsid w:val="3EA1AA2A"/>
    <w:rsid w:val="3EA96926"/>
    <w:rsid w:val="3EB4D32B"/>
    <w:rsid w:val="3EE2C356"/>
    <w:rsid w:val="3EF75738"/>
    <w:rsid w:val="3F23E2A5"/>
    <w:rsid w:val="3F6D48AC"/>
    <w:rsid w:val="3F7D6754"/>
    <w:rsid w:val="3FBFBECE"/>
    <w:rsid w:val="4049425D"/>
    <w:rsid w:val="4090590B"/>
    <w:rsid w:val="40C44918"/>
    <w:rsid w:val="40D9BC24"/>
    <w:rsid w:val="40E62452"/>
    <w:rsid w:val="40E7F53E"/>
    <w:rsid w:val="40FD7107"/>
    <w:rsid w:val="4171F931"/>
    <w:rsid w:val="41856AAA"/>
    <w:rsid w:val="4196B9FE"/>
    <w:rsid w:val="41972255"/>
    <w:rsid w:val="41D77923"/>
    <w:rsid w:val="420F505F"/>
    <w:rsid w:val="421B2BC4"/>
    <w:rsid w:val="43165928"/>
    <w:rsid w:val="43295023"/>
    <w:rsid w:val="43317F78"/>
    <w:rsid w:val="4334C1A3"/>
    <w:rsid w:val="4344E882"/>
    <w:rsid w:val="437C5B44"/>
    <w:rsid w:val="43A38A4D"/>
    <w:rsid w:val="43CB48F2"/>
    <w:rsid w:val="43CC39C4"/>
    <w:rsid w:val="43D7B7C3"/>
    <w:rsid w:val="43F4D433"/>
    <w:rsid w:val="443ABC66"/>
    <w:rsid w:val="4446AE1C"/>
    <w:rsid w:val="44ABC853"/>
    <w:rsid w:val="44D3EDB5"/>
    <w:rsid w:val="455E037B"/>
    <w:rsid w:val="4566C51E"/>
    <w:rsid w:val="45675866"/>
    <w:rsid w:val="457AB420"/>
    <w:rsid w:val="457EBD83"/>
    <w:rsid w:val="4584AEA8"/>
    <w:rsid w:val="45AEBE93"/>
    <w:rsid w:val="45BA0692"/>
    <w:rsid w:val="45C2134A"/>
    <w:rsid w:val="45D287F3"/>
    <w:rsid w:val="45F48EE9"/>
    <w:rsid w:val="45F73A2A"/>
    <w:rsid w:val="4619854E"/>
    <w:rsid w:val="461ACAB2"/>
    <w:rsid w:val="465E6412"/>
    <w:rsid w:val="4688B579"/>
    <w:rsid w:val="46C6AD37"/>
    <w:rsid w:val="46D96A5D"/>
    <w:rsid w:val="46F56548"/>
    <w:rsid w:val="46FC6A20"/>
    <w:rsid w:val="471E523B"/>
    <w:rsid w:val="4726DD01"/>
    <w:rsid w:val="473859B5"/>
    <w:rsid w:val="47BB2830"/>
    <w:rsid w:val="47BEFA18"/>
    <w:rsid w:val="47C831B8"/>
    <w:rsid w:val="47E2C4DB"/>
    <w:rsid w:val="47F0F458"/>
    <w:rsid w:val="480DE8FB"/>
    <w:rsid w:val="480E8FEB"/>
    <w:rsid w:val="4817D034"/>
    <w:rsid w:val="482AE06A"/>
    <w:rsid w:val="48550026"/>
    <w:rsid w:val="4880257A"/>
    <w:rsid w:val="488FAE1A"/>
    <w:rsid w:val="489F3899"/>
    <w:rsid w:val="48E5B0AE"/>
    <w:rsid w:val="48E5E01B"/>
    <w:rsid w:val="48E64F73"/>
    <w:rsid w:val="490EAA7C"/>
    <w:rsid w:val="491B8100"/>
    <w:rsid w:val="494A24A5"/>
    <w:rsid w:val="494A7DEE"/>
    <w:rsid w:val="494D0453"/>
    <w:rsid w:val="4958AA4E"/>
    <w:rsid w:val="497BDEB5"/>
    <w:rsid w:val="498BB1EF"/>
    <w:rsid w:val="49907C8F"/>
    <w:rsid w:val="49C9A777"/>
    <w:rsid w:val="49DB63D6"/>
    <w:rsid w:val="49FE8992"/>
    <w:rsid w:val="4A1B6049"/>
    <w:rsid w:val="4A3C7A14"/>
    <w:rsid w:val="4A6283B8"/>
    <w:rsid w:val="4A720DA9"/>
    <w:rsid w:val="4A795D9F"/>
    <w:rsid w:val="4ABCC85E"/>
    <w:rsid w:val="4ACA6466"/>
    <w:rsid w:val="4AD570F1"/>
    <w:rsid w:val="4AE19F1D"/>
    <w:rsid w:val="4B1FF56B"/>
    <w:rsid w:val="4B358740"/>
    <w:rsid w:val="4B404FC6"/>
    <w:rsid w:val="4B479833"/>
    <w:rsid w:val="4B61A4D9"/>
    <w:rsid w:val="4B8B7CD8"/>
    <w:rsid w:val="4BB3DCEE"/>
    <w:rsid w:val="4BCB6D75"/>
    <w:rsid w:val="4BD16601"/>
    <w:rsid w:val="4BFFE618"/>
    <w:rsid w:val="4C152E00"/>
    <w:rsid w:val="4C2AD8C9"/>
    <w:rsid w:val="4C6C21A3"/>
    <w:rsid w:val="4C906576"/>
    <w:rsid w:val="4CDF7F11"/>
    <w:rsid w:val="4D257CEC"/>
    <w:rsid w:val="4D757D7B"/>
    <w:rsid w:val="4D90096D"/>
    <w:rsid w:val="4DB74494"/>
    <w:rsid w:val="4DDF7178"/>
    <w:rsid w:val="4E0F33A6"/>
    <w:rsid w:val="4E40F685"/>
    <w:rsid w:val="4E69A496"/>
    <w:rsid w:val="4EB2001C"/>
    <w:rsid w:val="4ECDDBC0"/>
    <w:rsid w:val="4ED8D681"/>
    <w:rsid w:val="4F2E64EA"/>
    <w:rsid w:val="4F434FE9"/>
    <w:rsid w:val="4F4C2C32"/>
    <w:rsid w:val="4F61F4A6"/>
    <w:rsid w:val="4F8C9AB2"/>
    <w:rsid w:val="4F8D8F2F"/>
    <w:rsid w:val="4F9D6DA8"/>
    <w:rsid w:val="4FB5C035"/>
    <w:rsid w:val="5005034C"/>
    <w:rsid w:val="5007285E"/>
    <w:rsid w:val="501EDE56"/>
    <w:rsid w:val="50205C9B"/>
    <w:rsid w:val="50365FD1"/>
    <w:rsid w:val="503C9F5C"/>
    <w:rsid w:val="50423277"/>
    <w:rsid w:val="5045E2F7"/>
    <w:rsid w:val="5091987C"/>
    <w:rsid w:val="50F54B42"/>
    <w:rsid w:val="5108CABE"/>
    <w:rsid w:val="51554BC0"/>
    <w:rsid w:val="518DE48A"/>
    <w:rsid w:val="51C24AAA"/>
    <w:rsid w:val="51D84A2A"/>
    <w:rsid w:val="52073BB9"/>
    <w:rsid w:val="52174F14"/>
    <w:rsid w:val="523186BB"/>
    <w:rsid w:val="524952C6"/>
    <w:rsid w:val="524BEA4B"/>
    <w:rsid w:val="524C5607"/>
    <w:rsid w:val="525CCA2D"/>
    <w:rsid w:val="529E53CF"/>
    <w:rsid w:val="52B85366"/>
    <w:rsid w:val="52FBFAC8"/>
    <w:rsid w:val="532B096B"/>
    <w:rsid w:val="5333634C"/>
    <w:rsid w:val="535BBC77"/>
    <w:rsid w:val="5391F20E"/>
    <w:rsid w:val="53956F6E"/>
    <w:rsid w:val="53A0A3DC"/>
    <w:rsid w:val="53AD0211"/>
    <w:rsid w:val="53D5517D"/>
    <w:rsid w:val="53D6948D"/>
    <w:rsid w:val="541CEEBF"/>
    <w:rsid w:val="545CAC20"/>
    <w:rsid w:val="54C9F9E2"/>
    <w:rsid w:val="54F3E6CE"/>
    <w:rsid w:val="550562AF"/>
    <w:rsid w:val="552B53E2"/>
    <w:rsid w:val="553E4EE5"/>
    <w:rsid w:val="5584E631"/>
    <w:rsid w:val="55A52A74"/>
    <w:rsid w:val="55A7EEB2"/>
    <w:rsid w:val="55B966E1"/>
    <w:rsid w:val="5604BB1F"/>
    <w:rsid w:val="561F039E"/>
    <w:rsid w:val="5621A6B9"/>
    <w:rsid w:val="5630EE7C"/>
    <w:rsid w:val="563DFE08"/>
    <w:rsid w:val="564A6200"/>
    <w:rsid w:val="5667A387"/>
    <w:rsid w:val="56B6F9FD"/>
    <w:rsid w:val="56CA6F2E"/>
    <w:rsid w:val="56D8C1EB"/>
    <w:rsid w:val="56DFF082"/>
    <w:rsid w:val="5711FE6A"/>
    <w:rsid w:val="572CF305"/>
    <w:rsid w:val="573B2C1F"/>
    <w:rsid w:val="574BEFF9"/>
    <w:rsid w:val="57ACF7E6"/>
    <w:rsid w:val="57B85585"/>
    <w:rsid w:val="57BC3D25"/>
    <w:rsid w:val="57C0353F"/>
    <w:rsid w:val="5801415C"/>
    <w:rsid w:val="580C6F39"/>
    <w:rsid w:val="581E5715"/>
    <w:rsid w:val="5885737E"/>
    <w:rsid w:val="58A6A5A6"/>
    <w:rsid w:val="58A8D1B9"/>
    <w:rsid w:val="58ABC0EB"/>
    <w:rsid w:val="58B84534"/>
    <w:rsid w:val="595D7856"/>
    <w:rsid w:val="59713DEC"/>
    <w:rsid w:val="59A1C275"/>
    <w:rsid w:val="59C22A46"/>
    <w:rsid w:val="59C5070E"/>
    <w:rsid w:val="5A22C2F7"/>
    <w:rsid w:val="5A731E29"/>
    <w:rsid w:val="5ACF4D59"/>
    <w:rsid w:val="5AD45EE1"/>
    <w:rsid w:val="5AF4E777"/>
    <w:rsid w:val="5B10DA42"/>
    <w:rsid w:val="5B1DE3CA"/>
    <w:rsid w:val="5B61F8A9"/>
    <w:rsid w:val="5B6AC540"/>
    <w:rsid w:val="5B6D3446"/>
    <w:rsid w:val="5B6DFC74"/>
    <w:rsid w:val="5B869457"/>
    <w:rsid w:val="5B8AD4B2"/>
    <w:rsid w:val="5BB504DD"/>
    <w:rsid w:val="5BD73330"/>
    <w:rsid w:val="5C01EC35"/>
    <w:rsid w:val="5C11F539"/>
    <w:rsid w:val="5C183C7E"/>
    <w:rsid w:val="5C2AAFBA"/>
    <w:rsid w:val="5C303F9E"/>
    <w:rsid w:val="5C31952E"/>
    <w:rsid w:val="5C526F84"/>
    <w:rsid w:val="5C5EEEC9"/>
    <w:rsid w:val="5CA3CE37"/>
    <w:rsid w:val="5CDC83E8"/>
    <w:rsid w:val="5CED262E"/>
    <w:rsid w:val="5D22A872"/>
    <w:rsid w:val="5D2A5DA2"/>
    <w:rsid w:val="5D3FC71A"/>
    <w:rsid w:val="5D7B43F4"/>
    <w:rsid w:val="5D8FA2A5"/>
    <w:rsid w:val="5DB43880"/>
    <w:rsid w:val="5DDA1926"/>
    <w:rsid w:val="5DDC794E"/>
    <w:rsid w:val="5DF40DEE"/>
    <w:rsid w:val="5E304FE3"/>
    <w:rsid w:val="5E3267FF"/>
    <w:rsid w:val="5E41D837"/>
    <w:rsid w:val="5E8187CC"/>
    <w:rsid w:val="5EA878F9"/>
    <w:rsid w:val="5ED9C276"/>
    <w:rsid w:val="5EF34AF9"/>
    <w:rsid w:val="5F1F6A8E"/>
    <w:rsid w:val="5F36EF47"/>
    <w:rsid w:val="5F37FC68"/>
    <w:rsid w:val="5F6A6FD3"/>
    <w:rsid w:val="5F825589"/>
    <w:rsid w:val="5F82896F"/>
    <w:rsid w:val="5FA2BE7C"/>
    <w:rsid w:val="5FD97007"/>
    <w:rsid w:val="5FE09CC6"/>
    <w:rsid w:val="60150393"/>
    <w:rsid w:val="602611F8"/>
    <w:rsid w:val="602E3314"/>
    <w:rsid w:val="60322AFE"/>
    <w:rsid w:val="60534CAD"/>
    <w:rsid w:val="6055D99D"/>
    <w:rsid w:val="608F40D9"/>
    <w:rsid w:val="608FF994"/>
    <w:rsid w:val="609511C2"/>
    <w:rsid w:val="60A9C017"/>
    <w:rsid w:val="60ACF1F2"/>
    <w:rsid w:val="60B8AF52"/>
    <w:rsid w:val="60C38017"/>
    <w:rsid w:val="60C60E47"/>
    <w:rsid w:val="60DAF699"/>
    <w:rsid w:val="6108431B"/>
    <w:rsid w:val="616B51D7"/>
    <w:rsid w:val="617906DD"/>
    <w:rsid w:val="61AC612F"/>
    <w:rsid w:val="61B11693"/>
    <w:rsid w:val="61B724A2"/>
    <w:rsid w:val="61C2E33A"/>
    <w:rsid w:val="61CD6AF2"/>
    <w:rsid w:val="61E3CC22"/>
    <w:rsid w:val="61F1442F"/>
    <w:rsid w:val="6231EF55"/>
    <w:rsid w:val="62459078"/>
    <w:rsid w:val="62611BC9"/>
    <w:rsid w:val="62A225AA"/>
    <w:rsid w:val="62A8C940"/>
    <w:rsid w:val="635D21B6"/>
    <w:rsid w:val="6367629F"/>
    <w:rsid w:val="636A3926"/>
    <w:rsid w:val="6376A59E"/>
    <w:rsid w:val="6386E4B4"/>
    <w:rsid w:val="63A3BEFD"/>
    <w:rsid w:val="63C0975D"/>
    <w:rsid w:val="63EA0C1A"/>
    <w:rsid w:val="644CB0F3"/>
    <w:rsid w:val="6462D51A"/>
    <w:rsid w:val="648B46D2"/>
    <w:rsid w:val="648C1C62"/>
    <w:rsid w:val="649C06D3"/>
    <w:rsid w:val="649C37AB"/>
    <w:rsid w:val="649E47B0"/>
    <w:rsid w:val="64B0214A"/>
    <w:rsid w:val="64BE157C"/>
    <w:rsid w:val="65469FDA"/>
    <w:rsid w:val="655B2658"/>
    <w:rsid w:val="658571FC"/>
    <w:rsid w:val="65ADBA91"/>
    <w:rsid w:val="65B6F78F"/>
    <w:rsid w:val="65E185F5"/>
    <w:rsid w:val="65E677F3"/>
    <w:rsid w:val="66065EB4"/>
    <w:rsid w:val="66378668"/>
    <w:rsid w:val="664C3DF5"/>
    <w:rsid w:val="665B9825"/>
    <w:rsid w:val="667DC80B"/>
    <w:rsid w:val="66CC4647"/>
    <w:rsid w:val="670D1E27"/>
    <w:rsid w:val="6716FDCA"/>
    <w:rsid w:val="672FBB20"/>
    <w:rsid w:val="6738501B"/>
    <w:rsid w:val="67498AF2"/>
    <w:rsid w:val="6763855E"/>
    <w:rsid w:val="677887B5"/>
    <w:rsid w:val="67A22254"/>
    <w:rsid w:val="67E32847"/>
    <w:rsid w:val="6802973C"/>
    <w:rsid w:val="6829C8FB"/>
    <w:rsid w:val="68659055"/>
    <w:rsid w:val="686C877F"/>
    <w:rsid w:val="68874F72"/>
    <w:rsid w:val="689B96DE"/>
    <w:rsid w:val="68C4667B"/>
    <w:rsid w:val="68E47EFE"/>
    <w:rsid w:val="68E6455D"/>
    <w:rsid w:val="6905C63F"/>
    <w:rsid w:val="691EA5F0"/>
    <w:rsid w:val="692A4B5F"/>
    <w:rsid w:val="6944EA3F"/>
    <w:rsid w:val="6950EEA7"/>
    <w:rsid w:val="695F824B"/>
    <w:rsid w:val="695F8D85"/>
    <w:rsid w:val="69B14030"/>
    <w:rsid w:val="69BCC343"/>
    <w:rsid w:val="69CDA580"/>
    <w:rsid w:val="6A13F301"/>
    <w:rsid w:val="6A1DC885"/>
    <w:rsid w:val="6A4FC67B"/>
    <w:rsid w:val="6A9B5D83"/>
    <w:rsid w:val="6AB0D266"/>
    <w:rsid w:val="6AC089B4"/>
    <w:rsid w:val="6AEC6F46"/>
    <w:rsid w:val="6B2E7084"/>
    <w:rsid w:val="6B68E2F9"/>
    <w:rsid w:val="6B90D890"/>
    <w:rsid w:val="6B9E8A47"/>
    <w:rsid w:val="6BA63CBB"/>
    <w:rsid w:val="6BADE81C"/>
    <w:rsid w:val="6BE7683D"/>
    <w:rsid w:val="6C171260"/>
    <w:rsid w:val="6C5204F3"/>
    <w:rsid w:val="6C5C5A15"/>
    <w:rsid w:val="6C5E421D"/>
    <w:rsid w:val="6C7E5853"/>
    <w:rsid w:val="6C814184"/>
    <w:rsid w:val="6CEC2DB3"/>
    <w:rsid w:val="6CFA92C7"/>
    <w:rsid w:val="6D1B3448"/>
    <w:rsid w:val="6D335B3D"/>
    <w:rsid w:val="6D33C405"/>
    <w:rsid w:val="6DBAD125"/>
    <w:rsid w:val="6DC73C9F"/>
    <w:rsid w:val="6DC90F31"/>
    <w:rsid w:val="6E163620"/>
    <w:rsid w:val="6E33F726"/>
    <w:rsid w:val="6E41F990"/>
    <w:rsid w:val="6E49A103"/>
    <w:rsid w:val="6E5549AB"/>
    <w:rsid w:val="6E76C6A7"/>
    <w:rsid w:val="6EBBC100"/>
    <w:rsid w:val="6EC2C26E"/>
    <w:rsid w:val="6EF7AC7B"/>
    <w:rsid w:val="6F08802B"/>
    <w:rsid w:val="6F393964"/>
    <w:rsid w:val="6F529397"/>
    <w:rsid w:val="6F593772"/>
    <w:rsid w:val="6F93A537"/>
    <w:rsid w:val="6FBA57B6"/>
    <w:rsid w:val="6FD01CFD"/>
    <w:rsid w:val="7014AC1C"/>
    <w:rsid w:val="7015E038"/>
    <w:rsid w:val="70767838"/>
    <w:rsid w:val="708C3EBD"/>
    <w:rsid w:val="70955AA0"/>
    <w:rsid w:val="70A3B0FC"/>
    <w:rsid w:val="70BED800"/>
    <w:rsid w:val="70C88F22"/>
    <w:rsid w:val="70E2FC7C"/>
    <w:rsid w:val="712FCB38"/>
    <w:rsid w:val="7147DB85"/>
    <w:rsid w:val="714F9B75"/>
    <w:rsid w:val="715365AE"/>
    <w:rsid w:val="71652299"/>
    <w:rsid w:val="7180311C"/>
    <w:rsid w:val="718FD6B8"/>
    <w:rsid w:val="719E6956"/>
    <w:rsid w:val="71B4D5CC"/>
    <w:rsid w:val="71B83702"/>
    <w:rsid w:val="724F9A80"/>
    <w:rsid w:val="72751DEE"/>
    <w:rsid w:val="729B07AB"/>
    <w:rsid w:val="72EF26F9"/>
    <w:rsid w:val="732202B2"/>
    <w:rsid w:val="7332846D"/>
    <w:rsid w:val="735C38A5"/>
    <w:rsid w:val="73606AD0"/>
    <w:rsid w:val="73D54F1D"/>
    <w:rsid w:val="73F96761"/>
    <w:rsid w:val="7423A64A"/>
    <w:rsid w:val="743F2D17"/>
    <w:rsid w:val="74783877"/>
    <w:rsid w:val="747F344F"/>
    <w:rsid w:val="748C21D6"/>
    <w:rsid w:val="74968104"/>
    <w:rsid w:val="74A4F420"/>
    <w:rsid w:val="74B36CEF"/>
    <w:rsid w:val="74C308BC"/>
    <w:rsid w:val="74D3BCB5"/>
    <w:rsid w:val="74EEDBC8"/>
    <w:rsid w:val="74F07B7F"/>
    <w:rsid w:val="754D8A44"/>
    <w:rsid w:val="75AED32A"/>
    <w:rsid w:val="75DFC915"/>
    <w:rsid w:val="76244C3E"/>
    <w:rsid w:val="7625A657"/>
    <w:rsid w:val="766B5D7F"/>
    <w:rsid w:val="767CEFE5"/>
    <w:rsid w:val="76C4CD7E"/>
    <w:rsid w:val="76CC9105"/>
    <w:rsid w:val="76D46DD7"/>
    <w:rsid w:val="76D86C5E"/>
    <w:rsid w:val="76F9710F"/>
    <w:rsid w:val="76FC41FD"/>
    <w:rsid w:val="77502063"/>
    <w:rsid w:val="776CE532"/>
    <w:rsid w:val="77883AD8"/>
    <w:rsid w:val="779C79CA"/>
    <w:rsid w:val="77C3F42B"/>
    <w:rsid w:val="77FE5DD7"/>
    <w:rsid w:val="7809BFFB"/>
    <w:rsid w:val="783AA50C"/>
    <w:rsid w:val="786834DC"/>
    <w:rsid w:val="78F73F99"/>
    <w:rsid w:val="78F975DD"/>
    <w:rsid w:val="7903ED0E"/>
    <w:rsid w:val="794A6A3F"/>
    <w:rsid w:val="7951D4FC"/>
    <w:rsid w:val="7963F873"/>
    <w:rsid w:val="799ADDD7"/>
    <w:rsid w:val="79C763FA"/>
    <w:rsid w:val="79D3DE9D"/>
    <w:rsid w:val="7A21ED5F"/>
    <w:rsid w:val="7A4504B5"/>
    <w:rsid w:val="7A82522F"/>
    <w:rsid w:val="7ACA5F37"/>
    <w:rsid w:val="7AE0A0F8"/>
    <w:rsid w:val="7AE5CAB3"/>
    <w:rsid w:val="7AEAADCC"/>
    <w:rsid w:val="7B2E2215"/>
    <w:rsid w:val="7B392553"/>
    <w:rsid w:val="7B3E6C0F"/>
    <w:rsid w:val="7B5CC25F"/>
    <w:rsid w:val="7BAC5C74"/>
    <w:rsid w:val="7BCC9141"/>
    <w:rsid w:val="7BD56758"/>
    <w:rsid w:val="7BE79A56"/>
    <w:rsid w:val="7C2B46CD"/>
    <w:rsid w:val="7C2E2113"/>
    <w:rsid w:val="7C5DBC5E"/>
    <w:rsid w:val="7C6CE1E9"/>
    <w:rsid w:val="7C96E440"/>
    <w:rsid w:val="7CB645DE"/>
    <w:rsid w:val="7CBDED2B"/>
    <w:rsid w:val="7D0F0304"/>
    <w:rsid w:val="7D152747"/>
    <w:rsid w:val="7D163362"/>
    <w:rsid w:val="7D6C2383"/>
    <w:rsid w:val="7D8D173F"/>
    <w:rsid w:val="7D9C0050"/>
    <w:rsid w:val="7DAD60B3"/>
    <w:rsid w:val="7DD24E26"/>
    <w:rsid w:val="7DD53E9C"/>
    <w:rsid w:val="7DDE3D71"/>
    <w:rsid w:val="7E0002DE"/>
    <w:rsid w:val="7E038A87"/>
    <w:rsid w:val="7E1870CE"/>
    <w:rsid w:val="7E26EB7F"/>
    <w:rsid w:val="7E314809"/>
    <w:rsid w:val="7E42AFAC"/>
    <w:rsid w:val="7E5E7C99"/>
    <w:rsid w:val="7E603B15"/>
    <w:rsid w:val="7E6E57DB"/>
    <w:rsid w:val="7E6F6E9C"/>
    <w:rsid w:val="7E70ED88"/>
    <w:rsid w:val="7EE9F480"/>
    <w:rsid w:val="7EEA44E8"/>
    <w:rsid w:val="7F23BD08"/>
    <w:rsid w:val="7F756FB3"/>
    <w:rsid w:val="7F9C437B"/>
    <w:rsid w:val="7FBC4911"/>
    <w:rsid w:val="7FCAA5A4"/>
    <w:rsid w:val="7FCB1A9D"/>
    <w:rsid w:val="7FE640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C244B6F"/>
  <w15:chartTrackingRefBased/>
  <w15:docId w15:val="{999A95B5-CBB3-46D7-A968-775F88E3B1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7F0D77"/>
    <w:pPr>
      <w:spacing w:before="120" w:after="240" w:line="312" w:lineRule="auto"/>
      <w:jc w:val="both"/>
    </w:pPr>
    <w:rPr>
      <w:rFonts w:asciiTheme="majorHAnsi" w:hAnsiTheme="majorHAnsi" w:cstheme="majorHAnsi"/>
      <w:lang w:val="cs-CZ"/>
    </w:rPr>
  </w:style>
  <w:style w:type="paragraph" w:styleId="Nadpis1">
    <w:name w:val="heading 1"/>
    <w:basedOn w:val="Normln"/>
    <w:next w:val="Normln"/>
    <w:link w:val="Nadpis1Char"/>
    <w:uiPriority w:val="9"/>
    <w:qFormat/>
    <w:rsid w:val="00D807D4"/>
    <w:pPr>
      <w:keepNext/>
      <w:keepLines/>
      <w:spacing w:before="360" w:after="360"/>
      <w:outlineLvl w:val="0"/>
    </w:pPr>
    <w:rPr>
      <w:rFonts w:asciiTheme="minorHAnsi" w:eastAsiaTheme="majorEastAsia" w:hAnsiTheme="minorHAnsi" w:cstheme="minorHAnsi"/>
      <w:b/>
      <w:bCs/>
      <w:sz w:val="28"/>
      <w:szCs w:val="28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4E3658"/>
    <w:pPr>
      <w:keepNext/>
      <w:keepLines/>
      <w:spacing w:before="40" w:after="0"/>
      <w:outlineLvl w:val="1"/>
    </w:pPr>
    <w:rPr>
      <w:rFonts w:asciiTheme="minorHAnsi" w:eastAsiaTheme="majorEastAsia" w:hAnsiTheme="minorHAnsi" w:cstheme="minorHAnsi"/>
      <w:b/>
      <w:bCs/>
      <w:i/>
      <w:iCs/>
      <w:sz w:val="24"/>
      <w:szCs w:val="24"/>
    </w:rPr>
  </w:style>
  <w:style w:type="paragraph" w:styleId="Nadpis4">
    <w:name w:val="heading 4"/>
    <w:basedOn w:val="Normln"/>
    <w:next w:val="Normln"/>
    <w:link w:val="Nadpis4Char"/>
    <w:uiPriority w:val="9"/>
    <w:semiHidden/>
    <w:unhideWhenUsed/>
    <w:qFormat/>
    <w:rsid w:val="00617DA3"/>
    <w:pPr>
      <w:keepNext/>
      <w:keepLines/>
      <w:spacing w:before="40" w:after="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D807D4"/>
    <w:rPr>
      <w:rFonts w:eastAsiaTheme="majorEastAsia" w:cstheme="minorHAnsi"/>
      <w:b/>
      <w:bCs/>
      <w:sz w:val="28"/>
      <w:szCs w:val="28"/>
      <w:lang w:val="cs-CZ"/>
    </w:rPr>
  </w:style>
  <w:style w:type="table" w:styleId="Mkatabulky">
    <w:name w:val="Table Grid"/>
    <w:basedOn w:val="Normlntabulka"/>
    <w:uiPriority w:val="39"/>
    <w:rsid w:val="00212A3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dpis4Char">
    <w:name w:val="Nadpis 4 Char"/>
    <w:basedOn w:val="Standardnpsmoodstavce"/>
    <w:link w:val="Nadpis4"/>
    <w:uiPriority w:val="9"/>
    <w:semiHidden/>
    <w:rsid w:val="00617DA3"/>
    <w:rPr>
      <w:rFonts w:asciiTheme="majorHAnsi" w:eastAsiaTheme="majorEastAsia" w:hAnsiTheme="majorHAnsi" w:cstheme="majorBidi"/>
      <w:i/>
      <w:iCs/>
      <w:color w:val="2F5496" w:themeColor="accent1" w:themeShade="BF"/>
      <w:lang w:val="cs-CZ"/>
    </w:rPr>
  </w:style>
  <w:style w:type="character" w:styleId="Hypertextovodkaz">
    <w:name w:val="Hyperlink"/>
    <w:basedOn w:val="Standardnpsmoodstavce"/>
    <w:uiPriority w:val="99"/>
    <w:unhideWhenUsed/>
    <w:rsid w:val="009D1110"/>
    <w:rPr>
      <w:color w:val="0563C1" w:themeColor="hyperlink"/>
      <w:u w:val="single"/>
    </w:rPr>
  </w:style>
  <w:style w:type="character" w:styleId="Nevyeenzmnka">
    <w:name w:val="Unresolved Mention"/>
    <w:basedOn w:val="Standardnpsmoodstavce"/>
    <w:uiPriority w:val="99"/>
    <w:semiHidden/>
    <w:unhideWhenUsed/>
    <w:rsid w:val="009D1110"/>
    <w:rPr>
      <w:color w:val="605E5C"/>
      <w:shd w:val="clear" w:color="auto" w:fill="E1DFDD"/>
    </w:rPr>
  </w:style>
  <w:style w:type="character" w:styleId="Odkaznakoment">
    <w:name w:val="annotation reference"/>
    <w:basedOn w:val="Standardnpsmoodstavce"/>
    <w:uiPriority w:val="99"/>
    <w:semiHidden/>
    <w:unhideWhenUsed/>
    <w:rsid w:val="00166C42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166C42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166C42"/>
    <w:rPr>
      <w:rFonts w:ascii="Univers Light" w:hAnsi="Univers Light" w:cs="Open Sans"/>
      <w:sz w:val="20"/>
      <w:szCs w:val="20"/>
      <w:lang w:val="cs-CZ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166C42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166C42"/>
    <w:rPr>
      <w:rFonts w:ascii="Univers Light" w:hAnsi="Univers Light" w:cs="Open Sans"/>
      <w:b/>
      <w:bCs/>
      <w:sz w:val="20"/>
      <w:szCs w:val="20"/>
      <w:lang w:val="cs-CZ"/>
    </w:rPr>
  </w:style>
  <w:style w:type="paragraph" w:styleId="Zhlav">
    <w:name w:val="header"/>
    <w:basedOn w:val="Normln"/>
    <w:link w:val="ZhlavChar"/>
    <w:uiPriority w:val="99"/>
    <w:unhideWhenUsed/>
    <w:rsid w:val="007F0D77"/>
    <w:pPr>
      <w:tabs>
        <w:tab w:val="center" w:pos="4536"/>
        <w:tab w:val="right" w:pos="9072"/>
      </w:tabs>
      <w:spacing w:before="0"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7F0D77"/>
    <w:rPr>
      <w:rFonts w:ascii="Univers Light" w:hAnsi="Univers Light" w:cs="Open Sans"/>
      <w:lang w:val="cs-CZ"/>
    </w:rPr>
  </w:style>
  <w:style w:type="paragraph" w:styleId="Zpat">
    <w:name w:val="footer"/>
    <w:basedOn w:val="Normln"/>
    <w:link w:val="ZpatChar"/>
    <w:uiPriority w:val="99"/>
    <w:unhideWhenUsed/>
    <w:rsid w:val="007F0D77"/>
    <w:pPr>
      <w:tabs>
        <w:tab w:val="center" w:pos="4536"/>
        <w:tab w:val="right" w:pos="9072"/>
      </w:tabs>
      <w:spacing w:before="0"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7F0D77"/>
    <w:rPr>
      <w:rFonts w:ascii="Univers Light" w:hAnsi="Univers Light" w:cs="Open Sans"/>
      <w:lang w:val="cs-CZ"/>
    </w:rPr>
  </w:style>
  <w:style w:type="paragraph" w:customStyle="1" w:styleId="Placeholder">
    <w:name w:val="Placeholder"/>
    <w:basedOn w:val="Normln"/>
    <w:link w:val="PlaceholderChar"/>
    <w:qFormat/>
    <w:rsid w:val="00D55D28"/>
    <w:pPr>
      <w:jc w:val="center"/>
    </w:pPr>
    <w:rPr>
      <w:rFonts w:ascii="Arial" w:hAnsi="Arial" w:cs="Arial"/>
      <w:i/>
      <w:iCs/>
    </w:rPr>
  </w:style>
  <w:style w:type="paragraph" w:customStyle="1" w:styleId="Story">
    <w:name w:val="Story"/>
    <w:basedOn w:val="Normln"/>
    <w:link w:val="StoryChar"/>
    <w:qFormat/>
    <w:rsid w:val="00D807D4"/>
    <w:pPr>
      <w:spacing w:line="336" w:lineRule="auto"/>
    </w:pPr>
    <w:rPr>
      <w:rFonts w:ascii="Times New Roman" w:hAnsi="Times New Roman" w:cs="Times New Roman"/>
      <w:i/>
      <w:iCs/>
      <w:sz w:val="20"/>
      <w:szCs w:val="20"/>
    </w:rPr>
  </w:style>
  <w:style w:type="character" w:customStyle="1" w:styleId="PlaceholderChar">
    <w:name w:val="Placeholder Char"/>
    <w:basedOn w:val="Standardnpsmoodstavce"/>
    <w:link w:val="Placeholder"/>
    <w:rsid w:val="00D55D28"/>
    <w:rPr>
      <w:rFonts w:ascii="Arial" w:hAnsi="Arial" w:cs="Arial"/>
      <w:i/>
      <w:iCs/>
      <w:lang w:val="cs-CZ"/>
    </w:rPr>
  </w:style>
  <w:style w:type="character" w:customStyle="1" w:styleId="Nadpis2Char">
    <w:name w:val="Nadpis 2 Char"/>
    <w:basedOn w:val="Standardnpsmoodstavce"/>
    <w:link w:val="Nadpis2"/>
    <w:uiPriority w:val="9"/>
    <w:rsid w:val="004E3658"/>
    <w:rPr>
      <w:rFonts w:eastAsiaTheme="majorEastAsia" w:cstheme="minorHAnsi"/>
      <w:b/>
      <w:bCs/>
      <w:i/>
      <w:iCs/>
      <w:sz w:val="24"/>
      <w:szCs w:val="24"/>
      <w:lang w:val="cs-CZ"/>
    </w:rPr>
  </w:style>
  <w:style w:type="character" w:customStyle="1" w:styleId="StoryChar">
    <w:name w:val="Story Char"/>
    <w:basedOn w:val="Standardnpsmoodstavce"/>
    <w:link w:val="Story"/>
    <w:rsid w:val="00D807D4"/>
    <w:rPr>
      <w:rFonts w:ascii="Times New Roman" w:hAnsi="Times New Roman" w:cs="Times New Roman"/>
      <w:i/>
      <w:iCs/>
      <w:sz w:val="20"/>
      <w:szCs w:val="20"/>
      <w:lang w:val="cs-CZ"/>
    </w:rPr>
  </w:style>
  <w:style w:type="paragraph" w:customStyle="1" w:styleId="Moodlehint">
    <w:name w:val="Moodle hint"/>
    <w:basedOn w:val="Normln"/>
    <w:link w:val="MoodlehintChar"/>
    <w:qFormat/>
    <w:rsid w:val="00C952F1"/>
    <w:pPr>
      <w:contextualSpacing/>
      <w:jc w:val="left"/>
    </w:pPr>
    <w:rPr>
      <w:i/>
      <w:iCs/>
      <w:color w:val="FF0000"/>
    </w:rPr>
  </w:style>
  <w:style w:type="character" w:customStyle="1" w:styleId="MoodlehintChar">
    <w:name w:val="Moodle hint Char"/>
    <w:basedOn w:val="Standardnpsmoodstavce"/>
    <w:link w:val="Moodlehint"/>
    <w:rsid w:val="00C952F1"/>
    <w:rPr>
      <w:rFonts w:asciiTheme="majorHAnsi" w:hAnsiTheme="majorHAnsi" w:cstheme="majorHAnsi"/>
      <w:i/>
      <w:iCs/>
      <w:color w:val="FF0000"/>
      <w:lang w:val="cs-CZ"/>
    </w:rPr>
  </w:style>
  <w:style w:type="paragraph" w:styleId="Odstavecseseznamem">
    <w:name w:val="List Paragraph"/>
    <w:basedOn w:val="Normln"/>
    <w:uiPriority w:val="34"/>
    <w:qFormat/>
    <w:rsid w:val="00DC09C6"/>
    <w:pPr>
      <w:spacing w:before="0" w:after="160" w:line="259" w:lineRule="auto"/>
      <w:ind w:left="720"/>
      <w:contextualSpacing/>
      <w:jc w:val="left"/>
    </w:pPr>
    <w:rPr>
      <w:rFonts w:asciiTheme="minorHAnsi" w:hAnsiTheme="minorHAnsi" w:cstheme="minorBidi"/>
    </w:r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DC09C6"/>
    <w:pPr>
      <w:spacing w:before="0" w:after="0" w:line="240" w:lineRule="auto"/>
      <w:jc w:val="left"/>
    </w:pPr>
    <w:rPr>
      <w:rFonts w:asciiTheme="minorHAnsi" w:hAnsiTheme="minorHAnsi" w:cstheme="minorBidi"/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DC09C6"/>
    <w:rPr>
      <w:sz w:val="20"/>
      <w:szCs w:val="20"/>
      <w:lang w:val="cs-CZ"/>
    </w:rPr>
  </w:style>
  <w:style w:type="character" w:styleId="Znakapoznpodarou">
    <w:name w:val="footnote reference"/>
    <w:basedOn w:val="Standardnpsmoodstavce"/>
    <w:uiPriority w:val="99"/>
    <w:semiHidden/>
    <w:unhideWhenUsed/>
    <w:rsid w:val="00DC09C6"/>
    <w:rPr>
      <w:vertAlign w:val="superscript"/>
    </w:rPr>
  </w:style>
  <w:style w:type="paragraph" w:styleId="Bezmezer">
    <w:name w:val="No Spacing"/>
    <w:basedOn w:val="Normln"/>
    <w:uiPriority w:val="1"/>
    <w:qFormat/>
    <w:rsid w:val="00DC09C6"/>
  </w:style>
  <w:style w:type="character" w:customStyle="1" w:styleId="normaltextrun">
    <w:name w:val="normaltextrun"/>
    <w:basedOn w:val="Standardnpsmoodstavce"/>
    <w:rsid w:val="00A24E4D"/>
  </w:style>
  <w:style w:type="character" w:customStyle="1" w:styleId="contextualspellingandgrammarerror">
    <w:name w:val="contextualspellingandgrammarerror"/>
    <w:basedOn w:val="Standardnpsmoodstavce"/>
    <w:rsid w:val="00A24E4D"/>
  </w:style>
  <w:style w:type="character" w:customStyle="1" w:styleId="spellingerror">
    <w:name w:val="spellingerror"/>
    <w:basedOn w:val="Standardnpsmoodstavce"/>
    <w:rsid w:val="00A24E4D"/>
  </w:style>
  <w:style w:type="character" w:customStyle="1" w:styleId="eop">
    <w:name w:val="eop"/>
    <w:basedOn w:val="Standardnpsmoodstavce"/>
    <w:rsid w:val="00A24E4D"/>
  </w:style>
  <w:style w:type="paragraph" w:customStyle="1" w:styleId="pf0">
    <w:name w:val="pf0"/>
    <w:basedOn w:val="Normln"/>
    <w:rsid w:val="00EC1F2B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customStyle="1" w:styleId="cf01">
    <w:name w:val="cf01"/>
    <w:basedOn w:val="Standardnpsmoodstavce"/>
    <w:rsid w:val="00EC1F2B"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34360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960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&#1072;&#1088;&#1088;&#1231;&#1077;.com" TargetMode="External"/><Relationship Id="rId18" Type="http://schemas.openxmlformats.org/officeDocument/2006/relationships/hyperlink" Target="https://support.zcu.cz/index.php/Skr%C3%BDv%C3%A1n%C3%AD_p%C5%99%C3%ADpon_v_syst%C3%A9mech_Windows" TargetMode="External"/><Relationship Id="rId26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hyperlink" Target="https://pki.cesnet.cz/cs/ch-intro.html" TargetMode="External"/><Relationship Id="rId7" Type="http://schemas.openxmlformats.org/officeDocument/2006/relationships/settings" Target="settings.xml"/><Relationship Id="rId12" Type="http://schemas.openxmlformats.org/officeDocument/2006/relationships/hyperlink" Target="https://security.muni.cz/clanky/e-mailove-hlavicky" TargetMode="External"/><Relationship Id="rId17" Type="http://schemas.openxmlformats.org/officeDocument/2006/relationships/hyperlink" Target="https://www.virustotal.com/" TargetMode="External"/><Relationship Id="rId25" Type="http://schemas.openxmlformats.org/officeDocument/2006/relationships/hyperlink" Target="https://it.muni.cz/sluzby/microsoft-outlook/navody/sifrovani-a-podepisovani-posty-v-outlooku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mail.tm/en/" TargetMode="External"/><Relationship Id="rId20" Type="http://schemas.openxmlformats.org/officeDocument/2006/relationships/hyperlink" Target="https://it.muni.cz/sluzby/osobni-certifikaty" TargetMode="Externa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emkei.cz/" TargetMode="External"/><Relationship Id="rId24" Type="http://schemas.openxmlformats.org/officeDocument/2006/relationships/hyperlink" Target="https://it.muni.cz/sluzby/microsoft-outlook/navody/podepisovani-e-mailu-v-outlooku-pro-android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temp-mail.org/cs/" TargetMode="External"/><Relationship Id="rId23" Type="http://schemas.openxmlformats.org/officeDocument/2006/relationships/hyperlink" Target="https://it.muni.cz/sluzby/microsoft-outlook/navody/importu-certifikatu-do-outlooku" TargetMode="External"/><Relationship Id="rId28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hyperlink" Target="https://www.virustotal.com/" TargetMode="External"/><Relationship Id="R7e6d02ed1ee7431c" Type="http://schemas.microsoft.com/office/2019/09/relationships/intelligence" Target="intelligenc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apple.com" TargetMode="External"/><Relationship Id="rId22" Type="http://schemas.openxmlformats.org/officeDocument/2006/relationships/hyperlink" Target="https://tcs.cesnet.cz/" TargetMode="External"/><Relationship Id="rId27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18" Type="http://schemas.openxmlformats.org/officeDocument/2006/relationships/font" Target="fonts/font18.odttf"/><Relationship Id="rId3" Type="http://schemas.openxmlformats.org/officeDocument/2006/relationships/font" Target="fonts/font3.odttf"/><Relationship Id="rId21" Type="http://schemas.openxmlformats.org/officeDocument/2006/relationships/font" Target="fonts/font21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17" Type="http://schemas.openxmlformats.org/officeDocument/2006/relationships/font" Target="fonts/font17.odttf"/><Relationship Id="rId2" Type="http://schemas.openxmlformats.org/officeDocument/2006/relationships/font" Target="fonts/font2.odttf"/><Relationship Id="rId16" Type="http://schemas.openxmlformats.org/officeDocument/2006/relationships/font" Target="fonts/font16.odttf"/><Relationship Id="rId20" Type="http://schemas.openxmlformats.org/officeDocument/2006/relationships/font" Target="fonts/font20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5" Type="http://schemas.openxmlformats.org/officeDocument/2006/relationships/font" Target="fonts/font15.odttf"/><Relationship Id="rId23" Type="http://schemas.openxmlformats.org/officeDocument/2006/relationships/font" Target="fonts/font23.odttf"/><Relationship Id="rId10" Type="http://schemas.openxmlformats.org/officeDocument/2006/relationships/font" Target="fonts/font10.odttf"/><Relationship Id="rId19" Type="http://schemas.openxmlformats.org/officeDocument/2006/relationships/font" Target="fonts/font19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Relationship Id="rId22" Type="http://schemas.openxmlformats.org/officeDocument/2006/relationships/font" Target="fonts/font22.odttf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Styl2CitacePRO.xsl" StyleName="Styl 2 Citace PRO" Version="0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CC2FCB1C37546B49A1E2D832F3AD2E73" ma:contentTypeVersion="10" ma:contentTypeDescription="Vytvoří nový dokument" ma:contentTypeScope="" ma:versionID="3edd2cc93e35c744114f12443df3ad26">
  <xsd:schema xmlns:xsd="http://www.w3.org/2001/XMLSchema" xmlns:xs="http://www.w3.org/2001/XMLSchema" xmlns:p="http://schemas.microsoft.com/office/2006/metadata/properties" xmlns:ns2="ced64116-8bd4-46e0-aeee-c2b357c4010e" targetNamespace="http://schemas.microsoft.com/office/2006/metadata/properties" ma:root="true" ma:fieldsID="291664c001cc361554c6431cdbba8f29" ns2:_="">
    <xsd:import namespace="ced64116-8bd4-46e0-aeee-c2b357c4010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ed64116-8bd4-46e0-aeee-c2b357c4010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Length (seconds)" ma:internalName="MediaLengthInSeconds" ma:readOnly="true">
      <xsd:simpleType>
        <xsd:restriction base="dms:Unknown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E800DE6-69A4-41FA-8CB2-552548E840E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D5BC3C3-F72C-40E1-85EC-F5ACF0B4803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ed64116-8bd4-46e0-aeee-c2b357c4010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CB211B9-1433-4BB9-A7AF-0A6472DA2EB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54794C54-BB06-4725-AAE3-EC50E3D7B4A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7</TotalTime>
  <Pages>9</Pages>
  <Words>3430</Words>
  <Characters>19557</Characters>
  <DocSecurity>0</DocSecurity>
  <Lines>162</Lines>
  <Paragraphs>45</Paragraphs>
  <ScaleCrop>false</ScaleCrop>
  <Company/>
  <LinksUpToDate>false</LinksUpToDate>
  <CharactersWithSpaces>22942</CharactersWithSpaces>
  <SharedDoc>false</SharedDoc>
  <HLinks>
    <vt:vector size="138" baseType="variant">
      <vt:variant>
        <vt:i4>262221</vt:i4>
      </vt:variant>
      <vt:variant>
        <vt:i4>48</vt:i4>
      </vt:variant>
      <vt:variant>
        <vt:i4>0</vt:i4>
      </vt:variant>
      <vt:variant>
        <vt:i4>5</vt:i4>
      </vt:variant>
      <vt:variant>
        <vt:lpwstr>https://twitter.com/TomNovosad/status/1415608270480449536</vt:lpwstr>
      </vt:variant>
      <vt:variant>
        <vt:lpwstr/>
      </vt:variant>
      <vt:variant>
        <vt:i4>6094874</vt:i4>
      </vt:variant>
      <vt:variant>
        <vt:i4>45</vt:i4>
      </vt:variant>
      <vt:variant>
        <vt:i4>0</vt:i4>
      </vt:variant>
      <vt:variant>
        <vt:i4>5</vt:i4>
      </vt:variant>
      <vt:variant>
        <vt:lpwstr>https://it.muni.cz/sluzby/microsoft-outlook/navody/sifrovani-a-podepisovani-posty-v-outlooku</vt:lpwstr>
      </vt:variant>
      <vt:variant>
        <vt:lpwstr/>
      </vt:variant>
      <vt:variant>
        <vt:i4>6553712</vt:i4>
      </vt:variant>
      <vt:variant>
        <vt:i4>42</vt:i4>
      </vt:variant>
      <vt:variant>
        <vt:i4>0</vt:i4>
      </vt:variant>
      <vt:variant>
        <vt:i4>5</vt:i4>
      </vt:variant>
      <vt:variant>
        <vt:lpwstr>https://it.muni.cz/sluzby/microsoft-outlook/navody/podepisovani-e-mailu-v-outlooku-pro-android</vt:lpwstr>
      </vt:variant>
      <vt:variant>
        <vt:lpwstr/>
      </vt:variant>
      <vt:variant>
        <vt:i4>2424928</vt:i4>
      </vt:variant>
      <vt:variant>
        <vt:i4>39</vt:i4>
      </vt:variant>
      <vt:variant>
        <vt:i4>0</vt:i4>
      </vt:variant>
      <vt:variant>
        <vt:i4>5</vt:i4>
      </vt:variant>
      <vt:variant>
        <vt:lpwstr>https://it.muni.cz/sluzby/microsoft-outlook/navody/importu-certifikatu-do-outlooku</vt:lpwstr>
      </vt:variant>
      <vt:variant>
        <vt:lpwstr/>
      </vt:variant>
      <vt:variant>
        <vt:i4>7274598</vt:i4>
      </vt:variant>
      <vt:variant>
        <vt:i4>36</vt:i4>
      </vt:variant>
      <vt:variant>
        <vt:i4>0</vt:i4>
      </vt:variant>
      <vt:variant>
        <vt:i4>5</vt:i4>
      </vt:variant>
      <vt:variant>
        <vt:lpwstr>https://tcs.cesnet.cz/</vt:lpwstr>
      </vt:variant>
      <vt:variant>
        <vt:lpwstr/>
      </vt:variant>
      <vt:variant>
        <vt:i4>7340075</vt:i4>
      </vt:variant>
      <vt:variant>
        <vt:i4>33</vt:i4>
      </vt:variant>
      <vt:variant>
        <vt:i4>0</vt:i4>
      </vt:variant>
      <vt:variant>
        <vt:i4>5</vt:i4>
      </vt:variant>
      <vt:variant>
        <vt:lpwstr>https://pki.cesnet.cz/cs/ch-intro.html</vt:lpwstr>
      </vt:variant>
      <vt:variant>
        <vt:lpwstr/>
      </vt:variant>
      <vt:variant>
        <vt:i4>524307</vt:i4>
      </vt:variant>
      <vt:variant>
        <vt:i4>30</vt:i4>
      </vt:variant>
      <vt:variant>
        <vt:i4>0</vt:i4>
      </vt:variant>
      <vt:variant>
        <vt:i4>5</vt:i4>
      </vt:variant>
      <vt:variant>
        <vt:lpwstr>https://it.muni.cz/sluzby/osobni-certifikaty</vt:lpwstr>
      </vt:variant>
      <vt:variant>
        <vt:lpwstr/>
      </vt:variant>
      <vt:variant>
        <vt:i4>3539064</vt:i4>
      </vt:variant>
      <vt:variant>
        <vt:i4>27</vt:i4>
      </vt:variant>
      <vt:variant>
        <vt:i4>0</vt:i4>
      </vt:variant>
      <vt:variant>
        <vt:i4>5</vt:i4>
      </vt:variant>
      <vt:variant>
        <vt:lpwstr>https://www.virustotal.com/</vt:lpwstr>
      </vt:variant>
      <vt:variant>
        <vt:lpwstr/>
      </vt:variant>
      <vt:variant>
        <vt:i4>2752549</vt:i4>
      </vt:variant>
      <vt:variant>
        <vt:i4>24</vt:i4>
      </vt:variant>
      <vt:variant>
        <vt:i4>0</vt:i4>
      </vt:variant>
      <vt:variant>
        <vt:i4>5</vt:i4>
      </vt:variant>
      <vt:variant>
        <vt:lpwstr>https://support.zcu.cz/index.php/Skr%C3%BDv%C3%A1n%C3%AD_p%C5%99%C3%ADpon_v_syst%C3%A9mech_Windows</vt:lpwstr>
      </vt:variant>
      <vt:variant>
        <vt:lpwstr/>
      </vt:variant>
      <vt:variant>
        <vt:i4>3539064</vt:i4>
      </vt:variant>
      <vt:variant>
        <vt:i4>21</vt:i4>
      </vt:variant>
      <vt:variant>
        <vt:i4>0</vt:i4>
      </vt:variant>
      <vt:variant>
        <vt:i4>5</vt:i4>
      </vt:variant>
      <vt:variant>
        <vt:lpwstr>https://www.virustotal.com/</vt:lpwstr>
      </vt:variant>
      <vt:variant>
        <vt:lpwstr/>
      </vt:variant>
      <vt:variant>
        <vt:i4>2687074</vt:i4>
      </vt:variant>
      <vt:variant>
        <vt:i4>18</vt:i4>
      </vt:variant>
      <vt:variant>
        <vt:i4>0</vt:i4>
      </vt:variant>
      <vt:variant>
        <vt:i4>5</vt:i4>
      </vt:variant>
      <vt:variant>
        <vt:lpwstr>https://mail.tm/en/</vt:lpwstr>
      </vt:variant>
      <vt:variant>
        <vt:lpwstr/>
      </vt:variant>
      <vt:variant>
        <vt:i4>18</vt:i4>
      </vt:variant>
      <vt:variant>
        <vt:i4>15</vt:i4>
      </vt:variant>
      <vt:variant>
        <vt:i4>0</vt:i4>
      </vt:variant>
      <vt:variant>
        <vt:i4>5</vt:i4>
      </vt:variant>
      <vt:variant>
        <vt:lpwstr>https://temp-mail.org/cs/</vt:lpwstr>
      </vt:variant>
      <vt:variant>
        <vt:lpwstr/>
      </vt:variant>
      <vt:variant>
        <vt:i4>3801146</vt:i4>
      </vt:variant>
      <vt:variant>
        <vt:i4>12</vt:i4>
      </vt:variant>
      <vt:variant>
        <vt:i4>0</vt:i4>
      </vt:variant>
      <vt:variant>
        <vt:i4>5</vt:i4>
      </vt:variant>
      <vt:variant>
        <vt:lpwstr>https://www.apple.com/</vt:lpwstr>
      </vt:variant>
      <vt:variant>
        <vt:lpwstr/>
      </vt:variant>
      <vt:variant>
        <vt:i4>11076619</vt:i4>
      </vt:variant>
      <vt:variant>
        <vt:i4>9</vt:i4>
      </vt:variant>
      <vt:variant>
        <vt:i4>0</vt:i4>
      </vt:variant>
      <vt:variant>
        <vt:i4>5</vt:i4>
      </vt:variant>
      <vt:variant>
        <vt:lpwstr>https://www.аррӏе.com/</vt:lpwstr>
      </vt:variant>
      <vt:variant>
        <vt:lpwstr/>
      </vt:variant>
      <vt:variant>
        <vt:i4>8060979</vt:i4>
      </vt:variant>
      <vt:variant>
        <vt:i4>6</vt:i4>
      </vt:variant>
      <vt:variant>
        <vt:i4>0</vt:i4>
      </vt:variant>
      <vt:variant>
        <vt:i4>5</vt:i4>
      </vt:variant>
      <vt:variant>
        <vt:lpwstr>https://security.muni.cz/clanky/e-mailove-hlavicky</vt:lpwstr>
      </vt:variant>
      <vt:variant>
        <vt:lpwstr/>
      </vt:variant>
      <vt:variant>
        <vt:i4>6291514</vt:i4>
      </vt:variant>
      <vt:variant>
        <vt:i4>3</vt:i4>
      </vt:variant>
      <vt:variant>
        <vt:i4>0</vt:i4>
      </vt:variant>
      <vt:variant>
        <vt:i4>5</vt:i4>
      </vt:variant>
      <vt:variant>
        <vt:lpwstr>https://www.spoofbox.com/en/app/spoof-email</vt:lpwstr>
      </vt:variant>
      <vt:variant>
        <vt:lpwstr/>
      </vt:variant>
      <vt:variant>
        <vt:i4>5046340</vt:i4>
      </vt:variant>
      <vt:variant>
        <vt:i4>0</vt:i4>
      </vt:variant>
      <vt:variant>
        <vt:i4>0</vt:i4>
      </vt:variant>
      <vt:variant>
        <vt:i4>5</vt:i4>
      </vt:variant>
      <vt:variant>
        <vt:lpwstr>https://emkei.cz/</vt:lpwstr>
      </vt:variant>
      <vt:variant>
        <vt:lpwstr/>
      </vt:variant>
      <vt:variant>
        <vt:i4>4980831</vt:i4>
      </vt:variant>
      <vt:variant>
        <vt:i4>15</vt:i4>
      </vt:variant>
      <vt:variant>
        <vt:i4>0</vt:i4>
      </vt:variant>
      <vt:variant>
        <vt:i4>5</vt:i4>
      </vt:variant>
      <vt:variant>
        <vt:lpwstr>https://i.pinimg.com/originals/e4/21/89/e4218901f99a8ae6fa14955360f9a03b.gif</vt:lpwstr>
      </vt:variant>
      <vt:variant>
        <vt:lpwstr/>
      </vt:variant>
      <vt:variant>
        <vt:i4>25690498</vt:i4>
      </vt:variant>
      <vt:variant>
        <vt:i4>12</vt:i4>
      </vt:variant>
      <vt:variant>
        <vt:i4>0</vt:i4>
      </vt:variant>
      <vt:variant>
        <vt:i4>5</vt:i4>
      </vt:variant>
      <vt:variant>
        <vt:lpwstr>https://www.háčkyčárky.cz/</vt:lpwstr>
      </vt:variant>
      <vt:variant>
        <vt:lpwstr/>
      </vt:variant>
      <vt:variant>
        <vt:i4>3801146</vt:i4>
      </vt:variant>
      <vt:variant>
        <vt:i4>9</vt:i4>
      </vt:variant>
      <vt:variant>
        <vt:i4>0</vt:i4>
      </vt:variant>
      <vt:variant>
        <vt:i4>5</vt:i4>
      </vt:variant>
      <vt:variant>
        <vt:lpwstr>https://www.apple.com/</vt:lpwstr>
      </vt:variant>
      <vt:variant>
        <vt:lpwstr/>
      </vt:variant>
      <vt:variant>
        <vt:i4>11076619</vt:i4>
      </vt:variant>
      <vt:variant>
        <vt:i4>6</vt:i4>
      </vt:variant>
      <vt:variant>
        <vt:i4>0</vt:i4>
      </vt:variant>
      <vt:variant>
        <vt:i4>5</vt:i4>
      </vt:variant>
      <vt:variant>
        <vt:lpwstr>https://www.аррӏе.com/</vt:lpwstr>
      </vt:variant>
      <vt:variant>
        <vt:lpwstr/>
      </vt:variant>
      <vt:variant>
        <vt:i4>11076619</vt:i4>
      </vt:variant>
      <vt:variant>
        <vt:i4>3</vt:i4>
      </vt:variant>
      <vt:variant>
        <vt:i4>0</vt:i4>
      </vt:variant>
      <vt:variant>
        <vt:i4>5</vt:i4>
      </vt:variant>
      <vt:variant>
        <vt:lpwstr>https://www.аррӏе.com/</vt:lpwstr>
      </vt:variant>
      <vt:variant>
        <vt:lpwstr/>
      </vt:variant>
      <vt:variant>
        <vt:i4>65615</vt:i4>
      </vt:variant>
      <vt:variant>
        <vt:i4>0</vt:i4>
      </vt:variant>
      <vt:variant>
        <vt:i4>0</vt:i4>
      </vt:variant>
      <vt:variant>
        <vt:i4>5</vt:i4>
      </vt:variant>
      <vt:variant>
        <vt:lpwstr>https://www.statista.com/statistics/456500/daily-number-of-e-mails-worldwide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dcterms:created xsi:type="dcterms:W3CDTF">2021-07-24T11:59:00Z</dcterms:created>
  <dcterms:modified xsi:type="dcterms:W3CDTF">2021-10-12T19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C2FCB1C37546B49A1E2D832F3AD2E73</vt:lpwstr>
  </property>
</Properties>
</file>